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EEBFEB" w14:textId="77777777" w:rsidR="004512E5" w:rsidRDefault="00B633FC">
      <w:pPr>
        <w:pStyle w:val="BodyText"/>
        <w:spacing w:line="201" w:lineRule="exact"/>
        <w:ind w:left="2658"/>
        <w:jc w:val="center"/>
      </w:pPr>
      <w:bookmarkStart w:id="0" w:name="_GoBack"/>
      <w:bookmarkEnd w:id="0"/>
      <w:r>
        <w:t>State</w:t>
      </w:r>
      <w:r>
        <w:rPr>
          <w:spacing w:val="-1"/>
        </w:rPr>
        <w:t xml:space="preserve"> </w:t>
      </w:r>
      <w:r>
        <w:t>Long-Term Care Ombudsman Program</w:t>
      </w:r>
    </w:p>
    <w:p w14:paraId="7EEEBFEC" w14:textId="77777777" w:rsidR="004512E5" w:rsidRDefault="00B633FC">
      <w:pPr>
        <w:pStyle w:val="Title"/>
      </w:pPr>
      <w:r>
        <w:t>Staff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Volunteer</w:t>
      </w:r>
      <w:r>
        <w:rPr>
          <w:spacing w:val="-2"/>
        </w:rPr>
        <w:t xml:space="preserve"> </w:t>
      </w:r>
      <w:r>
        <w:t>Application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nter</w:t>
      </w:r>
      <w:r>
        <w:rPr>
          <w:spacing w:val="-3"/>
        </w:rPr>
        <w:t xml:space="preserve"> </w:t>
      </w:r>
      <w:r>
        <w:t>Certification</w:t>
      </w:r>
      <w:r>
        <w:rPr>
          <w:spacing w:val="-3"/>
        </w:rPr>
        <w:t xml:space="preserve"> </w:t>
      </w:r>
      <w:r>
        <w:t>Training</w:t>
      </w:r>
    </w:p>
    <w:p w14:paraId="7EEEBFED" w14:textId="77777777" w:rsidR="004512E5" w:rsidRDefault="00B633FC">
      <w:pPr>
        <w:spacing w:before="43"/>
        <w:ind w:left="1447"/>
        <w:rPr>
          <w:sz w:val="16"/>
        </w:rPr>
      </w:pPr>
      <w:r>
        <w:br w:type="column"/>
      </w:r>
      <w:r>
        <w:rPr>
          <w:sz w:val="16"/>
        </w:rPr>
        <w:t>June</w:t>
      </w:r>
      <w:r>
        <w:rPr>
          <w:spacing w:val="-1"/>
          <w:sz w:val="16"/>
        </w:rPr>
        <w:t xml:space="preserve"> </w:t>
      </w:r>
      <w:r>
        <w:rPr>
          <w:sz w:val="16"/>
        </w:rPr>
        <w:t>2021-E</w:t>
      </w:r>
    </w:p>
    <w:p w14:paraId="7EEEBFEE" w14:textId="77777777" w:rsidR="004512E5" w:rsidRDefault="004512E5">
      <w:pPr>
        <w:rPr>
          <w:sz w:val="16"/>
        </w:rPr>
        <w:sectPr w:rsidR="004512E5">
          <w:headerReference w:type="default" r:id="rId6"/>
          <w:type w:val="continuous"/>
          <w:pgSz w:w="12240" w:h="15840"/>
          <w:pgMar w:top="660" w:right="220" w:bottom="280" w:left="240" w:header="461" w:footer="0" w:gutter="0"/>
          <w:pgNumType w:start="1"/>
          <w:cols w:num="2" w:space="720" w:equalWidth="0">
            <w:col w:w="9102" w:space="40"/>
            <w:col w:w="2638"/>
          </w:cols>
        </w:sectPr>
      </w:pPr>
    </w:p>
    <w:p w14:paraId="7EEEBFEF" w14:textId="333E9EDF" w:rsidR="004512E5" w:rsidRDefault="00B633FC">
      <w:pPr>
        <w:pStyle w:val="BodyText"/>
        <w:spacing w:before="8"/>
        <w:rPr>
          <w:sz w:val="23"/>
        </w:rPr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7EEEC056" wp14:editId="7EEEC057">
            <wp:simplePos x="0" y="0"/>
            <wp:positionH relativeFrom="page">
              <wp:posOffset>244639</wp:posOffset>
            </wp:positionH>
            <wp:positionV relativeFrom="page">
              <wp:posOffset>283265</wp:posOffset>
            </wp:positionV>
            <wp:extent cx="1087710" cy="426702"/>
            <wp:effectExtent l="0" t="0" r="0" b="0"/>
            <wp:wrapNone/>
            <wp:docPr id="1" name="image1.png" descr="Texas Health and Human Servic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87710" cy="4267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B5DCE">
        <w:rPr>
          <w:noProof/>
        </w:rPr>
        <mc:AlternateContent>
          <mc:Choice Requires="wps">
            <w:drawing>
              <wp:anchor distT="0" distB="0" distL="114300" distR="114300" simplePos="0" relativeHeight="487347712" behindDoc="1" locked="0" layoutInCell="1" allowOverlap="1" wp14:anchorId="7EEEC058" wp14:editId="1DDFF174">
                <wp:simplePos x="0" y="0"/>
                <wp:positionH relativeFrom="page">
                  <wp:posOffset>264795</wp:posOffset>
                </wp:positionH>
                <wp:positionV relativeFrom="page">
                  <wp:posOffset>3540760</wp:posOffset>
                </wp:positionV>
                <wp:extent cx="114300" cy="114300"/>
                <wp:effectExtent l="0" t="0" r="0" b="0"/>
                <wp:wrapNone/>
                <wp:docPr id="45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AD59BD" id="docshape2" o:spid="_x0000_s1026" style="position:absolute;margin-left:20.85pt;margin-top:278.8pt;width:9pt;height:9pt;z-index:-15968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" filled="f" strokeweight=".5pt">
                <w10:wrap anchorx="page" anchory="page"/>
              </v:rect>
            </w:pict>
          </mc:Fallback>
        </mc:AlternateContent>
      </w:r>
      <w:r w:rsidR="000B5DCE">
        <w:rPr>
          <w:noProof/>
        </w:rPr>
        <mc:AlternateContent>
          <mc:Choice Requires="wpg">
            <w:drawing>
              <wp:anchor distT="0" distB="0" distL="114300" distR="114300" simplePos="0" relativeHeight="487348224" behindDoc="1" locked="0" layoutInCell="1" allowOverlap="1" wp14:anchorId="7EEEC059" wp14:editId="7F08F8CA">
                <wp:simplePos x="0" y="0"/>
                <wp:positionH relativeFrom="page">
                  <wp:posOffset>264160</wp:posOffset>
                </wp:positionH>
                <wp:positionV relativeFrom="page">
                  <wp:posOffset>3717290</wp:posOffset>
                </wp:positionV>
                <wp:extent cx="7244080" cy="585470"/>
                <wp:effectExtent l="0" t="0" r="0" b="0"/>
                <wp:wrapNone/>
                <wp:docPr id="41" name="docshapegroup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44080" cy="585470"/>
                          <a:chOff x="416" y="5854"/>
                          <a:chExt cx="11408" cy="922"/>
                        </a:xfrm>
                      </wpg:grpSpPr>
                      <wps:wsp>
                        <wps:cNvPr id="42" name="docshape4"/>
                        <wps:cNvSpPr>
                          <a:spLocks/>
                        </wps:cNvSpPr>
                        <wps:spPr bwMode="auto">
                          <a:xfrm>
                            <a:off x="416" y="5853"/>
                            <a:ext cx="11408" cy="922"/>
                          </a:xfrm>
                          <a:custGeom>
                            <a:avLst/>
                            <a:gdLst>
                              <a:gd name="T0" fmla="+- 0 11824 416"/>
                              <a:gd name="T1" fmla="*/ T0 w 11408"/>
                              <a:gd name="T2" fmla="+- 0 5854 5854"/>
                              <a:gd name="T3" fmla="*/ 5854 h 922"/>
                              <a:gd name="T4" fmla="+- 0 11814 416"/>
                              <a:gd name="T5" fmla="*/ T4 w 11408"/>
                              <a:gd name="T6" fmla="+- 0 5854 5854"/>
                              <a:gd name="T7" fmla="*/ 5854 h 922"/>
                              <a:gd name="T8" fmla="+- 0 11814 416"/>
                              <a:gd name="T9" fmla="*/ T8 w 11408"/>
                              <a:gd name="T10" fmla="+- 0 5864 5854"/>
                              <a:gd name="T11" fmla="*/ 5864 h 922"/>
                              <a:gd name="T12" fmla="+- 0 11814 416"/>
                              <a:gd name="T13" fmla="*/ T12 w 11408"/>
                              <a:gd name="T14" fmla="+- 0 6765 5854"/>
                              <a:gd name="T15" fmla="*/ 6765 h 922"/>
                              <a:gd name="T16" fmla="+- 0 426 416"/>
                              <a:gd name="T17" fmla="*/ T16 w 11408"/>
                              <a:gd name="T18" fmla="+- 0 6765 5854"/>
                              <a:gd name="T19" fmla="*/ 6765 h 922"/>
                              <a:gd name="T20" fmla="+- 0 426 416"/>
                              <a:gd name="T21" fmla="*/ T20 w 11408"/>
                              <a:gd name="T22" fmla="+- 0 5864 5854"/>
                              <a:gd name="T23" fmla="*/ 5864 h 922"/>
                              <a:gd name="T24" fmla="+- 0 11814 416"/>
                              <a:gd name="T25" fmla="*/ T24 w 11408"/>
                              <a:gd name="T26" fmla="+- 0 5864 5854"/>
                              <a:gd name="T27" fmla="*/ 5864 h 922"/>
                              <a:gd name="T28" fmla="+- 0 11814 416"/>
                              <a:gd name="T29" fmla="*/ T28 w 11408"/>
                              <a:gd name="T30" fmla="+- 0 5854 5854"/>
                              <a:gd name="T31" fmla="*/ 5854 h 922"/>
                              <a:gd name="T32" fmla="+- 0 416 416"/>
                              <a:gd name="T33" fmla="*/ T32 w 11408"/>
                              <a:gd name="T34" fmla="+- 0 5854 5854"/>
                              <a:gd name="T35" fmla="*/ 5854 h 922"/>
                              <a:gd name="T36" fmla="+- 0 416 416"/>
                              <a:gd name="T37" fmla="*/ T36 w 11408"/>
                              <a:gd name="T38" fmla="+- 0 6775 5854"/>
                              <a:gd name="T39" fmla="*/ 6775 h 922"/>
                              <a:gd name="T40" fmla="+- 0 11824 416"/>
                              <a:gd name="T41" fmla="*/ T40 w 11408"/>
                              <a:gd name="T42" fmla="+- 0 6775 5854"/>
                              <a:gd name="T43" fmla="*/ 6775 h 922"/>
                              <a:gd name="T44" fmla="+- 0 11824 416"/>
                              <a:gd name="T45" fmla="*/ T44 w 11408"/>
                              <a:gd name="T46" fmla="+- 0 5854 5854"/>
                              <a:gd name="T47" fmla="*/ 5854 h 9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1408" h="922">
                                <a:moveTo>
                                  <a:pt x="11408" y="0"/>
                                </a:moveTo>
                                <a:lnTo>
                                  <a:pt x="11398" y="0"/>
                                </a:lnTo>
                                <a:lnTo>
                                  <a:pt x="11398" y="10"/>
                                </a:lnTo>
                                <a:lnTo>
                                  <a:pt x="11398" y="911"/>
                                </a:lnTo>
                                <a:lnTo>
                                  <a:pt x="10" y="911"/>
                                </a:lnTo>
                                <a:lnTo>
                                  <a:pt x="10" y="10"/>
                                </a:lnTo>
                                <a:lnTo>
                                  <a:pt x="11398" y="10"/>
                                </a:lnTo>
                                <a:lnTo>
                                  <a:pt x="1139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921"/>
                                </a:lnTo>
                                <a:lnTo>
                                  <a:pt x="11408" y="921"/>
                                </a:lnTo>
                                <a:lnTo>
                                  <a:pt x="114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docshape5"/>
                        <wps:cNvSpPr>
                          <a:spLocks/>
                        </wps:cNvSpPr>
                        <wps:spPr bwMode="auto">
                          <a:xfrm>
                            <a:off x="426" y="5863"/>
                            <a:ext cx="11388" cy="902"/>
                          </a:xfrm>
                          <a:custGeom>
                            <a:avLst/>
                            <a:gdLst>
                              <a:gd name="T0" fmla="+- 0 11814 426"/>
                              <a:gd name="T1" fmla="*/ T0 w 11388"/>
                              <a:gd name="T2" fmla="+- 0 5864 5864"/>
                              <a:gd name="T3" fmla="*/ 5864 h 902"/>
                              <a:gd name="T4" fmla="+- 0 426 426"/>
                              <a:gd name="T5" fmla="*/ T4 w 11388"/>
                              <a:gd name="T6" fmla="+- 0 5864 5864"/>
                              <a:gd name="T7" fmla="*/ 5864 h 902"/>
                              <a:gd name="T8" fmla="+- 0 426 426"/>
                              <a:gd name="T9" fmla="*/ T8 w 11388"/>
                              <a:gd name="T10" fmla="+- 0 6765 5864"/>
                              <a:gd name="T11" fmla="*/ 6765 h 902"/>
                              <a:gd name="T12" fmla="+- 0 436 426"/>
                              <a:gd name="T13" fmla="*/ T12 w 11388"/>
                              <a:gd name="T14" fmla="+- 0 6755 5864"/>
                              <a:gd name="T15" fmla="*/ 6755 h 902"/>
                              <a:gd name="T16" fmla="+- 0 436 426"/>
                              <a:gd name="T17" fmla="*/ T16 w 11388"/>
                              <a:gd name="T18" fmla="+- 0 5874 5864"/>
                              <a:gd name="T19" fmla="*/ 5874 h 902"/>
                              <a:gd name="T20" fmla="+- 0 11804 426"/>
                              <a:gd name="T21" fmla="*/ T20 w 11388"/>
                              <a:gd name="T22" fmla="+- 0 5874 5864"/>
                              <a:gd name="T23" fmla="*/ 5874 h 902"/>
                              <a:gd name="T24" fmla="+- 0 11814 426"/>
                              <a:gd name="T25" fmla="*/ T24 w 11388"/>
                              <a:gd name="T26" fmla="+- 0 5864 5864"/>
                              <a:gd name="T27" fmla="*/ 5864 h 9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1388" h="902">
                                <a:moveTo>
                                  <a:pt x="1138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01"/>
                                </a:lnTo>
                                <a:lnTo>
                                  <a:pt x="10" y="891"/>
                                </a:lnTo>
                                <a:lnTo>
                                  <a:pt x="10" y="10"/>
                                </a:lnTo>
                                <a:lnTo>
                                  <a:pt x="11378" y="10"/>
                                </a:lnTo>
                                <a:lnTo>
                                  <a:pt x="11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docshape6"/>
                        <wps:cNvSpPr>
                          <a:spLocks/>
                        </wps:cNvSpPr>
                        <wps:spPr bwMode="auto">
                          <a:xfrm>
                            <a:off x="426" y="5863"/>
                            <a:ext cx="11388" cy="902"/>
                          </a:xfrm>
                          <a:custGeom>
                            <a:avLst/>
                            <a:gdLst>
                              <a:gd name="T0" fmla="+- 0 11814 426"/>
                              <a:gd name="T1" fmla="*/ T0 w 11388"/>
                              <a:gd name="T2" fmla="+- 0 5864 5864"/>
                              <a:gd name="T3" fmla="*/ 5864 h 902"/>
                              <a:gd name="T4" fmla="+- 0 11804 426"/>
                              <a:gd name="T5" fmla="*/ T4 w 11388"/>
                              <a:gd name="T6" fmla="+- 0 5874 5864"/>
                              <a:gd name="T7" fmla="*/ 5874 h 902"/>
                              <a:gd name="T8" fmla="+- 0 11804 426"/>
                              <a:gd name="T9" fmla="*/ T8 w 11388"/>
                              <a:gd name="T10" fmla="+- 0 6755 5864"/>
                              <a:gd name="T11" fmla="*/ 6755 h 902"/>
                              <a:gd name="T12" fmla="+- 0 436 426"/>
                              <a:gd name="T13" fmla="*/ T12 w 11388"/>
                              <a:gd name="T14" fmla="+- 0 6755 5864"/>
                              <a:gd name="T15" fmla="*/ 6755 h 902"/>
                              <a:gd name="T16" fmla="+- 0 426 426"/>
                              <a:gd name="T17" fmla="*/ T16 w 11388"/>
                              <a:gd name="T18" fmla="+- 0 6765 5864"/>
                              <a:gd name="T19" fmla="*/ 6765 h 902"/>
                              <a:gd name="T20" fmla="+- 0 11814 426"/>
                              <a:gd name="T21" fmla="*/ T20 w 11388"/>
                              <a:gd name="T22" fmla="+- 0 6765 5864"/>
                              <a:gd name="T23" fmla="*/ 6765 h 902"/>
                              <a:gd name="T24" fmla="+- 0 11814 426"/>
                              <a:gd name="T25" fmla="*/ T24 w 11388"/>
                              <a:gd name="T26" fmla="+- 0 5864 5864"/>
                              <a:gd name="T27" fmla="*/ 5864 h 9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1388" h="902">
                                <a:moveTo>
                                  <a:pt x="11388" y="0"/>
                                </a:moveTo>
                                <a:lnTo>
                                  <a:pt x="11378" y="10"/>
                                </a:lnTo>
                                <a:lnTo>
                                  <a:pt x="11378" y="891"/>
                                </a:lnTo>
                                <a:lnTo>
                                  <a:pt x="10" y="891"/>
                                </a:lnTo>
                                <a:lnTo>
                                  <a:pt x="0" y="901"/>
                                </a:lnTo>
                                <a:lnTo>
                                  <a:pt x="11388" y="901"/>
                                </a:lnTo>
                                <a:lnTo>
                                  <a:pt x="11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625FB6" id="docshapegroup3" o:spid="_x0000_s1026" style="position:absolute;margin-left:20.8pt;margin-top:292.7pt;width:570.4pt;height:46.1pt;z-index:-15968256;mso-position-horizontal-relative:page;mso-position-vertical-relative:page" coordorigin="416,5854" coordsize="11408,9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">
                <v:shape id="docshape4" o:spid="_x0000_s1027" style="position:absolute;left:416;top:5853;width:11408;height:922;visibility:visible;mso-wrap-style:square;v-text-anchor:top" coordsize="11408,9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yvHsQA&#10;AADbAAAADwAAAGRycy9kb3ducmV2LnhtbESPQWvCQBSE74L/YXlCL6IbpYqkbkSUgodS0Cr0+Jp9&#10;TUKyb8PumsR/3y0Uehxm5htmuxtMIzpyvrKsYDFPQBDnVldcKLh+vM42IHxA1thYJgUP8rDLxqMt&#10;ptr2fKbuEgoRIexTVFCG0KZS+rwkg35uW+LofVtnMETpCqkd9hFuGrlMkrU0WHFcKLGlQ0l5fbkb&#10;BYd6enxbU4WrfSdvd/fVf9r3QqmnybB/ARFoCP/hv/ZJK3hewu+X+ANk9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LMrx7EAAAA2wAAAA8AAAAAAAAAAAAAAAAAmAIAAGRycy9k&#10;b3ducmV2LnhtbFBLBQYAAAAABAAEAPUAAACJAwAAAAA=&#10;" path="m11408,r-10,l11398,10r,901l10,911,10,10r11388,l11398,,,,,921r11408,l11408,xe" fillcolor="black" stroked="f">
                  <v:path arrowok="t" o:connecttype="custom" o:connectlocs="11408,5854;11398,5854;11398,5864;11398,6765;10,6765;10,5864;11398,5864;11398,5854;0,5854;0,6775;11408,6775;11408,5854" o:connectangles="0,0,0,0,0,0,0,0,0,0,0,0"/>
                </v:shape>
                <v:shape id="docshape5" o:spid="_x0000_s1028" style="position:absolute;left:426;top:5863;width:11388;height:902;visibility:visible;mso-wrap-style:square;v-text-anchor:top" coordsize="11388,9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hagcMA&#10;AADbAAAADwAAAGRycy9kb3ducmV2LnhtbESPQYvCMBSE78L+h/AW9qbp1iJLNYqsCApe1L14e22e&#10;bbF5KU2qXX+9EQSPw8x8w8wWvanFlVpXWVbwPYpAEOdWV1wo+Duuhz8gnEfWWFsmBf/kYDH/GMww&#10;1fbGe7oefCEChF2KCkrvm1RKl5dk0I1sQxy8s20N+iDbQuoWbwFuahlH0UQarDgslNjQb0n55dCZ&#10;QNnuTtusX+lxEt/jJFt1Mlt2Sn199sspCE+9f4df7Y1WkIzh+SX8ADl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KhagcMAAADbAAAADwAAAAAAAAAAAAAAAACYAgAAZHJzL2Rv&#10;d25yZXYueG1sUEsFBgAAAAAEAAQA9QAAAIgDAAAAAA==&#10;" path="m11388,l,,,901,10,891,10,10r11368,l11388,xe" fillcolor="gray" stroked="f">
                  <v:path arrowok="t" o:connecttype="custom" o:connectlocs="11388,5864;0,5864;0,6765;10,6755;10,5874;11378,5874;11388,5864" o:connectangles="0,0,0,0,0,0,0"/>
                </v:shape>
                <v:shape id="docshape6" o:spid="_x0000_s1029" style="position:absolute;left:426;top:5863;width:11388;height:902;visibility:visible;mso-wrap-style:square;v-text-anchor:top" coordsize="11388,9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ofCScMA&#10;AADbAAAADwAAAGRycy9kb3ducmV2LnhtbESPQWsCMRSE74L/ITyhN81WRWRrFGkVxJuuFHp7JK+7&#10;WzcvSxLd7b83QqHHYWa+YVab3jbiTj7UjhW8TjIQxNqZmksFl2I/XoIIEdlg45gU/FKAzXo4WGFu&#10;XMcnup9jKRKEQ44KqhjbXMqgK7IYJq4lTt638xZjkr6UxmOX4LaR0yxbSIs1p4UKW3qvSF/PN6vg&#10;Y7rTRz/77C7yp/4qbnp3WGyvSr2M+u0biEh9/A//tQ9GwXwOzy/pB8j1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ofCScMAAADbAAAADwAAAAAAAAAAAAAAAACYAgAAZHJzL2Rv&#10;d25yZXYueG1sUEsFBgAAAAAEAAQA9QAAAIgDAAAAAA==&#10;" path="m11388,r-10,10l11378,891,10,891,,901r11388,l11388,xe" fillcolor="#d3d0c7" stroked="f">
                  <v:path arrowok="t" o:connecttype="custom" o:connectlocs="11388,5864;11378,5874;11378,6755;10,6755;0,6765;11388,6765;11388,5864" o:connectangles="0,0,0,0,0,0,0"/>
                </v:shape>
                <w10:wrap anchorx="page" anchory="page"/>
              </v:group>
            </w:pict>
          </mc:Fallback>
        </mc:AlternateContent>
      </w:r>
      <w:r w:rsidR="000B5DCE">
        <w:rPr>
          <w:noProof/>
        </w:rPr>
        <mc:AlternateContent>
          <mc:Choice Requires="wps">
            <w:drawing>
              <wp:anchor distT="0" distB="0" distL="114300" distR="114300" simplePos="0" relativeHeight="487348736" behindDoc="1" locked="0" layoutInCell="1" allowOverlap="1" wp14:anchorId="7EEEC05A" wp14:editId="5405DA1C">
                <wp:simplePos x="0" y="0"/>
                <wp:positionH relativeFrom="page">
                  <wp:posOffset>264795</wp:posOffset>
                </wp:positionH>
                <wp:positionV relativeFrom="page">
                  <wp:posOffset>4382135</wp:posOffset>
                </wp:positionV>
                <wp:extent cx="114300" cy="114300"/>
                <wp:effectExtent l="0" t="0" r="0" b="0"/>
                <wp:wrapNone/>
                <wp:docPr id="40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5ECC3E" id="docshape7" o:spid="_x0000_s1026" style="position:absolute;margin-left:20.85pt;margin-top:345.05pt;width:9pt;height:9pt;z-index:-15967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" filled="f" strokeweight=".5pt">
                <w10:wrap anchorx="page" anchory="page"/>
              </v:rect>
            </w:pict>
          </mc:Fallback>
        </mc:AlternateContent>
      </w:r>
      <w:r w:rsidR="000B5DCE">
        <w:rPr>
          <w:noProof/>
        </w:rPr>
        <mc:AlternateContent>
          <mc:Choice Requires="wps">
            <w:drawing>
              <wp:anchor distT="0" distB="0" distL="114300" distR="114300" simplePos="0" relativeHeight="487349248" behindDoc="1" locked="0" layoutInCell="1" allowOverlap="1" wp14:anchorId="7EEEC05B" wp14:editId="3744F19C">
                <wp:simplePos x="0" y="0"/>
                <wp:positionH relativeFrom="page">
                  <wp:posOffset>264795</wp:posOffset>
                </wp:positionH>
                <wp:positionV relativeFrom="page">
                  <wp:posOffset>5223510</wp:posOffset>
                </wp:positionV>
                <wp:extent cx="114300" cy="114300"/>
                <wp:effectExtent l="0" t="0" r="0" b="0"/>
                <wp:wrapNone/>
                <wp:docPr id="39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" cy="1143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20589C" id="docshape8" o:spid="_x0000_s1026" style="position:absolute;margin-left:20.85pt;margin-top:411.3pt;width:9pt;height:9pt;z-index:-15967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" filled="f" strokeweight=".5pt">
                <w10:wrap anchorx="page" anchory="page"/>
              </v:rect>
            </w:pict>
          </mc:Fallback>
        </mc:AlternateContent>
      </w:r>
      <w:r w:rsidR="000B5DCE">
        <w:rPr>
          <w:noProof/>
        </w:rPr>
        <mc:AlternateContent>
          <mc:Choice Requires="wpg">
            <w:drawing>
              <wp:anchor distT="0" distB="0" distL="114300" distR="114300" simplePos="0" relativeHeight="487349760" behindDoc="1" locked="0" layoutInCell="1" allowOverlap="1" wp14:anchorId="7EEEC05C" wp14:editId="6A14B965">
                <wp:simplePos x="0" y="0"/>
                <wp:positionH relativeFrom="page">
                  <wp:posOffset>264160</wp:posOffset>
                </wp:positionH>
                <wp:positionV relativeFrom="page">
                  <wp:posOffset>5399405</wp:posOffset>
                </wp:positionV>
                <wp:extent cx="7244080" cy="585470"/>
                <wp:effectExtent l="0" t="0" r="0" b="0"/>
                <wp:wrapNone/>
                <wp:docPr id="35" name="docshapegroup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44080" cy="585470"/>
                          <a:chOff x="416" y="8503"/>
                          <a:chExt cx="11408" cy="922"/>
                        </a:xfrm>
                      </wpg:grpSpPr>
                      <wps:wsp>
                        <wps:cNvPr id="36" name="docshape10"/>
                        <wps:cNvSpPr>
                          <a:spLocks/>
                        </wps:cNvSpPr>
                        <wps:spPr bwMode="auto">
                          <a:xfrm>
                            <a:off x="416" y="8503"/>
                            <a:ext cx="11408" cy="922"/>
                          </a:xfrm>
                          <a:custGeom>
                            <a:avLst/>
                            <a:gdLst>
                              <a:gd name="T0" fmla="+- 0 11824 416"/>
                              <a:gd name="T1" fmla="*/ T0 w 11408"/>
                              <a:gd name="T2" fmla="+- 0 8503 8503"/>
                              <a:gd name="T3" fmla="*/ 8503 h 922"/>
                              <a:gd name="T4" fmla="+- 0 11814 416"/>
                              <a:gd name="T5" fmla="*/ T4 w 11408"/>
                              <a:gd name="T6" fmla="+- 0 8503 8503"/>
                              <a:gd name="T7" fmla="*/ 8503 h 922"/>
                              <a:gd name="T8" fmla="+- 0 11814 416"/>
                              <a:gd name="T9" fmla="*/ T8 w 11408"/>
                              <a:gd name="T10" fmla="+- 0 8513 8503"/>
                              <a:gd name="T11" fmla="*/ 8513 h 922"/>
                              <a:gd name="T12" fmla="+- 0 11814 416"/>
                              <a:gd name="T13" fmla="*/ T12 w 11408"/>
                              <a:gd name="T14" fmla="+- 0 9415 8503"/>
                              <a:gd name="T15" fmla="*/ 9415 h 922"/>
                              <a:gd name="T16" fmla="+- 0 426 416"/>
                              <a:gd name="T17" fmla="*/ T16 w 11408"/>
                              <a:gd name="T18" fmla="+- 0 9415 8503"/>
                              <a:gd name="T19" fmla="*/ 9415 h 922"/>
                              <a:gd name="T20" fmla="+- 0 426 416"/>
                              <a:gd name="T21" fmla="*/ T20 w 11408"/>
                              <a:gd name="T22" fmla="+- 0 8513 8503"/>
                              <a:gd name="T23" fmla="*/ 8513 h 922"/>
                              <a:gd name="T24" fmla="+- 0 11814 416"/>
                              <a:gd name="T25" fmla="*/ T24 w 11408"/>
                              <a:gd name="T26" fmla="+- 0 8513 8503"/>
                              <a:gd name="T27" fmla="*/ 8513 h 922"/>
                              <a:gd name="T28" fmla="+- 0 11814 416"/>
                              <a:gd name="T29" fmla="*/ T28 w 11408"/>
                              <a:gd name="T30" fmla="+- 0 8503 8503"/>
                              <a:gd name="T31" fmla="*/ 8503 h 922"/>
                              <a:gd name="T32" fmla="+- 0 416 416"/>
                              <a:gd name="T33" fmla="*/ T32 w 11408"/>
                              <a:gd name="T34" fmla="+- 0 8503 8503"/>
                              <a:gd name="T35" fmla="*/ 8503 h 922"/>
                              <a:gd name="T36" fmla="+- 0 416 416"/>
                              <a:gd name="T37" fmla="*/ T36 w 11408"/>
                              <a:gd name="T38" fmla="+- 0 9425 8503"/>
                              <a:gd name="T39" fmla="*/ 9425 h 922"/>
                              <a:gd name="T40" fmla="+- 0 11824 416"/>
                              <a:gd name="T41" fmla="*/ T40 w 11408"/>
                              <a:gd name="T42" fmla="+- 0 9425 8503"/>
                              <a:gd name="T43" fmla="*/ 9425 h 922"/>
                              <a:gd name="T44" fmla="+- 0 11824 416"/>
                              <a:gd name="T45" fmla="*/ T44 w 11408"/>
                              <a:gd name="T46" fmla="+- 0 8503 8503"/>
                              <a:gd name="T47" fmla="*/ 8503 h 92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1408" h="922">
                                <a:moveTo>
                                  <a:pt x="11408" y="0"/>
                                </a:moveTo>
                                <a:lnTo>
                                  <a:pt x="11398" y="0"/>
                                </a:lnTo>
                                <a:lnTo>
                                  <a:pt x="11398" y="10"/>
                                </a:lnTo>
                                <a:lnTo>
                                  <a:pt x="11398" y="912"/>
                                </a:lnTo>
                                <a:lnTo>
                                  <a:pt x="10" y="912"/>
                                </a:lnTo>
                                <a:lnTo>
                                  <a:pt x="10" y="10"/>
                                </a:lnTo>
                                <a:lnTo>
                                  <a:pt x="11398" y="10"/>
                                </a:lnTo>
                                <a:lnTo>
                                  <a:pt x="1139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922"/>
                                </a:lnTo>
                                <a:lnTo>
                                  <a:pt x="11408" y="922"/>
                                </a:lnTo>
                                <a:lnTo>
                                  <a:pt x="114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docshape11"/>
                        <wps:cNvSpPr>
                          <a:spLocks/>
                        </wps:cNvSpPr>
                        <wps:spPr bwMode="auto">
                          <a:xfrm>
                            <a:off x="426" y="8513"/>
                            <a:ext cx="11388" cy="902"/>
                          </a:xfrm>
                          <a:custGeom>
                            <a:avLst/>
                            <a:gdLst>
                              <a:gd name="T0" fmla="+- 0 11814 426"/>
                              <a:gd name="T1" fmla="*/ T0 w 11388"/>
                              <a:gd name="T2" fmla="+- 0 8513 8513"/>
                              <a:gd name="T3" fmla="*/ 8513 h 902"/>
                              <a:gd name="T4" fmla="+- 0 426 426"/>
                              <a:gd name="T5" fmla="*/ T4 w 11388"/>
                              <a:gd name="T6" fmla="+- 0 8513 8513"/>
                              <a:gd name="T7" fmla="*/ 8513 h 902"/>
                              <a:gd name="T8" fmla="+- 0 426 426"/>
                              <a:gd name="T9" fmla="*/ T8 w 11388"/>
                              <a:gd name="T10" fmla="+- 0 9415 8513"/>
                              <a:gd name="T11" fmla="*/ 9415 h 902"/>
                              <a:gd name="T12" fmla="+- 0 436 426"/>
                              <a:gd name="T13" fmla="*/ T12 w 11388"/>
                              <a:gd name="T14" fmla="+- 0 9405 8513"/>
                              <a:gd name="T15" fmla="*/ 9405 h 902"/>
                              <a:gd name="T16" fmla="+- 0 436 426"/>
                              <a:gd name="T17" fmla="*/ T16 w 11388"/>
                              <a:gd name="T18" fmla="+- 0 8523 8513"/>
                              <a:gd name="T19" fmla="*/ 8523 h 902"/>
                              <a:gd name="T20" fmla="+- 0 11804 426"/>
                              <a:gd name="T21" fmla="*/ T20 w 11388"/>
                              <a:gd name="T22" fmla="+- 0 8523 8513"/>
                              <a:gd name="T23" fmla="*/ 8523 h 902"/>
                              <a:gd name="T24" fmla="+- 0 11814 426"/>
                              <a:gd name="T25" fmla="*/ T24 w 11388"/>
                              <a:gd name="T26" fmla="+- 0 8513 8513"/>
                              <a:gd name="T27" fmla="*/ 8513 h 9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1388" h="902">
                                <a:moveTo>
                                  <a:pt x="1138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02"/>
                                </a:lnTo>
                                <a:lnTo>
                                  <a:pt x="10" y="892"/>
                                </a:lnTo>
                                <a:lnTo>
                                  <a:pt x="10" y="10"/>
                                </a:lnTo>
                                <a:lnTo>
                                  <a:pt x="11378" y="10"/>
                                </a:lnTo>
                                <a:lnTo>
                                  <a:pt x="11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docshape12"/>
                        <wps:cNvSpPr>
                          <a:spLocks/>
                        </wps:cNvSpPr>
                        <wps:spPr bwMode="auto">
                          <a:xfrm>
                            <a:off x="426" y="8513"/>
                            <a:ext cx="11388" cy="902"/>
                          </a:xfrm>
                          <a:custGeom>
                            <a:avLst/>
                            <a:gdLst>
                              <a:gd name="T0" fmla="+- 0 11814 426"/>
                              <a:gd name="T1" fmla="*/ T0 w 11388"/>
                              <a:gd name="T2" fmla="+- 0 8513 8513"/>
                              <a:gd name="T3" fmla="*/ 8513 h 902"/>
                              <a:gd name="T4" fmla="+- 0 11804 426"/>
                              <a:gd name="T5" fmla="*/ T4 w 11388"/>
                              <a:gd name="T6" fmla="+- 0 8523 8513"/>
                              <a:gd name="T7" fmla="*/ 8523 h 902"/>
                              <a:gd name="T8" fmla="+- 0 11804 426"/>
                              <a:gd name="T9" fmla="*/ T8 w 11388"/>
                              <a:gd name="T10" fmla="+- 0 9405 8513"/>
                              <a:gd name="T11" fmla="*/ 9405 h 902"/>
                              <a:gd name="T12" fmla="+- 0 436 426"/>
                              <a:gd name="T13" fmla="*/ T12 w 11388"/>
                              <a:gd name="T14" fmla="+- 0 9405 8513"/>
                              <a:gd name="T15" fmla="*/ 9405 h 902"/>
                              <a:gd name="T16" fmla="+- 0 426 426"/>
                              <a:gd name="T17" fmla="*/ T16 w 11388"/>
                              <a:gd name="T18" fmla="+- 0 9415 8513"/>
                              <a:gd name="T19" fmla="*/ 9415 h 902"/>
                              <a:gd name="T20" fmla="+- 0 11814 426"/>
                              <a:gd name="T21" fmla="*/ T20 w 11388"/>
                              <a:gd name="T22" fmla="+- 0 9415 8513"/>
                              <a:gd name="T23" fmla="*/ 9415 h 902"/>
                              <a:gd name="T24" fmla="+- 0 11814 426"/>
                              <a:gd name="T25" fmla="*/ T24 w 11388"/>
                              <a:gd name="T26" fmla="+- 0 8513 8513"/>
                              <a:gd name="T27" fmla="*/ 8513 h 90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1388" h="902">
                                <a:moveTo>
                                  <a:pt x="11388" y="0"/>
                                </a:moveTo>
                                <a:lnTo>
                                  <a:pt x="11378" y="10"/>
                                </a:lnTo>
                                <a:lnTo>
                                  <a:pt x="11378" y="892"/>
                                </a:lnTo>
                                <a:lnTo>
                                  <a:pt x="10" y="892"/>
                                </a:lnTo>
                                <a:lnTo>
                                  <a:pt x="0" y="902"/>
                                </a:lnTo>
                                <a:lnTo>
                                  <a:pt x="11388" y="902"/>
                                </a:lnTo>
                                <a:lnTo>
                                  <a:pt x="11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23C689" id="docshapegroup9" o:spid="_x0000_s1026" style="position:absolute;margin-left:20.8pt;margin-top:425.15pt;width:570.4pt;height:46.1pt;z-index:-15966720;mso-position-horizontal-relative:page;mso-position-vertical-relative:page" coordorigin="416,8503" coordsize="11408,9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">
                <v:shape id="docshape10" o:spid="_x0000_s1027" style="position:absolute;left:416;top:8503;width:11408;height:922;visibility:visible;mso-wrap-style:square;v-text-anchor:top" coordsize="11408,9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fHaYMQA&#10;AADbAAAADwAAAGRycy9kb3ducmV2LnhtbESPT2vCQBTE7wW/w/KEXkrdWGmQ1FVEEXoQof6BHl+z&#10;zySYfRt21yT99q4geBxm5jfMbNGbWrTkfGVZwXiUgCDOra64UHA8bN6nIHxA1lhbJgX/5GExH7zM&#10;MNO24x9q96EQEcI+QwVlCE0mpc9LMuhHtiGO3tk6gyFKV0jtsItwU8uPJEmlwYrjQokNrUrKL/ur&#10;UbC6vK23KVX4uWzl6er+ul+7K5R6HfbLLxCB+vAMP9rfWsEkhfuX+APk/A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Xx2mDEAAAA2wAAAA8AAAAAAAAAAAAAAAAAmAIAAGRycy9k&#10;b3ducmV2LnhtbFBLBQYAAAAABAAEAPUAAACJAwAAAAA=&#10;" path="m11408,r-10,l11398,10r,902l10,912,10,10r11388,l11398,,,,,922r11408,l11408,xe" fillcolor="black" stroked="f">
                  <v:path arrowok="t" o:connecttype="custom" o:connectlocs="11408,8503;11398,8503;11398,8513;11398,9415;10,9415;10,8513;11398,8513;11398,8503;0,8503;0,9425;11408,9425;11408,8503" o:connectangles="0,0,0,0,0,0,0,0,0,0,0,0"/>
                </v:shape>
                <v:shape id="docshape11" o:spid="_x0000_s1028" style="position:absolute;left:426;top:8513;width:11388;height:902;visibility:visible;mso-wrap-style:square;v-text-anchor:top" coordsize="11388,9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5Uv/8UA&#10;AADbAAAADwAAAGRycy9kb3ducmV2LnhtbESPT2vCQBTE7wW/w/KE3uqmSagluoooQoVear309pJ9&#10;JqHZtyG7+aOfvlso9DjMzG+Y9XYyjRioc7VlBc+LCARxYXXNpYLL5/HpFYTzyBoby6TgRg62m9nD&#10;GjNtR/6g4exLESDsMlRQed9mUrqiIoNuYVvi4F1tZ9AH2ZVSdzgGuGlkHEUv0mDNYaHClvYVFd/n&#10;3gTK6f3rlE8HnaTxPU7zQy/zXa/U43zarUB4mvx/+K/9phUkS/j9En6A3P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lS//xQAAANsAAAAPAAAAAAAAAAAAAAAAAJgCAABkcnMv&#10;ZG93bnJldi54bWxQSwUGAAAAAAQABAD1AAAAigMAAAAA&#10;" path="m11388,l,,,902,10,892,10,10r11368,l11388,xe" fillcolor="gray" stroked="f">
                  <v:path arrowok="t" o:connecttype="custom" o:connectlocs="11388,8513;0,8513;0,9415;10,9405;10,8523;11378,8523;11388,8513" o:connectangles="0,0,0,0,0,0,0"/>
                </v:shape>
                <v:shape id="docshape12" o:spid="_x0000_s1029" style="position:absolute;left:426;top:8513;width:11388;height:902;visibility:visible;mso-wrap-style:square;v-text-anchor:top" coordsize="11388,9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8y7Mb8A&#10;AADbAAAADwAAAGRycy9kb3ducmV2LnhtbERPy4rCMBTdD/gP4QruxlQFGapRxAeIu1ER3F2Sa1tt&#10;bkoSbf17sxiY5eG858vO1uJFPlSOFYyGGQhi7UzFhYLzaff9AyJEZIO1Y1LwpgDLRe9rjrlxLf/S&#10;6xgLkUI45KigjLHJpQy6JIth6BrixN2ctxgT9IU0HtsUbms5zrKptFhxaiixoXVJ+nF8WgWb8VYf&#10;/OTSnuW9up6eerufrh5KDfrdagYiUhf/xX/uvVEwSWPTl/QD5OI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LzLsxvwAAANsAAAAPAAAAAAAAAAAAAAAAAJgCAABkcnMvZG93bnJl&#10;di54bWxQSwUGAAAAAAQABAD1AAAAhAMAAAAA&#10;" path="m11388,r-10,10l11378,892,10,892,,902r11388,l11388,xe" fillcolor="#d3d0c7" stroked="f">
                  <v:path arrowok="t" o:connecttype="custom" o:connectlocs="11388,8513;11378,8523;11378,9405;10,9405;0,9415;11388,9415;11388,8513" o:connectangles="0,0,0,0,0,0,0"/>
                </v:shape>
                <w10:wrap anchorx="page" anchory="page"/>
              </v:group>
            </w:pict>
          </mc:Fallback>
        </mc:AlternateContent>
      </w:r>
      <w:r w:rsidR="000B5DCE">
        <w:rPr>
          <w:noProof/>
        </w:rPr>
        <mc:AlternateContent>
          <mc:Choice Requires="wpg">
            <w:drawing>
              <wp:anchor distT="0" distB="0" distL="114300" distR="114300" simplePos="0" relativeHeight="487350272" behindDoc="1" locked="0" layoutInCell="1" allowOverlap="1" wp14:anchorId="7EEEC05D" wp14:editId="42236939">
                <wp:simplePos x="0" y="0"/>
                <wp:positionH relativeFrom="page">
                  <wp:posOffset>264160</wp:posOffset>
                </wp:positionH>
                <wp:positionV relativeFrom="page">
                  <wp:posOffset>6908165</wp:posOffset>
                </wp:positionV>
                <wp:extent cx="7244080" cy="421005"/>
                <wp:effectExtent l="0" t="0" r="0" b="0"/>
                <wp:wrapNone/>
                <wp:docPr id="31" name="docshapegroup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44080" cy="421005"/>
                          <a:chOff x="416" y="10879"/>
                          <a:chExt cx="11408" cy="663"/>
                        </a:xfrm>
                      </wpg:grpSpPr>
                      <wps:wsp>
                        <wps:cNvPr id="32" name="docshape14"/>
                        <wps:cNvSpPr>
                          <a:spLocks/>
                        </wps:cNvSpPr>
                        <wps:spPr bwMode="auto">
                          <a:xfrm>
                            <a:off x="416" y="10879"/>
                            <a:ext cx="11408" cy="663"/>
                          </a:xfrm>
                          <a:custGeom>
                            <a:avLst/>
                            <a:gdLst>
                              <a:gd name="T0" fmla="+- 0 11824 416"/>
                              <a:gd name="T1" fmla="*/ T0 w 11408"/>
                              <a:gd name="T2" fmla="+- 0 10879 10879"/>
                              <a:gd name="T3" fmla="*/ 10879 h 663"/>
                              <a:gd name="T4" fmla="+- 0 11814 416"/>
                              <a:gd name="T5" fmla="*/ T4 w 11408"/>
                              <a:gd name="T6" fmla="+- 0 10879 10879"/>
                              <a:gd name="T7" fmla="*/ 10879 h 663"/>
                              <a:gd name="T8" fmla="+- 0 11814 416"/>
                              <a:gd name="T9" fmla="*/ T8 w 11408"/>
                              <a:gd name="T10" fmla="+- 0 10889 10879"/>
                              <a:gd name="T11" fmla="*/ 10889 h 663"/>
                              <a:gd name="T12" fmla="+- 0 11814 416"/>
                              <a:gd name="T13" fmla="*/ T12 w 11408"/>
                              <a:gd name="T14" fmla="+- 0 11532 10879"/>
                              <a:gd name="T15" fmla="*/ 11532 h 663"/>
                              <a:gd name="T16" fmla="+- 0 426 416"/>
                              <a:gd name="T17" fmla="*/ T16 w 11408"/>
                              <a:gd name="T18" fmla="+- 0 11532 10879"/>
                              <a:gd name="T19" fmla="*/ 11532 h 663"/>
                              <a:gd name="T20" fmla="+- 0 426 416"/>
                              <a:gd name="T21" fmla="*/ T20 w 11408"/>
                              <a:gd name="T22" fmla="+- 0 10889 10879"/>
                              <a:gd name="T23" fmla="*/ 10889 h 663"/>
                              <a:gd name="T24" fmla="+- 0 11814 416"/>
                              <a:gd name="T25" fmla="*/ T24 w 11408"/>
                              <a:gd name="T26" fmla="+- 0 10889 10879"/>
                              <a:gd name="T27" fmla="*/ 10889 h 663"/>
                              <a:gd name="T28" fmla="+- 0 11814 416"/>
                              <a:gd name="T29" fmla="*/ T28 w 11408"/>
                              <a:gd name="T30" fmla="+- 0 10879 10879"/>
                              <a:gd name="T31" fmla="*/ 10879 h 663"/>
                              <a:gd name="T32" fmla="+- 0 416 416"/>
                              <a:gd name="T33" fmla="*/ T32 w 11408"/>
                              <a:gd name="T34" fmla="+- 0 10879 10879"/>
                              <a:gd name="T35" fmla="*/ 10879 h 663"/>
                              <a:gd name="T36" fmla="+- 0 416 416"/>
                              <a:gd name="T37" fmla="*/ T36 w 11408"/>
                              <a:gd name="T38" fmla="+- 0 11542 10879"/>
                              <a:gd name="T39" fmla="*/ 11542 h 663"/>
                              <a:gd name="T40" fmla="+- 0 11824 416"/>
                              <a:gd name="T41" fmla="*/ T40 w 11408"/>
                              <a:gd name="T42" fmla="+- 0 11542 10879"/>
                              <a:gd name="T43" fmla="*/ 11542 h 663"/>
                              <a:gd name="T44" fmla="+- 0 11824 416"/>
                              <a:gd name="T45" fmla="*/ T44 w 11408"/>
                              <a:gd name="T46" fmla="+- 0 10879 10879"/>
                              <a:gd name="T47" fmla="*/ 10879 h 66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1408" h="663">
                                <a:moveTo>
                                  <a:pt x="11408" y="0"/>
                                </a:moveTo>
                                <a:lnTo>
                                  <a:pt x="11398" y="0"/>
                                </a:lnTo>
                                <a:lnTo>
                                  <a:pt x="11398" y="10"/>
                                </a:lnTo>
                                <a:lnTo>
                                  <a:pt x="11398" y="653"/>
                                </a:lnTo>
                                <a:lnTo>
                                  <a:pt x="10" y="653"/>
                                </a:lnTo>
                                <a:lnTo>
                                  <a:pt x="10" y="10"/>
                                </a:lnTo>
                                <a:lnTo>
                                  <a:pt x="11398" y="10"/>
                                </a:lnTo>
                                <a:lnTo>
                                  <a:pt x="1139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63"/>
                                </a:lnTo>
                                <a:lnTo>
                                  <a:pt x="11408" y="663"/>
                                </a:lnTo>
                                <a:lnTo>
                                  <a:pt x="114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docshape15"/>
                        <wps:cNvSpPr>
                          <a:spLocks/>
                        </wps:cNvSpPr>
                        <wps:spPr bwMode="auto">
                          <a:xfrm>
                            <a:off x="426" y="10889"/>
                            <a:ext cx="11388" cy="643"/>
                          </a:xfrm>
                          <a:custGeom>
                            <a:avLst/>
                            <a:gdLst>
                              <a:gd name="T0" fmla="+- 0 11814 426"/>
                              <a:gd name="T1" fmla="*/ T0 w 11388"/>
                              <a:gd name="T2" fmla="+- 0 10889 10889"/>
                              <a:gd name="T3" fmla="*/ 10889 h 643"/>
                              <a:gd name="T4" fmla="+- 0 426 426"/>
                              <a:gd name="T5" fmla="*/ T4 w 11388"/>
                              <a:gd name="T6" fmla="+- 0 10889 10889"/>
                              <a:gd name="T7" fmla="*/ 10889 h 643"/>
                              <a:gd name="T8" fmla="+- 0 426 426"/>
                              <a:gd name="T9" fmla="*/ T8 w 11388"/>
                              <a:gd name="T10" fmla="+- 0 11532 10889"/>
                              <a:gd name="T11" fmla="*/ 11532 h 643"/>
                              <a:gd name="T12" fmla="+- 0 436 426"/>
                              <a:gd name="T13" fmla="*/ T12 w 11388"/>
                              <a:gd name="T14" fmla="+- 0 11522 10889"/>
                              <a:gd name="T15" fmla="*/ 11522 h 643"/>
                              <a:gd name="T16" fmla="+- 0 436 426"/>
                              <a:gd name="T17" fmla="*/ T16 w 11388"/>
                              <a:gd name="T18" fmla="+- 0 10899 10889"/>
                              <a:gd name="T19" fmla="*/ 10899 h 643"/>
                              <a:gd name="T20" fmla="+- 0 11804 426"/>
                              <a:gd name="T21" fmla="*/ T20 w 11388"/>
                              <a:gd name="T22" fmla="+- 0 10899 10889"/>
                              <a:gd name="T23" fmla="*/ 10899 h 643"/>
                              <a:gd name="T24" fmla="+- 0 11814 426"/>
                              <a:gd name="T25" fmla="*/ T24 w 11388"/>
                              <a:gd name="T26" fmla="+- 0 10889 10889"/>
                              <a:gd name="T27" fmla="*/ 10889 h 6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1388" h="643">
                                <a:moveTo>
                                  <a:pt x="1138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43"/>
                                </a:lnTo>
                                <a:lnTo>
                                  <a:pt x="10" y="633"/>
                                </a:lnTo>
                                <a:lnTo>
                                  <a:pt x="10" y="10"/>
                                </a:lnTo>
                                <a:lnTo>
                                  <a:pt x="11378" y="10"/>
                                </a:lnTo>
                                <a:lnTo>
                                  <a:pt x="11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docshape16"/>
                        <wps:cNvSpPr>
                          <a:spLocks/>
                        </wps:cNvSpPr>
                        <wps:spPr bwMode="auto">
                          <a:xfrm>
                            <a:off x="426" y="10889"/>
                            <a:ext cx="11388" cy="643"/>
                          </a:xfrm>
                          <a:custGeom>
                            <a:avLst/>
                            <a:gdLst>
                              <a:gd name="T0" fmla="+- 0 11814 426"/>
                              <a:gd name="T1" fmla="*/ T0 w 11388"/>
                              <a:gd name="T2" fmla="+- 0 10889 10889"/>
                              <a:gd name="T3" fmla="*/ 10889 h 643"/>
                              <a:gd name="T4" fmla="+- 0 11804 426"/>
                              <a:gd name="T5" fmla="*/ T4 w 11388"/>
                              <a:gd name="T6" fmla="+- 0 10899 10889"/>
                              <a:gd name="T7" fmla="*/ 10899 h 643"/>
                              <a:gd name="T8" fmla="+- 0 11804 426"/>
                              <a:gd name="T9" fmla="*/ T8 w 11388"/>
                              <a:gd name="T10" fmla="+- 0 11522 10889"/>
                              <a:gd name="T11" fmla="*/ 11522 h 643"/>
                              <a:gd name="T12" fmla="+- 0 436 426"/>
                              <a:gd name="T13" fmla="*/ T12 w 11388"/>
                              <a:gd name="T14" fmla="+- 0 11522 10889"/>
                              <a:gd name="T15" fmla="*/ 11522 h 643"/>
                              <a:gd name="T16" fmla="+- 0 426 426"/>
                              <a:gd name="T17" fmla="*/ T16 w 11388"/>
                              <a:gd name="T18" fmla="+- 0 11532 10889"/>
                              <a:gd name="T19" fmla="*/ 11532 h 643"/>
                              <a:gd name="T20" fmla="+- 0 11814 426"/>
                              <a:gd name="T21" fmla="*/ T20 w 11388"/>
                              <a:gd name="T22" fmla="+- 0 11532 10889"/>
                              <a:gd name="T23" fmla="*/ 11532 h 643"/>
                              <a:gd name="T24" fmla="+- 0 11814 426"/>
                              <a:gd name="T25" fmla="*/ T24 w 11388"/>
                              <a:gd name="T26" fmla="+- 0 10889 10889"/>
                              <a:gd name="T27" fmla="*/ 10889 h 6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1388" h="643">
                                <a:moveTo>
                                  <a:pt x="11388" y="0"/>
                                </a:moveTo>
                                <a:lnTo>
                                  <a:pt x="11378" y="10"/>
                                </a:lnTo>
                                <a:lnTo>
                                  <a:pt x="11378" y="633"/>
                                </a:lnTo>
                                <a:lnTo>
                                  <a:pt x="10" y="633"/>
                                </a:lnTo>
                                <a:lnTo>
                                  <a:pt x="0" y="643"/>
                                </a:lnTo>
                                <a:lnTo>
                                  <a:pt x="11388" y="643"/>
                                </a:lnTo>
                                <a:lnTo>
                                  <a:pt x="11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F2314B" id="docshapegroup13" o:spid="_x0000_s1026" style="position:absolute;margin-left:20.8pt;margin-top:543.95pt;width:570.4pt;height:33.15pt;z-index:-15966208;mso-position-horizontal-relative:page;mso-position-vertical-relative:page" coordorigin="416,10879" coordsize="11408,6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">
                <v:shape id="docshape14" o:spid="_x0000_s1027" style="position:absolute;left:416;top:10879;width:11408;height:663;visibility:visible;mso-wrap-style:square;v-text-anchor:top" coordsize="11408,6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fe9cEA&#10;AADbAAAADwAAAGRycy9kb3ducmV2LnhtbESPzarCMBSE94LvEI7gTlMrXKQaRUSlmyv4h9tDc2yL&#10;zUlpYu19e3NBcDnMzDfMYtWZSrTUuNKygsk4AkGcWV1yruBy3o1mIJxH1lhZJgV/5GC17PcWmGj7&#10;4iO1J5+LAGGXoILC+zqR0mUFGXRjWxMH724bgz7IJpe6wVeAm0rGUfQjDZYcFgqsaVNQ9jg9jYI0&#10;PZz9b9tNbxxfdxRvb3p/YaWGg249B+Gp89/wp51qBdMY/r+EHyCX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QX3vXBAAAA2wAAAA8AAAAAAAAAAAAAAAAAmAIAAGRycy9kb3du&#10;cmV2LnhtbFBLBQYAAAAABAAEAPUAAACGAwAAAAA=&#10;" path="m11408,r-10,l11398,10r,643l10,653,10,10r11388,l11398,,,,,663r11408,l11408,xe" fillcolor="black" stroked="f">
                  <v:path arrowok="t" o:connecttype="custom" o:connectlocs="11408,10879;11398,10879;11398,10889;11398,11532;10,11532;10,10889;11398,10889;11398,10879;0,10879;0,11542;11408,11542;11408,10879" o:connectangles="0,0,0,0,0,0,0,0,0,0,0,0"/>
                </v:shape>
                <v:shape id="docshape15" o:spid="_x0000_s1028" style="position:absolute;left:426;top:10889;width:11388;height:643;visibility:visible;mso-wrap-style:square;v-text-anchor:top" coordsize="11388,6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wt/IsMA&#10;AADbAAAADwAAAGRycy9kb3ducmV2LnhtbESP0WqDQBRE3wv9h+UW8tasRijFZiMSEAKF2iT9gIt7&#10;o6J717gbNX+fLRT6OMzMGWabLaYXE42utawgXkcgiCurW64V/JyL13cQziNr7C2Tgjs5yHbPT1tM&#10;tZ35SNPJ1yJA2KWooPF+SKV0VUMG3doOxMG72NGgD3KspR5xDnDTy00UvUmDLYeFBgfaN1R1p5tR&#10;8Hnt5f27jMol7oZj3iVlUX+VSq1elvwDhKfF/4f/2getIEng90v4AXL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wt/IsMAAADbAAAADwAAAAAAAAAAAAAAAACYAgAAZHJzL2Rv&#10;d25yZXYueG1sUEsFBgAAAAAEAAQA9QAAAIgDAAAAAA==&#10;" path="m11388,l,,,643,10,633,10,10r11368,l11388,xe" fillcolor="gray" stroked="f">
                  <v:path arrowok="t" o:connecttype="custom" o:connectlocs="11388,10889;0,10889;0,11532;10,11522;10,10899;11378,10899;11388,10889" o:connectangles="0,0,0,0,0,0,0"/>
                </v:shape>
                <v:shape id="docshape16" o:spid="_x0000_s1029" style="position:absolute;left:426;top:10889;width:11388;height:643;visibility:visible;mso-wrap-style:square;v-text-anchor:top" coordsize="11388,6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WMbvMMA&#10;AADbAAAADwAAAGRycy9kb3ducmV2LnhtbESPQWvCQBSE7wX/w/IK3urGtBRNXYMELF6EqiHnR/Z1&#10;E5p9G7Ibjf/eLRR6HGbmG2aTT7YTVxp861jBcpGAIK6dbtkoKC/7lxUIH5A1do5JwZ085NvZ0wYz&#10;7W58ous5GBEh7DNU0ITQZ1L6uiGLfuF64uh9u8FiiHIwUg94i3DbyTRJ3qXFluNCgz0VDdU/59Eq&#10;MGZZ7L0u18f0xJ9jWd0r81UoNX+edh8gAk3hP/zXPmgFr2/w+yX+ALl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WMbvMMAAADbAAAADwAAAAAAAAAAAAAAAACYAgAAZHJzL2Rv&#10;d25yZXYueG1sUEsFBgAAAAAEAAQA9QAAAIgDAAAAAA==&#10;" path="m11388,r-10,10l11378,633,10,633,,643r11388,l11388,xe" fillcolor="#d3d0c7" stroked="f">
                  <v:path arrowok="t" o:connecttype="custom" o:connectlocs="11388,10889;11378,10899;11378,11522;10,11522;0,11532;11388,11532;11388,10889" o:connectangles="0,0,0,0,0,0,0"/>
                </v:shape>
                <w10:wrap anchorx="page" anchory="page"/>
              </v:group>
            </w:pict>
          </mc:Fallback>
        </mc:AlternateContent>
      </w:r>
      <w:r w:rsidR="000B5DCE">
        <w:rPr>
          <w:noProof/>
        </w:rPr>
        <mc:AlternateContent>
          <mc:Choice Requires="wpg">
            <w:drawing>
              <wp:anchor distT="0" distB="0" distL="114300" distR="114300" simplePos="0" relativeHeight="487350784" behindDoc="1" locked="0" layoutInCell="1" allowOverlap="1" wp14:anchorId="7EEEC05E" wp14:editId="2994FC08">
                <wp:simplePos x="0" y="0"/>
                <wp:positionH relativeFrom="page">
                  <wp:posOffset>264160</wp:posOffset>
                </wp:positionH>
                <wp:positionV relativeFrom="page">
                  <wp:posOffset>7593965</wp:posOffset>
                </wp:positionV>
                <wp:extent cx="7244080" cy="421005"/>
                <wp:effectExtent l="0" t="0" r="0" b="0"/>
                <wp:wrapNone/>
                <wp:docPr id="27" name="docshapegroup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44080" cy="421005"/>
                          <a:chOff x="416" y="11959"/>
                          <a:chExt cx="11408" cy="663"/>
                        </a:xfrm>
                      </wpg:grpSpPr>
                      <wps:wsp>
                        <wps:cNvPr id="28" name="docshape18"/>
                        <wps:cNvSpPr>
                          <a:spLocks/>
                        </wps:cNvSpPr>
                        <wps:spPr bwMode="auto">
                          <a:xfrm>
                            <a:off x="416" y="11959"/>
                            <a:ext cx="11408" cy="663"/>
                          </a:xfrm>
                          <a:custGeom>
                            <a:avLst/>
                            <a:gdLst>
                              <a:gd name="T0" fmla="+- 0 11824 416"/>
                              <a:gd name="T1" fmla="*/ T0 w 11408"/>
                              <a:gd name="T2" fmla="+- 0 11959 11959"/>
                              <a:gd name="T3" fmla="*/ 11959 h 663"/>
                              <a:gd name="T4" fmla="+- 0 11814 416"/>
                              <a:gd name="T5" fmla="*/ T4 w 11408"/>
                              <a:gd name="T6" fmla="+- 0 11959 11959"/>
                              <a:gd name="T7" fmla="*/ 11959 h 663"/>
                              <a:gd name="T8" fmla="+- 0 11814 416"/>
                              <a:gd name="T9" fmla="*/ T8 w 11408"/>
                              <a:gd name="T10" fmla="+- 0 11969 11959"/>
                              <a:gd name="T11" fmla="*/ 11969 h 663"/>
                              <a:gd name="T12" fmla="+- 0 11814 416"/>
                              <a:gd name="T13" fmla="*/ T12 w 11408"/>
                              <a:gd name="T14" fmla="+- 0 12612 11959"/>
                              <a:gd name="T15" fmla="*/ 12612 h 663"/>
                              <a:gd name="T16" fmla="+- 0 426 416"/>
                              <a:gd name="T17" fmla="*/ T16 w 11408"/>
                              <a:gd name="T18" fmla="+- 0 12612 11959"/>
                              <a:gd name="T19" fmla="*/ 12612 h 663"/>
                              <a:gd name="T20" fmla="+- 0 426 416"/>
                              <a:gd name="T21" fmla="*/ T20 w 11408"/>
                              <a:gd name="T22" fmla="+- 0 11969 11959"/>
                              <a:gd name="T23" fmla="*/ 11969 h 663"/>
                              <a:gd name="T24" fmla="+- 0 11814 416"/>
                              <a:gd name="T25" fmla="*/ T24 w 11408"/>
                              <a:gd name="T26" fmla="+- 0 11969 11959"/>
                              <a:gd name="T27" fmla="*/ 11969 h 663"/>
                              <a:gd name="T28" fmla="+- 0 11814 416"/>
                              <a:gd name="T29" fmla="*/ T28 w 11408"/>
                              <a:gd name="T30" fmla="+- 0 11959 11959"/>
                              <a:gd name="T31" fmla="*/ 11959 h 663"/>
                              <a:gd name="T32" fmla="+- 0 416 416"/>
                              <a:gd name="T33" fmla="*/ T32 w 11408"/>
                              <a:gd name="T34" fmla="+- 0 11959 11959"/>
                              <a:gd name="T35" fmla="*/ 11959 h 663"/>
                              <a:gd name="T36" fmla="+- 0 416 416"/>
                              <a:gd name="T37" fmla="*/ T36 w 11408"/>
                              <a:gd name="T38" fmla="+- 0 12622 11959"/>
                              <a:gd name="T39" fmla="*/ 12622 h 663"/>
                              <a:gd name="T40" fmla="+- 0 11824 416"/>
                              <a:gd name="T41" fmla="*/ T40 w 11408"/>
                              <a:gd name="T42" fmla="+- 0 12622 11959"/>
                              <a:gd name="T43" fmla="*/ 12622 h 663"/>
                              <a:gd name="T44" fmla="+- 0 11824 416"/>
                              <a:gd name="T45" fmla="*/ T44 w 11408"/>
                              <a:gd name="T46" fmla="+- 0 11959 11959"/>
                              <a:gd name="T47" fmla="*/ 11959 h 66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1408" h="663">
                                <a:moveTo>
                                  <a:pt x="11408" y="0"/>
                                </a:moveTo>
                                <a:lnTo>
                                  <a:pt x="11398" y="0"/>
                                </a:lnTo>
                                <a:lnTo>
                                  <a:pt x="11398" y="10"/>
                                </a:lnTo>
                                <a:lnTo>
                                  <a:pt x="11398" y="653"/>
                                </a:lnTo>
                                <a:lnTo>
                                  <a:pt x="10" y="653"/>
                                </a:lnTo>
                                <a:lnTo>
                                  <a:pt x="10" y="10"/>
                                </a:lnTo>
                                <a:lnTo>
                                  <a:pt x="11398" y="10"/>
                                </a:lnTo>
                                <a:lnTo>
                                  <a:pt x="1139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63"/>
                                </a:lnTo>
                                <a:lnTo>
                                  <a:pt x="11408" y="663"/>
                                </a:lnTo>
                                <a:lnTo>
                                  <a:pt x="114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docshape19"/>
                        <wps:cNvSpPr>
                          <a:spLocks/>
                        </wps:cNvSpPr>
                        <wps:spPr bwMode="auto">
                          <a:xfrm>
                            <a:off x="426" y="11969"/>
                            <a:ext cx="11388" cy="643"/>
                          </a:xfrm>
                          <a:custGeom>
                            <a:avLst/>
                            <a:gdLst>
                              <a:gd name="T0" fmla="+- 0 11814 426"/>
                              <a:gd name="T1" fmla="*/ T0 w 11388"/>
                              <a:gd name="T2" fmla="+- 0 11969 11969"/>
                              <a:gd name="T3" fmla="*/ 11969 h 643"/>
                              <a:gd name="T4" fmla="+- 0 426 426"/>
                              <a:gd name="T5" fmla="*/ T4 w 11388"/>
                              <a:gd name="T6" fmla="+- 0 11969 11969"/>
                              <a:gd name="T7" fmla="*/ 11969 h 643"/>
                              <a:gd name="T8" fmla="+- 0 426 426"/>
                              <a:gd name="T9" fmla="*/ T8 w 11388"/>
                              <a:gd name="T10" fmla="+- 0 12612 11969"/>
                              <a:gd name="T11" fmla="*/ 12612 h 643"/>
                              <a:gd name="T12" fmla="+- 0 436 426"/>
                              <a:gd name="T13" fmla="*/ T12 w 11388"/>
                              <a:gd name="T14" fmla="+- 0 12602 11969"/>
                              <a:gd name="T15" fmla="*/ 12602 h 643"/>
                              <a:gd name="T16" fmla="+- 0 436 426"/>
                              <a:gd name="T17" fmla="*/ T16 w 11388"/>
                              <a:gd name="T18" fmla="+- 0 11979 11969"/>
                              <a:gd name="T19" fmla="*/ 11979 h 643"/>
                              <a:gd name="T20" fmla="+- 0 11804 426"/>
                              <a:gd name="T21" fmla="*/ T20 w 11388"/>
                              <a:gd name="T22" fmla="+- 0 11979 11969"/>
                              <a:gd name="T23" fmla="*/ 11979 h 643"/>
                              <a:gd name="T24" fmla="+- 0 11814 426"/>
                              <a:gd name="T25" fmla="*/ T24 w 11388"/>
                              <a:gd name="T26" fmla="+- 0 11969 11969"/>
                              <a:gd name="T27" fmla="*/ 11969 h 6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1388" h="643">
                                <a:moveTo>
                                  <a:pt x="1138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43"/>
                                </a:lnTo>
                                <a:lnTo>
                                  <a:pt x="10" y="633"/>
                                </a:lnTo>
                                <a:lnTo>
                                  <a:pt x="10" y="10"/>
                                </a:lnTo>
                                <a:lnTo>
                                  <a:pt x="11378" y="10"/>
                                </a:lnTo>
                                <a:lnTo>
                                  <a:pt x="11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docshape20"/>
                        <wps:cNvSpPr>
                          <a:spLocks/>
                        </wps:cNvSpPr>
                        <wps:spPr bwMode="auto">
                          <a:xfrm>
                            <a:off x="426" y="11969"/>
                            <a:ext cx="11388" cy="643"/>
                          </a:xfrm>
                          <a:custGeom>
                            <a:avLst/>
                            <a:gdLst>
                              <a:gd name="T0" fmla="+- 0 11814 426"/>
                              <a:gd name="T1" fmla="*/ T0 w 11388"/>
                              <a:gd name="T2" fmla="+- 0 11969 11969"/>
                              <a:gd name="T3" fmla="*/ 11969 h 643"/>
                              <a:gd name="T4" fmla="+- 0 11804 426"/>
                              <a:gd name="T5" fmla="*/ T4 w 11388"/>
                              <a:gd name="T6" fmla="+- 0 11979 11969"/>
                              <a:gd name="T7" fmla="*/ 11979 h 643"/>
                              <a:gd name="T8" fmla="+- 0 11804 426"/>
                              <a:gd name="T9" fmla="*/ T8 w 11388"/>
                              <a:gd name="T10" fmla="+- 0 12602 11969"/>
                              <a:gd name="T11" fmla="*/ 12602 h 643"/>
                              <a:gd name="T12" fmla="+- 0 436 426"/>
                              <a:gd name="T13" fmla="*/ T12 w 11388"/>
                              <a:gd name="T14" fmla="+- 0 12602 11969"/>
                              <a:gd name="T15" fmla="*/ 12602 h 643"/>
                              <a:gd name="T16" fmla="+- 0 426 426"/>
                              <a:gd name="T17" fmla="*/ T16 w 11388"/>
                              <a:gd name="T18" fmla="+- 0 12612 11969"/>
                              <a:gd name="T19" fmla="*/ 12612 h 643"/>
                              <a:gd name="T20" fmla="+- 0 11814 426"/>
                              <a:gd name="T21" fmla="*/ T20 w 11388"/>
                              <a:gd name="T22" fmla="+- 0 12612 11969"/>
                              <a:gd name="T23" fmla="*/ 12612 h 643"/>
                              <a:gd name="T24" fmla="+- 0 11814 426"/>
                              <a:gd name="T25" fmla="*/ T24 w 11388"/>
                              <a:gd name="T26" fmla="+- 0 11969 11969"/>
                              <a:gd name="T27" fmla="*/ 11969 h 6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1388" h="643">
                                <a:moveTo>
                                  <a:pt x="11388" y="0"/>
                                </a:moveTo>
                                <a:lnTo>
                                  <a:pt x="11378" y="10"/>
                                </a:lnTo>
                                <a:lnTo>
                                  <a:pt x="11378" y="633"/>
                                </a:lnTo>
                                <a:lnTo>
                                  <a:pt x="10" y="633"/>
                                </a:lnTo>
                                <a:lnTo>
                                  <a:pt x="0" y="643"/>
                                </a:lnTo>
                                <a:lnTo>
                                  <a:pt x="11388" y="643"/>
                                </a:lnTo>
                                <a:lnTo>
                                  <a:pt x="11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13B48D" id="docshapegroup17" o:spid="_x0000_s1026" style="position:absolute;margin-left:20.8pt;margin-top:597.95pt;width:570.4pt;height:33.15pt;z-index:-15965696;mso-position-horizontal-relative:page;mso-position-vertical-relative:page" coordorigin="416,11959" coordsize="11408,6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">
                <v:shape id="docshape18" o:spid="_x0000_s1027" style="position:absolute;left:416;top:11959;width:11408;height:663;visibility:visible;mso-wrap-style:square;v-text-anchor:top" coordsize="11408,6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CZ/wr0A&#10;AADbAAAADwAAAGRycy9kb3ducmV2LnhtbERPy6rCMBDdX/AfwgjurqkVRKpRRFS6UfCF26EZ22Iz&#10;KU2s9e/NQnB5OO/5sjOVaKlxpWUFo2EEgjizuuRcweW8/Z+CcB5ZY2WZFLzJwXLR+5tjou2Lj9Se&#10;fC5CCLsEFRTe14mULivIoBvamjhwd9sY9AE2udQNvkK4qWQcRRNpsOTQUGBN64Kyx+lpFKTp4ez3&#10;bTe+cXzdUry56d2FlRr0u9UMhKfO/8Rfd6oVxGFs+BJ+gFx8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gCZ/wr0AAADbAAAADwAAAAAAAAAAAAAAAACYAgAAZHJzL2Rvd25yZXYu&#10;eG1sUEsFBgAAAAAEAAQA9QAAAIIDAAAAAA==&#10;" path="m11408,r-10,l11398,10r,643l10,653,10,10r11388,l11398,,,,,663r11408,l11408,xe" fillcolor="black" stroked="f">
                  <v:path arrowok="t" o:connecttype="custom" o:connectlocs="11408,11959;11398,11959;11398,11969;11398,12612;10,12612;10,11969;11398,11969;11398,11959;0,11959;0,12622;11408,12622;11408,11959" o:connectangles="0,0,0,0,0,0,0,0,0,0,0,0"/>
                </v:shape>
                <v:shape id="docshape19" o:spid="_x0000_s1028" style="position:absolute;left:426;top:11969;width:11388;height:643;visibility:visible;mso-wrap-style:square;v-text-anchor:top" coordsize="11388,6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reFcMA&#10;AADbAAAADwAAAGRycy9kb3ducmV2LnhtbESP0YrCMBRE3xf8h3AF39ZUhWWtpkUWBEGwWv2AS3Nt&#10;S5ub2mS1/r1ZEPZxmJkzzDodTCvu1LvasoLZNAJBXFhdc6ngct5+foNwHllja5kUPMlBmow+1hhr&#10;++AT3XNfigBhF6OCyvsultIVFRl0U9sRB+9qe4M+yL6UusdHgJtWzqPoSxqsOSxU2NFPRUWT/xoF&#10;+1srn8csyoZZ0502zSLblodMqcl42KxAeBr8f/jd3mkF8yX8fQk/QCY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zreFcMAAADbAAAADwAAAAAAAAAAAAAAAACYAgAAZHJzL2Rv&#10;d25yZXYueG1sUEsFBgAAAAAEAAQA9QAAAIgDAAAAAA==&#10;" path="m11388,l,,,643,10,633,10,10r11368,l11388,xe" fillcolor="gray" stroked="f">
                  <v:path arrowok="t" o:connecttype="custom" o:connectlocs="11388,11969;0,11969;0,12612;10,12602;10,11979;11378,11979;11388,11969" o:connectangles="0,0,0,0,0,0,0"/>
                </v:shape>
                <v:shape id="docshape20" o:spid="_x0000_s1029" style="position:absolute;left:426;top:11969;width:11388;height:643;visibility:visible;mso-wrap-style:square;v-text-anchor:top" coordsize="11388,6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lgdv70A&#10;AADbAAAADwAAAGRycy9kb3ducmV2LnhtbERPy6rCMBDdC/5DGMGdpnpBtBpFCsrdCD6K66EZ02Iz&#10;KU3U+vdmIbg8nPdq09laPKn1lWMFk3ECgrhwumKjIL/sRnMQPiBrrB2Tgjd52Kz7vRWm2r34RM9z&#10;MCKGsE9RQRlCk0rpi5Is+rFriCN3c63FEGFrpG7xFcNtLadJMpMWK44NJTaUlVTczw+rwJhJtvM6&#10;XxymJ94/8uv7ao6ZUsNBt12CCNSFn/jr/tcK/uL6+CX+ALn+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ylgdv70AAADbAAAADwAAAAAAAAAAAAAAAACYAgAAZHJzL2Rvd25yZXYu&#10;eG1sUEsFBgAAAAAEAAQA9QAAAIIDAAAAAA==&#10;" path="m11388,r-10,10l11378,633,10,633,,643r11388,l11388,xe" fillcolor="#d3d0c7" stroked="f">
                  <v:path arrowok="t" o:connecttype="custom" o:connectlocs="11388,11969;11378,11979;11378,12602;10,12602;0,12612;11388,12612;11388,11969" o:connectangles="0,0,0,0,0,0,0"/>
                </v:shape>
                <w10:wrap anchorx="page" anchory="page"/>
              </v:group>
            </w:pict>
          </mc:Fallback>
        </mc:AlternateContent>
      </w:r>
      <w:r w:rsidR="000B5DCE">
        <w:rPr>
          <w:noProof/>
        </w:rPr>
        <mc:AlternateContent>
          <mc:Choice Requires="wpg">
            <w:drawing>
              <wp:anchor distT="0" distB="0" distL="114300" distR="114300" simplePos="0" relativeHeight="487351296" behindDoc="1" locked="0" layoutInCell="1" allowOverlap="1" wp14:anchorId="7EEEC05F" wp14:editId="1EB5F351">
                <wp:simplePos x="0" y="0"/>
                <wp:positionH relativeFrom="page">
                  <wp:posOffset>264160</wp:posOffset>
                </wp:positionH>
                <wp:positionV relativeFrom="page">
                  <wp:posOffset>8279765</wp:posOffset>
                </wp:positionV>
                <wp:extent cx="7244080" cy="421005"/>
                <wp:effectExtent l="0" t="0" r="0" b="0"/>
                <wp:wrapNone/>
                <wp:docPr id="23" name="docshapegroup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44080" cy="421005"/>
                          <a:chOff x="416" y="13039"/>
                          <a:chExt cx="11408" cy="663"/>
                        </a:xfrm>
                      </wpg:grpSpPr>
                      <wps:wsp>
                        <wps:cNvPr id="24" name="docshape22"/>
                        <wps:cNvSpPr>
                          <a:spLocks/>
                        </wps:cNvSpPr>
                        <wps:spPr bwMode="auto">
                          <a:xfrm>
                            <a:off x="416" y="13039"/>
                            <a:ext cx="11408" cy="663"/>
                          </a:xfrm>
                          <a:custGeom>
                            <a:avLst/>
                            <a:gdLst>
                              <a:gd name="T0" fmla="+- 0 11824 416"/>
                              <a:gd name="T1" fmla="*/ T0 w 11408"/>
                              <a:gd name="T2" fmla="+- 0 13039 13039"/>
                              <a:gd name="T3" fmla="*/ 13039 h 663"/>
                              <a:gd name="T4" fmla="+- 0 11814 416"/>
                              <a:gd name="T5" fmla="*/ T4 w 11408"/>
                              <a:gd name="T6" fmla="+- 0 13039 13039"/>
                              <a:gd name="T7" fmla="*/ 13039 h 663"/>
                              <a:gd name="T8" fmla="+- 0 11814 416"/>
                              <a:gd name="T9" fmla="*/ T8 w 11408"/>
                              <a:gd name="T10" fmla="+- 0 13049 13039"/>
                              <a:gd name="T11" fmla="*/ 13049 h 663"/>
                              <a:gd name="T12" fmla="+- 0 11814 416"/>
                              <a:gd name="T13" fmla="*/ T12 w 11408"/>
                              <a:gd name="T14" fmla="+- 0 13692 13039"/>
                              <a:gd name="T15" fmla="*/ 13692 h 663"/>
                              <a:gd name="T16" fmla="+- 0 426 416"/>
                              <a:gd name="T17" fmla="*/ T16 w 11408"/>
                              <a:gd name="T18" fmla="+- 0 13692 13039"/>
                              <a:gd name="T19" fmla="*/ 13692 h 663"/>
                              <a:gd name="T20" fmla="+- 0 426 416"/>
                              <a:gd name="T21" fmla="*/ T20 w 11408"/>
                              <a:gd name="T22" fmla="+- 0 13049 13039"/>
                              <a:gd name="T23" fmla="*/ 13049 h 663"/>
                              <a:gd name="T24" fmla="+- 0 11814 416"/>
                              <a:gd name="T25" fmla="*/ T24 w 11408"/>
                              <a:gd name="T26" fmla="+- 0 13049 13039"/>
                              <a:gd name="T27" fmla="*/ 13049 h 663"/>
                              <a:gd name="T28" fmla="+- 0 11814 416"/>
                              <a:gd name="T29" fmla="*/ T28 w 11408"/>
                              <a:gd name="T30" fmla="+- 0 13039 13039"/>
                              <a:gd name="T31" fmla="*/ 13039 h 663"/>
                              <a:gd name="T32" fmla="+- 0 416 416"/>
                              <a:gd name="T33" fmla="*/ T32 w 11408"/>
                              <a:gd name="T34" fmla="+- 0 13039 13039"/>
                              <a:gd name="T35" fmla="*/ 13039 h 663"/>
                              <a:gd name="T36" fmla="+- 0 416 416"/>
                              <a:gd name="T37" fmla="*/ T36 w 11408"/>
                              <a:gd name="T38" fmla="+- 0 13702 13039"/>
                              <a:gd name="T39" fmla="*/ 13702 h 663"/>
                              <a:gd name="T40" fmla="+- 0 11824 416"/>
                              <a:gd name="T41" fmla="*/ T40 w 11408"/>
                              <a:gd name="T42" fmla="+- 0 13702 13039"/>
                              <a:gd name="T43" fmla="*/ 13702 h 663"/>
                              <a:gd name="T44" fmla="+- 0 11824 416"/>
                              <a:gd name="T45" fmla="*/ T44 w 11408"/>
                              <a:gd name="T46" fmla="+- 0 13039 13039"/>
                              <a:gd name="T47" fmla="*/ 13039 h 66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1408" h="663">
                                <a:moveTo>
                                  <a:pt x="11408" y="0"/>
                                </a:moveTo>
                                <a:lnTo>
                                  <a:pt x="11398" y="0"/>
                                </a:lnTo>
                                <a:lnTo>
                                  <a:pt x="11398" y="10"/>
                                </a:lnTo>
                                <a:lnTo>
                                  <a:pt x="11398" y="653"/>
                                </a:lnTo>
                                <a:lnTo>
                                  <a:pt x="10" y="653"/>
                                </a:lnTo>
                                <a:lnTo>
                                  <a:pt x="10" y="10"/>
                                </a:lnTo>
                                <a:lnTo>
                                  <a:pt x="11398" y="10"/>
                                </a:lnTo>
                                <a:lnTo>
                                  <a:pt x="1139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63"/>
                                </a:lnTo>
                                <a:lnTo>
                                  <a:pt x="11408" y="663"/>
                                </a:lnTo>
                                <a:lnTo>
                                  <a:pt x="114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docshape23"/>
                        <wps:cNvSpPr>
                          <a:spLocks/>
                        </wps:cNvSpPr>
                        <wps:spPr bwMode="auto">
                          <a:xfrm>
                            <a:off x="426" y="13049"/>
                            <a:ext cx="11388" cy="643"/>
                          </a:xfrm>
                          <a:custGeom>
                            <a:avLst/>
                            <a:gdLst>
                              <a:gd name="T0" fmla="+- 0 11814 426"/>
                              <a:gd name="T1" fmla="*/ T0 w 11388"/>
                              <a:gd name="T2" fmla="+- 0 13049 13049"/>
                              <a:gd name="T3" fmla="*/ 13049 h 643"/>
                              <a:gd name="T4" fmla="+- 0 426 426"/>
                              <a:gd name="T5" fmla="*/ T4 w 11388"/>
                              <a:gd name="T6" fmla="+- 0 13049 13049"/>
                              <a:gd name="T7" fmla="*/ 13049 h 643"/>
                              <a:gd name="T8" fmla="+- 0 426 426"/>
                              <a:gd name="T9" fmla="*/ T8 w 11388"/>
                              <a:gd name="T10" fmla="+- 0 13692 13049"/>
                              <a:gd name="T11" fmla="*/ 13692 h 643"/>
                              <a:gd name="T12" fmla="+- 0 436 426"/>
                              <a:gd name="T13" fmla="*/ T12 w 11388"/>
                              <a:gd name="T14" fmla="+- 0 13682 13049"/>
                              <a:gd name="T15" fmla="*/ 13682 h 643"/>
                              <a:gd name="T16" fmla="+- 0 436 426"/>
                              <a:gd name="T17" fmla="*/ T16 w 11388"/>
                              <a:gd name="T18" fmla="+- 0 13059 13049"/>
                              <a:gd name="T19" fmla="*/ 13059 h 643"/>
                              <a:gd name="T20" fmla="+- 0 11804 426"/>
                              <a:gd name="T21" fmla="*/ T20 w 11388"/>
                              <a:gd name="T22" fmla="+- 0 13059 13049"/>
                              <a:gd name="T23" fmla="*/ 13059 h 643"/>
                              <a:gd name="T24" fmla="+- 0 11814 426"/>
                              <a:gd name="T25" fmla="*/ T24 w 11388"/>
                              <a:gd name="T26" fmla="+- 0 13049 13049"/>
                              <a:gd name="T27" fmla="*/ 13049 h 6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1388" h="643">
                                <a:moveTo>
                                  <a:pt x="1138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43"/>
                                </a:lnTo>
                                <a:lnTo>
                                  <a:pt x="10" y="633"/>
                                </a:lnTo>
                                <a:lnTo>
                                  <a:pt x="10" y="10"/>
                                </a:lnTo>
                                <a:lnTo>
                                  <a:pt x="11378" y="10"/>
                                </a:lnTo>
                                <a:lnTo>
                                  <a:pt x="11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docshape24"/>
                        <wps:cNvSpPr>
                          <a:spLocks/>
                        </wps:cNvSpPr>
                        <wps:spPr bwMode="auto">
                          <a:xfrm>
                            <a:off x="426" y="13049"/>
                            <a:ext cx="11388" cy="643"/>
                          </a:xfrm>
                          <a:custGeom>
                            <a:avLst/>
                            <a:gdLst>
                              <a:gd name="T0" fmla="+- 0 11814 426"/>
                              <a:gd name="T1" fmla="*/ T0 w 11388"/>
                              <a:gd name="T2" fmla="+- 0 13049 13049"/>
                              <a:gd name="T3" fmla="*/ 13049 h 643"/>
                              <a:gd name="T4" fmla="+- 0 11804 426"/>
                              <a:gd name="T5" fmla="*/ T4 w 11388"/>
                              <a:gd name="T6" fmla="+- 0 13059 13049"/>
                              <a:gd name="T7" fmla="*/ 13059 h 643"/>
                              <a:gd name="T8" fmla="+- 0 11804 426"/>
                              <a:gd name="T9" fmla="*/ T8 w 11388"/>
                              <a:gd name="T10" fmla="+- 0 13682 13049"/>
                              <a:gd name="T11" fmla="*/ 13682 h 643"/>
                              <a:gd name="T12" fmla="+- 0 436 426"/>
                              <a:gd name="T13" fmla="*/ T12 w 11388"/>
                              <a:gd name="T14" fmla="+- 0 13682 13049"/>
                              <a:gd name="T15" fmla="*/ 13682 h 643"/>
                              <a:gd name="T16" fmla="+- 0 426 426"/>
                              <a:gd name="T17" fmla="*/ T16 w 11388"/>
                              <a:gd name="T18" fmla="+- 0 13692 13049"/>
                              <a:gd name="T19" fmla="*/ 13692 h 643"/>
                              <a:gd name="T20" fmla="+- 0 11814 426"/>
                              <a:gd name="T21" fmla="*/ T20 w 11388"/>
                              <a:gd name="T22" fmla="+- 0 13692 13049"/>
                              <a:gd name="T23" fmla="*/ 13692 h 643"/>
                              <a:gd name="T24" fmla="+- 0 11814 426"/>
                              <a:gd name="T25" fmla="*/ T24 w 11388"/>
                              <a:gd name="T26" fmla="+- 0 13049 13049"/>
                              <a:gd name="T27" fmla="*/ 13049 h 6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1388" h="643">
                                <a:moveTo>
                                  <a:pt x="11388" y="0"/>
                                </a:moveTo>
                                <a:lnTo>
                                  <a:pt x="11378" y="10"/>
                                </a:lnTo>
                                <a:lnTo>
                                  <a:pt x="11378" y="633"/>
                                </a:lnTo>
                                <a:lnTo>
                                  <a:pt x="10" y="633"/>
                                </a:lnTo>
                                <a:lnTo>
                                  <a:pt x="0" y="643"/>
                                </a:lnTo>
                                <a:lnTo>
                                  <a:pt x="11388" y="643"/>
                                </a:lnTo>
                                <a:lnTo>
                                  <a:pt x="11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69EAE3" id="docshapegroup21" o:spid="_x0000_s1026" style="position:absolute;margin-left:20.8pt;margin-top:651.95pt;width:570.4pt;height:33.15pt;z-index:-15965184;mso-position-horizontal-relative:page;mso-position-vertical-relative:page" coordorigin="416,13039" coordsize="11408,6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">
                <v:shape id="docshape22" o:spid="_x0000_s1027" style="position:absolute;left:416;top:13039;width:11408;height:663;visibility:visible;mso-wrap-style:square;v-text-anchor:top" coordsize="11408,6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Wt1x8MA&#10;AADbAAAADwAAAGRycy9kb3ducmV2LnhtbESPQWuDQBSE74H8h+UFekvW2lKCyUZKiMVLC1VDrg/3&#10;RSXuW3G3xv77bqHQ4zAz3zD7dDa9mGh0nWUFj5sIBHFtdceNgqrM1lsQziNr7C2Tgm9ykB6Wiz0m&#10;2t75k6bCNyJA2CWooPV+SKR0dUsG3cYOxMG72tGgD3JspB7xHuCml3EUvUiDHYeFFgc6tlTfii+j&#10;IM8/Sv8+zU8Xjs8ZxaeLfqtYqYfV/LoD4Wn2/+G/dq4VxM/w+yX8AHn4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Wt1x8MAAADbAAAADwAAAAAAAAAAAAAAAACYAgAAZHJzL2Rv&#10;d25yZXYueG1sUEsFBgAAAAAEAAQA9QAAAIgDAAAAAA==&#10;" path="m11408,r-10,l11398,10r,643l10,653,10,10r11388,l11398,,,,,663r11408,l11408,xe" fillcolor="black" stroked="f">
                  <v:path arrowok="t" o:connecttype="custom" o:connectlocs="11408,13039;11398,13039;11398,13049;11398,13692;10,13692;10,13049;11398,13049;11398,13039;0,13039;0,13702;11408,13702;11408,13039" o:connectangles="0,0,0,0,0,0,0,0,0,0,0,0"/>
                </v:shape>
                <v:shape id="docshape23" o:spid="_x0000_s1028" style="position:absolute;left:426;top:13049;width:11388;height:643;visibility:visible;mso-wrap-style:square;v-text-anchor:top" coordsize="11388,6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nfUEMMA&#10;AADbAAAADwAAAGRycy9kb3ducmV2LnhtbESP0YrCMBRE3xf8h3AF39ZUZReppkUWBEGwWv2AS3Nt&#10;S5ub2mS1/r1ZEPZxmJkzzDodTCvu1LvasoLZNAJBXFhdc6ngct5+LkE4j6yxtUwKnuQgTUYfa4y1&#10;ffCJ7rkvRYCwi1FB5X0XS+mKigy6qe2Ig3e1vUEfZF9K3eMjwE0r51H0LQ3WHBYq7OinoqLJf42C&#10;/a2Vz2MWZcOs6U6bZpFty0Om1GQ8bFYgPA3+P/xu77SC+Rf8fQk/QCY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nfUEMMAAADbAAAADwAAAAAAAAAAAAAAAACYAgAAZHJzL2Rv&#10;d25yZXYueG1sUEsFBgAAAAAEAAQA9QAAAIgDAAAAAA==&#10;" path="m11388,l,,,643,10,633,10,10r11368,l11388,xe" fillcolor="gray" stroked="f">
                  <v:path arrowok="t" o:connecttype="custom" o:connectlocs="11388,13049;0,13049;0,13692;10,13682;10,13059;11378,13059;11388,13049" o:connectangles="0,0,0,0,0,0,0"/>
                </v:shape>
                <v:shape id="docshape24" o:spid="_x0000_s1029" style="position:absolute;left:426;top:13049;width:11388;height:643;visibility:visible;mso-wrap-style:square;v-text-anchor:top" coordsize="11388,6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yS2jcIA&#10;AADbAAAADwAAAGRycy9kb3ducmV2LnhtbESPQWvCQBSE7wX/w/IEb3VjDqFNXaUEFC+CSYPnR/Z1&#10;E5p9G7KrJv/eLRR6HGbmG2a7n2wv7jT6zrGCzToBQdw43bFRUH8dXt9A+ICssXdMCmbysN8tXraY&#10;a/fgku5VMCJC2OeooA1hyKX0TUsW/doNxNH7dqPFEOVopB7xEeG2l2mSZNJix3GhxYGKlpqf6mYV&#10;GLMpDl7X7+e05OOtvs5XcymUWi2nzw8QgabwH/5rn7SCNIPfL/EHyN0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JLaNwgAAANsAAAAPAAAAAAAAAAAAAAAAAJgCAABkcnMvZG93&#10;bnJldi54bWxQSwUGAAAAAAQABAD1AAAAhwMAAAAA&#10;" path="m11388,r-10,10l11378,633,10,633,,643r11388,l11388,xe" fillcolor="#d3d0c7" stroked="f">
                  <v:path arrowok="t" o:connecttype="custom" o:connectlocs="11388,13049;11378,13059;11378,13682;10,13682;0,13692;11388,13692;11388,13049" o:connectangles="0,0,0,0,0,0,0"/>
                </v:shape>
                <w10:wrap anchorx="page" anchory="page"/>
              </v:group>
            </w:pict>
          </mc:Fallback>
        </mc:AlternateContent>
      </w:r>
      <w:r w:rsidR="000B5DCE">
        <w:rPr>
          <w:noProof/>
        </w:rPr>
        <mc:AlternateContent>
          <mc:Choice Requires="wpg">
            <w:drawing>
              <wp:anchor distT="0" distB="0" distL="114300" distR="114300" simplePos="0" relativeHeight="487351808" behindDoc="1" locked="0" layoutInCell="1" allowOverlap="1" wp14:anchorId="7EEEC060" wp14:editId="6BFA8BF4">
                <wp:simplePos x="0" y="0"/>
                <wp:positionH relativeFrom="page">
                  <wp:posOffset>264160</wp:posOffset>
                </wp:positionH>
                <wp:positionV relativeFrom="page">
                  <wp:posOffset>9148445</wp:posOffset>
                </wp:positionV>
                <wp:extent cx="7244080" cy="421005"/>
                <wp:effectExtent l="0" t="0" r="0" b="0"/>
                <wp:wrapNone/>
                <wp:docPr id="15" name="docshapegroup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44080" cy="421005"/>
                          <a:chOff x="416" y="14407"/>
                          <a:chExt cx="11408" cy="663"/>
                        </a:xfrm>
                      </wpg:grpSpPr>
                      <wps:wsp>
                        <wps:cNvPr id="17" name="docshape26"/>
                        <wps:cNvSpPr>
                          <a:spLocks/>
                        </wps:cNvSpPr>
                        <wps:spPr bwMode="auto">
                          <a:xfrm>
                            <a:off x="416" y="14407"/>
                            <a:ext cx="11408" cy="663"/>
                          </a:xfrm>
                          <a:custGeom>
                            <a:avLst/>
                            <a:gdLst>
                              <a:gd name="T0" fmla="+- 0 11824 416"/>
                              <a:gd name="T1" fmla="*/ T0 w 11408"/>
                              <a:gd name="T2" fmla="+- 0 14407 14407"/>
                              <a:gd name="T3" fmla="*/ 14407 h 663"/>
                              <a:gd name="T4" fmla="+- 0 11814 416"/>
                              <a:gd name="T5" fmla="*/ T4 w 11408"/>
                              <a:gd name="T6" fmla="+- 0 14407 14407"/>
                              <a:gd name="T7" fmla="*/ 14407 h 663"/>
                              <a:gd name="T8" fmla="+- 0 11814 416"/>
                              <a:gd name="T9" fmla="*/ T8 w 11408"/>
                              <a:gd name="T10" fmla="+- 0 14417 14407"/>
                              <a:gd name="T11" fmla="*/ 14417 h 663"/>
                              <a:gd name="T12" fmla="+- 0 11814 416"/>
                              <a:gd name="T13" fmla="*/ T12 w 11408"/>
                              <a:gd name="T14" fmla="+- 0 15060 14407"/>
                              <a:gd name="T15" fmla="*/ 15060 h 663"/>
                              <a:gd name="T16" fmla="+- 0 426 416"/>
                              <a:gd name="T17" fmla="*/ T16 w 11408"/>
                              <a:gd name="T18" fmla="+- 0 15060 14407"/>
                              <a:gd name="T19" fmla="*/ 15060 h 663"/>
                              <a:gd name="T20" fmla="+- 0 426 416"/>
                              <a:gd name="T21" fmla="*/ T20 w 11408"/>
                              <a:gd name="T22" fmla="+- 0 14417 14407"/>
                              <a:gd name="T23" fmla="*/ 14417 h 663"/>
                              <a:gd name="T24" fmla="+- 0 11814 416"/>
                              <a:gd name="T25" fmla="*/ T24 w 11408"/>
                              <a:gd name="T26" fmla="+- 0 14417 14407"/>
                              <a:gd name="T27" fmla="*/ 14417 h 663"/>
                              <a:gd name="T28" fmla="+- 0 11814 416"/>
                              <a:gd name="T29" fmla="*/ T28 w 11408"/>
                              <a:gd name="T30" fmla="+- 0 14407 14407"/>
                              <a:gd name="T31" fmla="*/ 14407 h 663"/>
                              <a:gd name="T32" fmla="+- 0 416 416"/>
                              <a:gd name="T33" fmla="*/ T32 w 11408"/>
                              <a:gd name="T34" fmla="+- 0 14407 14407"/>
                              <a:gd name="T35" fmla="*/ 14407 h 663"/>
                              <a:gd name="T36" fmla="+- 0 416 416"/>
                              <a:gd name="T37" fmla="*/ T36 w 11408"/>
                              <a:gd name="T38" fmla="+- 0 15070 14407"/>
                              <a:gd name="T39" fmla="*/ 15070 h 663"/>
                              <a:gd name="T40" fmla="+- 0 11824 416"/>
                              <a:gd name="T41" fmla="*/ T40 w 11408"/>
                              <a:gd name="T42" fmla="+- 0 15070 14407"/>
                              <a:gd name="T43" fmla="*/ 15070 h 663"/>
                              <a:gd name="T44" fmla="+- 0 11824 416"/>
                              <a:gd name="T45" fmla="*/ T44 w 11408"/>
                              <a:gd name="T46" fmla="+- 0 14407 14407"/>
                              <a:gd name="T47" fmla="*/ 14407 h 66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1408" h="663">
                                <a:moveTo>
                                  <a:pt x="11408" y="0"/>
                                </a:moveTo>
                                <a:lnTo>
                                  <a:pt x="11398" y="0"/>
                                </a:lnTo>
                                <a:lnTo>
                                  <a:pt x="11398" y="10"/>
                                </a:lnTo>
                                <a:lnTo>
                                  <a:pt x="11398" y="653"/>
                                </a:lnTo>
                                <a:lnTo>
                                  <a:pt x="10" y="653"/>
                                </a:lnTo>
                                <a:lnTo>
                                  <a:pt x="10" y="10"/>
                                </a:lnTo>
                                <a:lnTo>
                                  <a:pt x="11398" y="10"/>
                                </a:lnTo>
                                <a:lnTo>
                                  <a:pt x="1139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63"/>
                                </a:lnTo>
                                <a:lnTo>
                                  <a:pt x="11408" y="663"/>
                                </a:lnTo>
                                <a:lnTo>
                                  <a:pt x="114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docshape27"/>
                        <wps:cNvSpPr>
                          <a:spLocks/>
                        </wps:cNvSpPr>
                        <wps:spPr bwMode="auto">
                          <a:xfrm>
                            <a:off x="426" y="14417"/>
                            <a:ext cx="11388" cy="643"/>
                          </a:xfrm>
                          <a:custGeom>
                            <a:avLst/>
                            <a:gdLst>
                              <a:gd name="T0" fmla="+- 0 11814 426"/>
                              <a:gd name="T1" fmla="*/ T0 w 11388"/>
                              <a:gd name="T2" fmla="+- 0 14417 14417"/>
                              <a:gd name="T3" fmla="*/ 14417 h 643"/>
                              <a:gd name="T4" fmla="+- 0 426 426"/>
                              <a:gd name="T5" fmla="*/ T4 w 11388"/>
                              <a:gd name="T6" fmla="+- 0 14417 14417"/>
                              <a:gd name="T7" fmla="*/ 14417 h 643"/>
                              <a:gd name="T8" fmla="+- 0 426 426"/>
                              <a:gd name="T9" fmla="*/ T8 w 11388"/>
                              <a:gd name="T10" fmla="+- 0 15060 14417"/>
                              <a:gd name="T11" fmla="*/ 15060 h 643"/>
                              <a:gd name="T12" fmla="+- 0 436 426"/>
                              <a:gd name="T13" fmla="*/ T12 w 11388"/>
                              <a:gd name="T14" fmla="+- 0 15050 14417"/>
                              <a:gd name="T15" fmla="*/ 15050 h 643"/>
                              <a:gd name="T16" fmla="+- 0 436 426"/>
                              <a:gd name="T17" fmla="*/ T16 w 11388"/>
                              <a:gd name="T18" fmla="+- 0 14427 14417"/>
                              <a:gd name="T19" fmla="*/ 14427 h 643"/>
                              <a:gd name="T20" fmla="+- 0 11804 426"/>
                              <a:gd name="T21" fmla="*/ T20 w 11388"/>
                              <a:gd name="T22" fmla="+- 0 14427 14417"/>
                              <a:gd name="T23" fmla="*/ 14427 h 643"/>
                              <a:gd name="T24" fmla="+- 0 11814 426"/>
                              <a:gd name="T25" fmla="*/ T24 w 11388"/>
                              <a:gd name="T26" fmla="+- 0 14417 14417"/>
                              <a:gd name="T27" fmla="*/ 14417 h 6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1388" h="643">
                                <a:moveTo>
                                  <a:pt x="1138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43"/>
                                </a:lnTo>
                                <a:lnTo>
                                  <a:pt x="10" y="633"/>
                                </a:lnTo>
                                <a:lnTo>
                                  <a:pt x="10" y="10"/>
                                </a:lnTo>
                                <a:lnTo>
                                  <a:pt x="11378" y="10"/>
                                </a:lnTo>
                                <a:lnTo>
                                  <a:pt x="11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docshape28"/>
                        <wps:cNvSpPr>
                          <a:spLocks/>
                        </wps:cNvSpPr>
                        <wps:spPr bwMode="auto">
                          <a:xfrm>
                            <a:off x="426" y="14417"/>
                            <a:ext cx="11388" cy="643"/>
                          </a:xfrm>
                          <a:custGeom>
                            <a:avLst/>
                            <a:gdLst>
                              <a:gd name="T0" fmla="+- 0 11814 426"/>
                              <a:gd name="T1" fmla="*/ T0 w 11388"/>
                              <a:gd name="T2" fmla="+- 0 14417 14417"/>
                              <a:gd name="T3" fmla="*/ 14417 h 643"/>
                              <a:gd name="T4" fmla="+- 0 11804 426"/>
                              <a:gd name="T5" fmla="*/ T4 w 11388"/>
                              <a:gd name="T6" fmla="+- 0 14427 14417"/>
                              <a:gd name="T7" fmla="*/ 14427 h 643"/>
                              <a:gd name="T8" fmla="+- 0 11804 426"/>
                              <a:gd name="T9" fmla="*/ T8 w 11388"/>
                              <a:gd name="T10" fmla="+- 0 15050 14417"/>
                              <a:gd name="T11" fmla="*/ 15050 h 643"/>
                              <a:gd name="T12" fmla="+- 0 436 426"/>
                              <a:gd name="T13" fmla="*/ T12 w 11388"/>
                              <a:gd name="T14" fmla="+- 0 15050 14417"/>
                              <a:gd name="T15" fmla="*/ 15050 h 643"/>
                              <a:gd name="T16" fmla="+- 0 426 426"/>
                              <a:gd name="T17" fmla="*/ T16 w 11388"/>
                              <a:gd name="T18" fmla="+- 0 15060 14417"/>
                              <a:gd name="T19" fmla="*/ 15060 h 643"/>
                              <a:gd name="T20" fmla="+- 0 11814 426"/>
                              <a:gd name="T21" fmla="*/ T20 w 11388"/>
                              <a:gd name="T22" fmla="+- 0 15060 14417"/>
                              <a:gd name="T23" fmla="*/ 15060 h 643"/>
                              <a:gd name="T24" fmla="+- 0 11814 426"/>
                              <a:gd name="T25" fmla="*/ T24 w 11388"/>
                              <a:gd name="T26" fmla="+- 0 14417 14417"/>
                              <a:gd name="T27" fmla="*/ 14417 h 6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1388" h="643">
                                <a:moveTo>
                                  <a:pt x="11388" y="0"/>
                                </a:moveTo>
                                <a:lnTo>
                                  <a:pt x="11378" y="10"/>
                                </a:lnTo>
                                <a:lnTo>
                                  <a:pt x="11378" y="633"/>
                                </a:lnTo>
                                <a:lnTo>
                                  <a:pt x="10" y="633"/>
                                </a:lnTo>
                                <a:lnTo>
                                  <a:pt x="0" y="643"/>
                                </a:lnTo>
                                <a:lnTo>
                                  <a:pt x="11388" y="643"/>
                                </a:lnTo>
                                <a:lnTo>
                                  <a:pt x="11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F360AE" id="docshapegroup25" o:spid="_x0000_s1026" style="position:absolute;margin-left:20.8pt;margin-top:720.35pt;width:570.4pt;height:33.15pt;z-index:-15964672;mso-position-horizontal-relative:page;mso-position-vertical-relative:page" coordorigin="416,14407" coordsize="11408,6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">
                <v:shape id="docshape26" o:spid="_x0000_s1027" style="position:absolute;left:416;top:14407;width:11408;height:663;visibility:visible;mso-wrap-style:square;v-text-anchor:top" coordsize="11408,6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9UhDcEA&#10;AADbAAAADwAAAGRycy9kb3ducmV2LnhtbERPTWuDQBC9B/Iflgn0lqy10AabjZQQi5cGqpZcB3eq&#10;UndW3K2x/74bCOQ2j/c5u3Q2vZhodJ1lBY+bCARxbXXHjYKqzNZbEM4ja+wtk4I/cpDul4sdJtpe&#10;+JOmwjcihLBLUEHr/ZBI6eqWDLqNHYgD921Hgz7AsZF6xEsIN72Mo+hZGuw4NLQ40KGl+qf4NQry&#10;/FT6j2l+OnP8lVF8POv3ipV6WM1vryA8zf4uvrlzHea/wPWXcIDc/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/VIQ3BAAAA2wAAAA8AAAAAAAAAAAAAAAAAmAIAAGRycy9kb3du&#10;cmV2LnhtbFBLBQYAAAAABAAEAPUAAACGAwAAAAA=&#10;" path="m11408,r-10,l11398,10r,643l10,653,10,10r11388,l11398,,,,,663r11408,l11408,xe" fillcolor="black" stroked="f">
                  <v:path arrowok="t" o:connecttype="custom" o:connectlocs="11408,14407;11398,14407;11398,14417;11398,15060;10,15060;10,14417;11398,14417;11398,14407;0,14407;0,15070;11408,15070;11408,14407" o:connectangles="0,0,0,0,0,0,0,0,0,0,0,0"/>
                </v:shape>
                <v:shape id="docshape27" o:spid="_x0000_s1028" style="position:absolute;left:426;top:14417;width:11388;height:643;visibility:visible;mso-wrap-style:square;v-text-anchor:top" coordsize="11388,6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VYUqMAA&#10;AADbAAAADwAAAGRycy9kb3ducmV2LnhtbERP24rCMBB9F/yHMMK+aaoLi1bTIoIgCHa9fMDQjG1p&#10;M6lN1Pr3ZmHBtzmc66zS3jTiQZ2rLCuYTiIQxLnVFRcKLufteA7CeWSNjWVS8CIHaTIcrDDW9slH&#10;epx8IUIIuxgVlN63sZQuL8mgm9iWOHBX2xn0AXaF1B0+Q7hp5CyKfqTBikNDiS1tSsrr090o2N8a&#10;+frNoqyf1u1xXX9n2+KQKfU16tdLEJ56/xH/u3c6zF/A3y/hAJm8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9VYUqMAAAADbAAAADwAAAAAAAAAAAAAAAACYAgAAZHJzL2Rvd25y&#10;ZXYueG1sUEsFBgAAAAAEAAQA9QAAAIUDAAAAAA==&#10;" path="m11388,l,,,643,10,633,10,10r11368,l11388,xe" fillcolor="gray" stroked="f">
                  <v:path arrowok="t" o:connecttype="custom" o:connectlocs="11388,14417;0,14417;0,15060;10,15050;10,14427;11378,14427;11388,14417" o:connectangles="0,0,0,0,0,0,0"/>
                </v:shape>
                <v:shape id="docshape28" o:spid="_x0000_s1029" style="position:absolute;left:426;top:14417;width:11388;height:643;visibility:visible;mso-wrap-style:square;v-text-anchor:top" coordsize="11388,6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M0u+cEA&#10;AADbAAAADwAAAGRycy9kb3ducmV2LnhtbESPQYvCMBSE74L/ITzBm6btQXarUaSgeBHULZ4fzTMt&#10;Ni+liVr/vVlY2OMwM98wq81gW/Gk3jeOFaTzBARx5XTDRkH5s5t9gfABWWPrmBS8ycNmPR6tMNfu&#10;xWd6XoIREcI+RwV1CF0upa9qsujnriOO3s31FkOUvZG6x1eE21ZmSbKQFhuOCzV2VNRU3S8Pq8CY&#10;tNh5XX4fszPvH+X1fTWnQqnpZNguQQQawn/4r33QCrIUfr/EHyDX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DNLvnBAAAA2wAAAA8AAAAAAAAAAAAAAAAAmAIAAGRycy9kb3du&#10;cmV2LnhtbFBLBQYAAAAABAAEAPUAAACGAwAAAAA=&#10;" path="m11388,r-10,10l11378,633,10,633,,643r11388,l11388,xe" fillcolor="#d3d0c7" stroked="f">
                  <v:path arrowok="t" o:connecttype="custom" o:connectlocs="11388,14417;11378,14427;11378,15050;10,15050;0,15060;11388,15060;11388,14417" o:connectangles="0,0,0,0,0,0,0"/>
                </v:shape>
                <w10:wrap anchorx="page" anchory="page"/>
              </v:group>
            </w:pict>
          </mc:Fallback>
        </mc:AlternateContent>
      </w:r>
    </w:p>
    <w:p w14:paraId="7EEEBFF0" w14:textId="77777777" w:rsidR="004512E5" w:rsidRDefault="00B633FC">
      <w:pPr>
        <w:pStyle w:val="BodyText"/>
        <w:spacing w:before="94" w:line="249" w:lineRule="auto"/>
        <w:ind w:left="177" w:right="157"/>
      </w:pPr>
      <w:r>
        <w:t>This form is provided as a service by the Texas Health and Human Services. The local Ombudsman Program may require additional</w:t>
      </w:r>
      <w:r>
        <w:rPr>
          <w:spacing w:val="1"/>
        </w:rPr>
        <w:t xml:space="preserve"> </w:t>
      </w:r>
      <w:r>
        <w:t>information.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riminal</w:t>
      </w:r>
      <w:r>
        <w:rPr>
          <w:spacing w:val="-1"/>
        </w:rPr>
        <w:t xml:space="preserve"> </w:t>
      </w:r>
      <w:r>
        <w:t>history</w:t>
      </w:r>
      <w:r>
        <w:rPr>
          <w:spacing w:val="-1"/>
        </w:rPr>
        <w:t xml:space="preserve"> </w:t>
      </w:r>
      <w:r>
        <w:t>check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required</w:t>
      </w:r>
      <w:r>
        <w:rPr>
          <w:spacing w:val="-1"/>
        </w:rPr>
        <w:t xml:space="preserve"> </w:t>
      </w:r>
      <w:r>
        <w:t>before</w:t>
      </w:r>
      <w:r>
        <w:rPr>
          <w:spacing w:val="-1"/>
        </w:rPr>
        <w:t xml:space="preserve"> </w:t>
      </w:r>
      <w:r>
        <w:t>acceptance</w:t>
      </w:r>
      <w:r>
        <w:rPr>
          <w:spacing w:val="-1"/>
        </w:rPr>
        <w:t xml:space="preserve"> </w:t>
      </w:r>
      <w:r>
        <w:t>into the</w:t>
      </w:r>
      <w:r>
        <w:rPr>
          <w:spacing w:val="-1"/>
        </w:rPr>
        <w:t xml:space="preserve"> </w:t>
      </w:r>
      <w:r>
        <w:t>ombudsman</w:t>
      </w:r>
      <w:r>
        <w:rPr>
          <w:spacing w:val="-1"/>
        </w:rPr>
        <w:t xml:space="preserve"> </w:t>
      </w:r>
      <w:r>
        <w:t>training</w:t>
      </w:r>
      <w:r>
        <w:rPr>
          <w:spacing w:val="-1"/>
        </w:rPr>
        <w:t xml:space="preserve"> </w:t>
      </w:r>
      <w:r>
        <w:t>program.</w:t>
      </w:r>
      <w:r>
        <w:rPr>
          <w:spacing w:val="-1"/>
        </w:rPr>
        <w:t xml:space="preserve"> </w:t>
      </w:r>
      <w:r>
        <w:t>Send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form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ocal</w:t>
      </w:r>
      <w:r>
        <w:rPr>
          <w:spacing w:val="-47"/>
        </w:rPr>
        <w:t xml:space="preserve"> </w:t>
      </w:r>
      <w:r>
        <w:t>Ombudsman Program serving your</w:t>
      </w:r>
      <w:r>
        <w:rPr>
          <w:spacing w:val="-1"/>
        </w:rPr>
        <w:t xml:space="preserve"> </w:t>
      </w:r>
      <w:r>
        <w:t>address.</w:t>
      </w:r>
    </w:p>
    <w:p w14:paraId="7EEEBFF1" w14:textId="77777777" w:rsidR="004512E5" w:rsidRDefault="004512E5">
      <w:pPr>
        <w:pStyle w:val="BodyText"/>
        <w:spacing w:before="6"/>
        <w:rPr>
          <w:sz w:val="11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20"/>
        <w:gridCol w:w="1440"/>
        <w:gridCol w:w="720"/>
        <w:gridCol w:w="586"/>
        <w:gridCol w:w="855"/>
        <w:gridCol w:w="721"/>
        <w:gridCol w:w="721"/>
        <w:gridCol w:w="2127"/>
      </w:tblGrid>
      <w:tr w:rsidR="004512E5" w14:paraId="7EEEBFF5" w14:textId="77777777" w:rsidTr="00E173CC">
        <w:trPr>
          <w:trHeight w:val="565"/>
        </w:trPr>
        <w:tc>
          <w:tcPr>
            <w:tcW w:w="4320" w:type="dxa"/>
          </w:tcPr>
          <w:p w14:paraId="512350FC" w14:textId="77777777" w:rsidR="004512E5" w:rsidRDefault="00B633FC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Name:</w:t>
            </w:r>
          </w:p>
          <w:sdt>
            <w:sdtPr>
              <w:rPr>
                <w:sz w:val="18"/>
              </w:rPr>
              <w:id w:val="-2142096806"/>
              <w:placeholder>
                <w:docPart w:val="DefaultPlaceholder_-1854013440"/>
              </w:placeholder>
              <w:showingPlcHdr/>
            </w:sdtPr>
            <w:sdtEndPr/>
            <w:sdtContent>
              <w:p w14:paraId="7EEEBFF2" w14:textId="012390E7" w:rsidR="007F560B" w:rsidRDefault="007F560B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  <w:tc>
          <w:tcPr>
            <w:tcW w:w="5043" w:type="dxa"/>
            <w:gridSpan w:val="6"/>
          </w:tcPr>
          <w:p w14:paraId="18BF23A9" w14:textId="77777777" w:rsidR="004512E5" w:rsidRDefault="00B633FC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Oth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ames Used (Maiden Name, Nicknames):</w:t>
            </w:r>
          </w:p>
          <w:sdt>
            <w:sdtPr>
              <w:rPr>
                <w:sz w:val="18"/>
              </w:rPr>
              <w:id w:val="-812098144"/>
              <w:placeholder>
                <w:docPart w:val="23A1F08CE56645FDAC14753A43DFEADB"/>
              </w:placeholder>
              <w:showingPlcHdr/>
            </w:sdtPr>
            <w:sdtEndPr/>
            <w:sdtContent>
              <w:p w14:paraId="7EEEBFF3" w14:textId="6D7C7696" w:rsidR="007F560B" w:rsidRDefault="007F560B" w:rsidP="007F560B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  <w:tc>
          <w:tcPr>
            <w:tcW w:w="2127" w:type="dxa"/>
          </w:tcPr>
          <w:p w14:paraId="1B06C424" w14:textId="77777777" w:rsidR="004512E5" w:rsidRDefault="00B633FC">
            <w:pPr>
              <w:pStyle w:val="TableParagraph"/>
              <w:ind w:left="53"/>
              <w:rPr>
                <w:sz w:val="18"/>
              </w:rPr>
            </w:pPr>
            <w:r>
              <w:rPr>
                <w:sz w:val="18"/>
              </w:rPr>
              <w:t>Date:</w:t>
            </w:r>
          </w:p>
          <w:sdt>
            <w:sdtPr>
              <w:rPr>
                <w:color w:val="FF0000"/>
                <w:szCs w:val="28"/>
              </w:rPr>
              <w:id w:val="-1892420823"/>
              <w:placeholder>
                <w:docPart w:val="DefaultPlaceholder_-1854013437"/>
              </w:placeholder>
              <w:date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7EEEBFF4" w14:textId="252B057B" w:rsidR="007F560B" w:rsidRDefault="00E173CC">
                <w:pPr>
                  <w:pStyle w:val="TableParagraph"/>
                  <w:ind w:left="53"/>
                  <w:rPr>
                    <w:sz w:val="18"/>
                  </w:rPr>
                </w:pPr>
                <w:r w:rsidRPr="00E173CC">
                  <w:rPr>
                    <w:color w:val="FF0000"/>
                    <w:szCs w:val="28"/>
                  </w:rPr>
                  <w:t>Click or tap to select</w:t>
                </w:r>
              </w:p>
            </w:sdtContent>
          </w:sdt>
        </w:tc>
      </w:tr>
      <w:tr w:rsidR="004512E5" w14:paraId="7EEEBFFA" w14:textId="77777777" w:rsidTr="00E173CC">
        <w:trPr>
          <w:trHeight w:val="565"/>
        </w:trPr>
        <w:tc>
          <w:tcPr>
            <w:tcW w:w="4320" w:type="dxa"/>
          </w:tcPr>
          <w:p w14:paraId="18AE0214" w14:textId="77777777" w:rsidR="004512E5" w:rsidRDefault="00B633FC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Address:</w:t>
            </w:r>
          </w:p>
          <w:sdt>
            <w:sdtPr>
              <w:rPr>
                <w:sz w:val="18"/>
              </w:rPr>
              <w:id w:val="2109532488"/>
              <w:placeholder>
                <w:docPart w:val="B780D2448EEB4589827AF208ED14E406"/>
              </w:placeholder>
              <w:showingPlcHdr/>
            </w:sdtPr>
            <w:sdtEndPr/>
            <w:sdtContent>
              <w:p w14:paraId="7EEEBFF6" w14:textId="756E27C0" w:rsidR="00E173CC" w:rsidRDefault="00E173CC" w:rsidP="00E173CC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  <w:tc>
          <w:tcPr>
            <w:tcW w:w="2160" w:type="dxa"/>
            <w:gridSpan w:val="2"/>
          </w:tcPr>
          <w:p w14:paraId="4A0947CD" w14:textId="77777777" w:rsidR="004512E5" w:rsidRDefault="00B633FC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City:</w:t>
            </w:r>
          </w:p>
          <w:sdt>
            <w:sdtPr>
              <w:rPr>
                <w:sz w:val="18"/>
              </w:rPr>
              <w:id w:val="-1037579400"/>
              <w:placeholder>
                <w:docPart w:val="3E923175E5A94E4CAF6639A2782B1A51"/>
              </w:placeholder>
              <w:showingPlcHdr/>
            </w:sdtPr>
            <w:sdtEndPr/>
            <w:sdtContent>
              <w:p w14:paraId="7EEEBFF7" w14:textId="018BF5DB" w:rsidR="00E173CC" w:rsidRDefault="00E173CC" w:rsidP="00E173CC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  <w:tc>
          <w:tcPr>
            <w:tcW w:w="1441" w:type="dxa"/>
            <w:gridSpan w:val="2"/>
          </w:tcPr>
          <w:p w14:paraId="12E31B64" w14:textId="77777777" w:rsidR="004512E5" w:rsidRDefault="00B633FC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ZIP Code:</w:t>
            </w:r>
          </w:p>
          <w:sdt>
            <w:sdtPr>
              <w:rPr>
                <w:sz w:val="14"/>
                <w:szCs w:val="18"/>
              </w:rPr>
              <w:id w:val="1530686417"/>
              <w:placeholder>
                <w:docPart w:val="7ED1B19477FE4EE49191388B42058814"/>
              </w:placeholder>
              <w:showingPlcHdr/>
            </w:sdtPr>
            <w:sdtEndPr/>
            <w:sdtContent>
              <w:p w14:paraId="7EEEBFF8" w14:textId="408105D9" w:rsidR="00E173CC" w:rsidRDefault="00E173CC" w:rsidP="00E173CC">
                <w:pPr>
                  <w:pStyle w:val="TableParagraph"/>
                  <w:rPr>
                    <w:sz w:val="18"/>
                  </w:rPr>
                </w:pPr>
                <w:r w:rsidRPr="00E173CC">
                  <w:rPr>
                    <w:rStyle w:val="PlaceholderText"/>
                    <w:color w:val="FF0000"/>
                    <w:sz w:val="18"/>
                    <w:szCs w:val="18"/>
                  </w:rPr>
                  <w:t>Click or tap here to enter text.</w:t>
                </w:r>
              </w:p>
            </w:sdtContent>
          </w:sdt>
        </w:tc>
        <w:tc>
          <w:tcPr>
            <w:tcW w:w="3569" w:type="dxa"/>
            <w:gridSpan w:val="3"/>
          </w:tcPr>
          <w:p w14:paraId="3BE91C8F" w14:textId="77777777" w:rsidR="004512E5" w:rsidRDefault="00B633FC">
            <w:pPr>
              <w:pStyle w:val="TableParagraph"/>
              <w:ind w:left="55"/>
              <w:rPr>
                <w:sz w:val="18"/>
              </w:rPr>
            </w:pPr>
            <w:r>
              <w:rPr>
                <w:sz w:val="18"/>
              </w:rPr>
              <w:t>Hom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rea Code and Phone No.:</w:t>
            </w:r>
          </w:p>
          <w:sdt>
            <w:sdtPr>
              <w:rPr>
                <w:sz w:val="18"/>
              </w:rPr>
              <w:id w:val="-1479525701"/>
              <w:placeholder>
                <w:docPart w:val="C612C4CDA8FE4CDA9A76966422DD11A8"/>
              </w:placeholder>
              <w:showingPlcHdr/>
            </w:sdtPr>
            <w:sdtEndPr/>
            <w:sdtContent>
              <w:p w14:paraId="7EEEBFF9" w14:textId="11585776" w:rsidR="00E173CC" w:rsidRDefault="00E173CC" w:rsidP="00E173CC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</w:tr>
      <w:tr w:rsidR="004512E5" w14:paraId="7EEEBFFD" w14:textId="77777777" w:rsidTr="00E173CC">
        <w:trPr>
          <w:trHeight w:val="566"/>
        </w:trPr>
        <w:tc>
          <w:tcPr>
            <w:tcW w:w="7921" w:type="dxa"/>
            <w:gridSpan w:val="5"/>
          </w:tcPr>
          <w:p w14:paraId="38357FE8" w14:textId="77777777" w:rsidR="004512E5" w:rsidRDefault="00B633FC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Emai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ddress:</w:t>
            </w:r>
          </w:p>
          <w:sdt>
            <w:sdtPr>
              <w:rPr>
                <w:sz w:val="18"/>
              </w:rPr>
              <w:id w:val="-286204417"/>
              <w:placeholder>
                <w:docPart w:val="6838BE91C2404F78AE2E5825478D8CCF"/>
              </w:placeholder>
              <w:showingPlcHdr/>
            </w:sdtPr>
            <w:sdtEndPr/>
            <w:sdtContent>
              <w:p w14:paraId="7EEEBFFB" w14:textId="283E71DF" w:rsidR="00E173CC" w:rsidRDefault="00E173CC" w:rsidP="00E173CC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  <w:tc>
          <w:tcPr>
            <w:tcW w:w="3569" w:type="dxa"/>
            <w:gridSpan w:val="3"/>
          </w:tcPr>
          <w:p w14:paraId="58D01DA7" w14:textId="2064D579" w:rsidR="004512E5" w:rsidRDefault="00B633FC">
            <w:pPr>
              <w:pStyle w:val="TableParagraph"/>
              <w:ind w:left="55"/>
              <w:rPr>
                <w:sz w:val="18"/>
              </w:rPr>
            </w:pPr>
            <w:r>
              <w:rPr>
                <w:sz w:val="18"/>
              </w:rPr>
              <w:t>Work/Oth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rea Code and Phone No.:</w:t>
            </w:r>
          </w:p>
          <w:sdt>
            <w:sdtPr>
              <w:rPr>
                <w:sz w:val="18"/>
              </w:rPr>
              <w:id w:val="-2044970295"/>
              <w:placeholder>
                <w:docPart w:val="E56E5E1EE620474585E8E682EB14D579"/>
              </w:placeholder>
              <w:showingPlcHdr/>
            </w:sdtPr>
            <w:sdtEndPr/>
            <w:sdtContent>
              <w:p w14:paraId="7EEEBFFC" w14:textId="55A01E13" w:rsidR="00E173CC" w:rsidRDefault="00E173CC" w:rsidP="00E173CC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</w:tr>
      <w:tr w:rsidR="004512E5" w14:paraId="7EEEC002" w14:textId="77777777" w:rsidTr="00E173CC">
        <w:trPr>
          <w:trHeight w:val="565"/>
        </w:trPr>
        <w:tc>
          <w:tcPr>
            <w:tcW w:w="5760" w:type="dxa"/>
            <w:gridSpan w:val="2"/>
          </w:tcPr>
          <w:p w14:paraId="7EEEBFFE" w14:textId="77777777" w:rsidR="004512E5" w:rsidRDefault="00B633FC">
            <w:pPr>
              <w:pStyle w:val="TableParagraph"/>
              <w:spacing w:before="8"/>
              <w:rPr>
                <w:sz w:val="18"/>
              </w:rPr>
            </w:pPr>
            <w:r>
              <w:rPr>
                <w:sz w:val="18"/>
              </w:rPr>
              <w:t>Employme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tatus:</w:t>
            </w:r>
          </w:p>
          <w:p w14:paraId="7EEEBFFF" w14:textId="2B782194" w:rsidR="004512E5" w:rsidRDefault="00B11C36">
            <w:pPr>
              <w:pStyle w:val="TableParagraph"/>
              <w:tabs>
                <w:tab w:val="left" w:pos="1311"/>
                <w:tab w:val="left" w:pos="3651"/>
              </w:tabs>
              <w:spacing w:before="81"/>
              <w:ind w:left="51"/>
              <w:rPr>
                <w:sz w:val="18"/>
              </w:rPr>
            </w:pPr>
            <w:sdt>
              <w:sdtPr>
                <w:rPr>
                  <w:rFonts w:ascii="Times New Roman"/>
                  <w:sz w:val="20"/>
                </w:rPr>
                <w:id w:val="-1535582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73CC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B633FC">
              <w:rPr>
                <w:rFonts w:ascii="Times New Roman"/>
                <w:sz w:val="20"/>
              </w:rPr>
              <w:t xml:space="preserve"> </w:t>
            </w:r>
            <w:r w:rsidR="00B633FC">
              <w:rPr>
                <w:rFonts w:ascii="Times New Roman"/>
                <w:spacing w:val="3"/>
                <w:sz w:val="20"/>
              </w:rPr>
              <w:t xml:space="preserve"> </w:t>
            </w:r>
            <w:r w:rsidR="00B633FC">
              <w:rPr>
                <w:sz w:val="18"/>
              </w:rPr>
              <w:t>Full-Time</w:t>
            </w:r>
            <w:r w:rsidR="00B633FC">
              <w:rPr>
                <w:sz w:val="18"/>
              </w:rPr>
              <w:tab/>
            </w:r>
            <w:sdt>
              <w:sdtPr>
                <w:rPr>
                  <w:sz w:val="18"/>
                </w:rPr>
                <w:id w:val="852608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73CC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633FC">
              <w:rPr>
                <w:rFonts w:ascii="Times New Roman"/>
                <w:sz w:val="18"/>
              </w:rPr>
              <w:t xml:space="preserve"> </w:t>
            </w:r>
            <w:r w:rsidR="00B633FC">
              <w:rPr>
                <w:rFonts w:ascii="Times New Roman"/>
                <w:spacing w:val="13"/>
                <w:sz w:val="18"/>
              </w:rPr>
              <w:t xml:space="preserve"> </w:t>
            </w:r>
            <w:r w:rsidR="00B633FC">
              <w:rPr>
                <w:sz w:val="18"/>
              </w:rPr>
              <w:t xml:space="preserve">Part-Time  </w:t>
            </w:r>
            <w:r w:rsidR="00B633FC">
              <w:rPr>
                <w:spacing w:val="26"/>
                <w:sz w:val="18"/>
              </w:rPr>
              <w:t xml:space="preserve"> </w:t>
            </w:r>
            <w:sdt>
              <w:sdtPr>
                <w:rPr>
                  <w:spacing w:val="26"/>
                  <w:sz w:val="18"/>
                </w:rPr>
                <w:id w:val="-2090609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73CC">
                  <w:rPr>
                    <w:rFonts w:ascii="MS Gothic" w:eastAsia="MS Gothic" w:hAnsi="MS Gothic" w:hint="eastAsia"/>
                    <w:spacing w:val="26"/>
                    <w:sz w:val="18"/>
                  </w:rPr>
                  <w:t>☐</w:t>
                </w:r>
              </w:sdtContent>
            </w:sdt>
            <w:r w:rsidR="00B633FC">
              <w:rPr>
                <w:rFonts w:ascii="Times New Roman"/>
                <w:spacing w:val="-24"/>
                <w:sz w:val="18"/>
              </w:rPr>
              <w:t xml:space="preserve">    </w:t>
            </w:r>
            <w:r w:rsidR="00B633FC">
              <w:rPr>
                <w:rFonts w:ascii="Times New Roman"/>
                <w:spacing w:val="-2"/>
                <w:sz w:val="18"/>
              </w:rPr>
              <w:t xml:space="preserve"> </w:t>
            </w:r>
            <w:r w:rsidR="00B633FC">
              <w:rPr>
                <w:sz w:val="18"/>
              </w:rPr>
              <w:t>Retired</w:t>
            </w:r>
            <w:r w:rsidR="00B633FC">
              <w:rPr>
                <w:sz w:val="18"/>
              </w:rPr>
              <w:tab/>
            </w:r>
            <w:sdt>
              <w:sdtPr>
                <w:rPr>
                  <w:sz w:val="18"/>
                </w:rPr>
                <w:id w:val="-1232847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73CC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633FC">
              <w:rPr>
                <w:rFonts w:ascii="Times New Roman"/>
                <w:sz w:val="18"/>
              </w:rPr>
              <w:t xml:space="preserve"> </w:t>
            </w:r>
            <w:r w:rsidR="00B633FC">
              <w:rPr>
                <w:rFonts w:ascii="Times New Roman"/>
                <w:spacing w:val="13"/>
                <w:sz w:val="18"/>
              </w:rPr>
              <w:t xml:space="preserve"> </w:t>
            </w:r>
            <w:r w:rsidR="00B633FC">
              <w:rPr>
                <w:sz w:val="18"/>
              </w:rPr>
              <w:t xml:space="preserve">Student  </w:t>
            </w:r>
            <w:r w:rsidR="00B633FC">
              <w:rPr>
                <w:spacing w:val="16"/>
                <w:sz w:val="18"/>
              </w:rPr>
              <w:t xml:space="preserve"> </w:t>
            </w:r>
            <w:sdt>
              <w:sdtPr>
                <w:rPr>
                  <w:spacing w:val="16"/>
                  <w:sz w:val="18"/>
                </w:rPr>
                <w:id w:val="-57093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73CC">
                  <w:rPr>
                    <w:rFonts w:ascii="MS Gothic" w:eastAsia="MS Gothic" w:hAnsi="MS Gothic" w:hint="eastAsia"/>
                    <w:spacing w:val="16"/>
                    <w:sz w:val="18"/>
                  </w:rPr>
                  <w:t>☐</w:t>
                </w:r>
              </w:sdtContent>
            </w:sdt>
            <w:r w:rsidR="00B633FC">
              <w:rPr>
                <w:rFonts w:ascii="Times New Roman"/>
                <w:spacing w:val="16"/>
                <w:sz w:val="18"/>
              </w:rPr>
              <w:t xml:space="preserve"> </w:t>
            </w:r>
            <w:r w:rsidR="00B633FC">
              <w:rPr>
                <w:rFonts w:ascii="Times New Roman"/>
                <w:spacing w:val="-19"/>
                <w:sz w:val="18"/>
              </w:rPr>
              <w:t xml:space="preserve"> </w:t>
            </w:r>
            <w:r w:rsidR="00B633FC">
              <w:rPr>
                <w:sz w:val="18"/>
              </w:rPr>
              <w:t>Other</w:t>
            </w:r>
          </w:p>
        </w:tc>
        <w:tc>
          <w:tcPr>
            <w:tcW w:w="2882" w:type="dxa"/>
            <w:gridSpan w:val="4"/>
          </w:tcPr>
          <w:p w14:paraId="16A58D60" w14:textId="77777777" w:rsidR="004512E5" w:rsidRDefault="00B633FC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Emergenc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ontact Name:</w:t>
            </w:r>
          </w:p>
          <w:sdt>
            <w:sdtPr>
              <w:rPr>
                <w:sz w:val="18"/>
              </w:rPr>
              <w:id w:val="-309334499"/>
              <w:placeholder>
                <w:docPart w:val="AB71823892674D6F972FFB850EFEEAFF"/>
              </w:placeholder>
              <w:showingPlcHdr/>
            </w:sdtPr>
            <w:sdtEndPr/>
            <w:sdtContent>
              <w:p w14:paraId="7EEEC000" w14:textId="2CAAC09B" w:rsidR="00E173CC" w:rsidRDefault="00E173CC" w:rsidP="00E173CC">
                <w:pPr>
                  <w:pStyle w:val="TableParagraph"/>
                  <w:rPr>
                    <w:sz w:val="18"/>
                  </w:rPr>
                </w:pPr>
                <w:r w:rsidRPr="00E173CC">
                  <w:rPr>
                    <w:rStyle w:val="PlaceholderText"/>
                    <w:color w:val="FF0000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  <w:tc>
          <w:tcPr>
            <w:tcW w:w="2848" w:type="dxa"/>
            <w:gridSpan w:val="2"/>
          </w:tcPr>
          <w:p w14:paraId="3441441D" w14:textId="77777777" w:rsidR="004512E5" w:rsidRDefault="00B633FC">
            <w:pPr>
              <w:pStyle w:val="TableParagraph"/>
              <w:ind w:left="54"/>
              <w:rPr>
                <w:sz w:val="18"/>
              </w:rPr>
            </w:pPr>
            <w:r>
              <w:rPr>
                <w:sz w:val="18"/>
              </w:rPr>
              <w:t>Area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ode and Phone No.:</w:t>
            </w:r>
          </w:p>
          <w:sdt>
            <w:sdtPr>
              <w:rPr>
                <w:sz w:val="18"/>
              </w:rPr>
              <w:id w:val="-1916935505"/>
              <w:placeholder>
                <w:docPart w:val="FA1A8C45B270408A895A74BE855C5DB9"/>
              </w:placeholder>
              <w:showingPlcHdr/>
            </w:sdtPr>
            <w:sdtEndPr/>
            <w:sdtContent>
              <w:p w14:paraId="7EEEC001" w14:textId="16AAAD91" w:rsidR="00E173CC" w:rsidRDefault="00E173CC" w:rsidP="00E173CC">
                <w:pPr>
                  <w:pStyle w:val="TableParagraph"/>
                  <w:rPr>
                    <w:sz w:val="18"/>
                  </w:rPr>
                </w:pPr>
                <w:r w:rsidRPr="00E173CC">
                  <w:rPr>
                    <w:rStyle w:val="PlaceholderText"/>
                    <w:color w:val="FF0000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</w:tr>
      <w:tr w:rsidR="004512E5" w14:paraId="7EEEC005" w14:textId="77777777" w:rsidTr="00E173CC">
        <w:trPr>
          <w:trHeight w:val="565"/>
        </w:trPr>
        <w:tc>
          <w:tcPr>
            <w:tcW w:w="5760" w:type="dxa"/>
            <w:gridSpan w:val="2"/>
          </w:tcPr>
          <w:p w14:paraId="7EEEC003" w14:textId="17308894" w:rsidR="004512E5" w:rsidRDefault="00B633FC">
            <w:pPr>
              <w:pStyle w:val="TableParagraph"/>
              <w:tabs>
                <w:tab w:val="left" w:pos="4911"/>
              </w:tabs>
              <w:spacing w:before="166"/>
              <w:rPr>
                <w:sz w:val="18"/>
              </w:rPr>
            </w:pPr>
            <w:r>
              <w:rPr>
                <w:sz w:val="18"/>
              </w:rPr>
              <w:t>Do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ou speak any languages other than English?</w:t>
            </w:r>
            <w:r>
              <w:rPr>
                <w:spacing w:val="73"/>
                <w:sz w:val="18"/>
              </w:rPr>
              <w:t xml:space="preserve"> </w:t>
            </w:r>
            <w:sdt>
              <w:sdtPr>
                <w:rPr>
                  <w:spacing w:val="73"/>
                  <w:sz w:val="18"/>
                </w:rPr>
                <w:id w:val="-884409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73CC">
                  <w:rPr>
                    <w:rFonts w:ascii="MS Gothic" w:eastAsia="MS Gothic" w:hAnsi="MS Gothic" w:hint="eastAsia"/>
                    <w:spacing w:val="73"/>
                    <w:sz w:val="18"/>
                  </w:rPr>
                  <w:t>☐</w:t>
                </w:r>
              </w:sdtContent>
            </w:sdt>
            <w:r>
              <w:rPr>
                <w:rFonts w:ascii="Times New Roman"/>
                <w:spacing w:val="23"/>
                <w:sz w:val="18"/>
              </w:rPr>
              <w:t xml:space="preserve"> </w:t>
            </w:r>
            <w:r>
              <w:rPr>
                <w:rFonts w:ascii="Times New Roman"/>
                <w:spacing w:val="-33"/>
                <w:sz w:val="18"/>
              </w:rPr>
              <w:t xml:space="preserve"> </w:t>
            </w:r>
            <w:r>
              <w:rPr>
                <w:sz w:val="18"/>
              </w:rPr>
              <w:t>Yes</w:t>
            </w:r>
            <w:r>
              <w:rPr>
                <w:sz w:val="18"/>
              </w:rPr>
              <w:tab/>
            </w:r>
            <w:sdt>
              <w:sdtPr>
                <w:rPr>
                  <w:sz w:val="18"/>
                </w:rPr>
                <w:id w:val="272826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73CC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>
              <w:rPr>
                <w:rFonts w:ascii="Times New Roman"/>
                <w:sz w:val="18"/>
              </w:rPr>
              <w:t xml:space="preserve"> </w:t>
            </w:r>
            <w:r>
              <w:rPr>
                <w:rFonts w:ascii="Times New Roman"/>
                <w:spacing w:val="13"/>
                <w:sz w:val="18"/>
              </w:rPr>
              <w:t xml:space="preserve"> </w:t>
            </w:r>
            <w:r>
              <w:rPr>
                <w:sz w:val="18"/>
              </w:rPr>
              <w:t>No</w:t>
            </w:r>
          </w:p>
        </w:tc>
        <w:tc>
          <w:tcPr>
            <w:tcW w:w="5730" w:type="dxa"/>
            <w:gridSpan w:val="6"/>
          </w:tcPr>
          <w:p w14:paraId="298D3473" w14:textId="77777777" w:rsidR="004512E5" w:rsidRDefault="00B633FC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I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s, which language(s):</w:t>
            </w:r>
          </w:p>
          <w:sdt>
            <w:sdtPr>
              <w:rPr>
                <w:sz w:val="18"/>
              </w:rPr>
              <w:id w:val="-792901297"/>
              <w:placeholder>
                <w:docPart w:val="47C0DD313752471590F90474C2BAF98A"/>
              </w:placeholder>
              <w:showingPlcHdr/>
            </w:sdtPr>
            <w:sdtEndPr/>
            <w:sdtContent>
              <w:p w14:paraId="7EEEC004" w14:textId="0CDFAA14" w:rsidR="00E173CC" w:rsidRDefault="00E173CC" w:rsidP="00E173CC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</w:tr>
      <w:tr w:rsidR="004512E5" w14:paraId="7EEEC00E" w14:textId="77777777" w:rsidTr="00E173CC">
        <w:trPr>
          <w:trHeight w:val="4324"/>
        </w:trPr>
        <w:tc>
          <w:tcPr>
            <w:tcW w:w="11490" w:type="dxa"/>
            <w:gridSpan w:val="8"/>
          </w:tcPr>
          <w:p w14:paraId="7EEEC006" w14:textId="236B3547" w:rsidR="004512E5" w:rsidRDefault="00B633FC" w:rsidP="00E173CC">
            <w:pPr>
              <w:pStyle w:val="TableParagraph"/>
              <w:spacing w:before="58" w:line="391" w:lineRule="auto"/>
              <w:ind w:left="344" w:right="8814" w:hanging="289"/>
              <w:rPr>
                <w:sz w:val="18"/>
              </w:rPr>
            </w:pPr>
            <w:r>
              <w:rPr>
                <w:sz w:val="18"/>
              </w:rPr>
              <w:t>Describe your experiences</w:t>
            </w:r>
            <w:r w:rsidR="00E173CC">
              <w:rPr>
                <w:sz w:val="18"/>
              </w:rPr>
              <w:t xml:space="preserve">: </w:t>
            </w:r>
            <w:r>
              <w:rPr>
                <w:sz w:val="18"/>
              </w:rPr>
              <w:t>working</w:t>
            </w:r>
            <w:r w:rsidR="00E173CC"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with elderly:</w:t>
            </w:r>
          </w:p>
          <w:sdt>
            <w:sdtPr>
              <w:rPr>
                <w:sz w:val="18"/>
              </w:rPr>
              <w:id w:val="-149376365"/>
              <w:placeholder>
                <w:docPart w:val="5407036FDAF24E44A27E4EEA09A768CF"/>
              </w:placeholder>
              <w:showingPlcHdr/>
            </w:sdtPr>
            <w:sdtEndPr/>
            <w:sdtContent>
              <w:p w14:paraId="0DBECA08" w14:textId="77777777" w:rsidR="00E173CC" w:rsidRDefault="00E173CC" w:rsidP="00E173CC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  <w:p w14:paraId="7EEEC007" w14:textId="77777777" w:rsidR="004512E5" w:rsidRDefault="004512E5">
            <w:pPr>
              <w:pStyle w:val="TableParagraph"/>
              <w:ind w:left="0"/>
              <w:rPr>
                <w:sz w:val="20"/>
              </w:rPr>
            </w:pPr>
          </w:p>
          <w:p w14:paraId="596A6349" w14:textId="77777777" w:rsidR="00E173CC" w:rsidRDefault="00E173CC" w:rsidP="00E173CC">
            <w:pPr>
              <w:pStyle w:val="TableParagraph"/>
              <w:spacing w:after="97"/>
              <w:ind w:left="0"/>
              <w:rPr>
                <w:sz w:val="20"/>
              </w:rPr>
            </w:pPr>
            <w:r>
              <w:rPr>
                <w:sz w:val="20"/>
              </w:rPr>
              <w:t xml:space="preserve">      </w:t>
            </w:r>
          </w:p>
          <w:p w14:paraId="7EEEC00C" w14:textId="7AC91C9B" w:rsidR="004512E5" w:rsidRDefault="00E173CC" w:rsidP="00E173CC">
            <w:pPr>
              <w:pStyle w:val="TableParagraph"/>
              <w:spacing w:after="97"/>
              <w:ind w:left="0"/>
              <w:rPr>
                <w:sz w:val="18"/>
              </w:rPr>
            </w:pPr>
            <w:r>
              <w:rPr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487595520" behindDoc="0" locked="0" layoutInCell="1" allowOverlap="1" wp14:anchorId="105B610B" wp14:editId="25FB3594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185420</wp:posOffset>
                      </wp:positionV>
                      <wp:extent cx="7261860" cy="662940"/>
                      <wp:effectExtent l="0" t="0" r="15240" b="2286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261860" cy="6629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sz w:val="18"/>
                                    </w:rPr>
                                    <w:id w:val="481046118"/>
                                    <w:placeholder>
                                      <w:docPart w:val="70AA0CB426E744059DE2AAA1C65A9CC8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p w14:paraId="26894F34" w14:textId="77777777" w:rsidR="00E173CC" w:rsidRDefault="00E173CC" w:rsidP="00E173CC">
                                      <w:pPr>
                                        <w:pStyle w:val="TableParagraph"/>
                                        <w:rPr>
                                          <w:sz w:val="18"/>
                                        </w:rPr>
                                      </w:pPr>
                                      <w:r w:rsidRPr="007F560B">
                                        <w:rPr>
                                          <w:rStyle w:val="PlaceholderText"/>
                                          <w:color w:val="FF0000"/>
                                        </w:rPr>
                                        <w:t>Click or tap here to enter text.</w:t>
                                      </w:r>
                                    </w:p>
                                  </w:sdtContent>
                                </w:sdt>
                                <w:p w14:paraId="1DCF8924" w14:textId="77777777" w:rsidR="00E173CC" w:rsidRDefault="00E173C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05B610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margin-left:1.55pt;margin-top:14.6pt;width:571.8pt;height:52.2pt;z-index:48759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" fillcolor="white [3201]" strokeweight=".5pt">
                      <v:textbox>
                        <w:txbxContent>
                          <w:sdt>
                            <w:sdtPr>
                              <w:rPr>
                                <w:sz w:val="18"/>
                              </w:rPr>
                              <w:id w:val="481046118"/>
                              <w:placeholder>
                                <w:docPart w:val="70AA0CB426E744059DE2AAA1C65A9CC8"/>
                              </w:placeholder>
                              <w:showingPlcHdr/>
                            </w:sdtPr>
                            <w:sdtEndPr/>
                            <w:sdtContent>
                              <w:p w14:paraId="26894F34" w14:textId="77777777" w:rsidR="00E173CC" w:rsidRDefault="00E173CC" w:rsidP="00E173CC">
                                <w:pPr>
                                  <w:pStyle w:val="TableParagraph"/>
                                  <w:rPr>
                                    <w:sz w:val="18"/>
                                  </w:rPr>
                                </w:pPr>
                                <w:r w:rsidRPr="007F560B">
                                  <w:rPr>
                                    <w:rStyle w:val="PlaceholderText"/>
                                    <w:color w:val="FF0000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  <w:p w14:paraId="1DCF8924" w14:textId="77777777" w:rsidR="00E173CC" w:rsidRDefault="00E173C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 w:val="20"/>
              </w:rPr>
              <w:t xml:space="preserve">      </w:t>
            </w:r>
            <w:r w:rsidR="00B633FC">
              <w:rPr>
                <w:sz w:val="18"/>
              </w:rPr>
              <w:t>with</w:t>
            </w:r>
            <w:r w:rsidR="00B633FC">
              <w:rPr>
                <w:spacing w:val="-1"/>
                <w:sz w:val="18"/>
              </w:rPr>
              <w:t xml:space="preserve"> </w:t>
            </w:r>
            <w:r w:rsidR="00B633FC">
              <w:rPr>
                <w:sz w:val="18"/>
              </w:rPr>
              <w:t>nursing or assisted living facilities, e.g., ever worked in a facility, placed a relative in a</w:t>
            </w:r>
            <w:r w:rsidR="00B633FC">
              <w:rPr>
                <w:spacing w:val="-1"/>
                <w:sz w:val="18"/>
              </w:rPr>
              <w:t xml:space="preserve"> </w:t>
            </w:r>
            <w:r w:rsidR="00B633FC">
              <w:rPr>
                <w:sz w:val="18"/>
              </w:rPr>
              <w:t>facility:</w:t>
            </w:r>
          </w:p>
          <w:p w14:paraId="2CE1DD19" w14:textId="77777777" w:rsidR="00E173CC" w:rsidRPr="00E173CC" w:rsidRDefault="00E173CC" w:rsidP="00E173CC">
            <w:pPr>
              <w:pStyle w:val="TableParagraph"/>
              <w:spacing w:after="97"/>
              <w:ind w:left="0"/>
              <w:rPr>
                <w:sz w:val="18"/>
              </w:rPr>
            </w:pPr>
          </w:p>
          <w:p w14:paraId="0C00BA5A" w14:textId="77777777" w:rsidR="00E173CC" w:rsidRDefault="00E173CC">
            <w:pPr>
              <w:pStyle w:val="TableParagraph"/>
              <w:spacing w:before="66"/>
              <w:ind w:left="344"/>
              <w:rPr>
                <w:sz w:val="18"/>
              </w:rPr>
            </w:pPr>
          </w:p>
          <w:p w14:paraId="1075DC5C" w14:textId="77777777" w:rsidR="00E173CC" w:rsidRDefault="00E173CC">
            <w:pPr>
              <w:pStyle w:val="TableParagraph"/>
              <w:spacing w:before="66"/>
              <w:ind w:left="344"/>
              <w:rPr>
                <w:sz w:val="18"/>
              </w:rPr>
            </w:pPr>
          </w:p>
          <w:p w14:paraId="79148FBA" w14:textId="77777777" w:rsidR="00E173CC" w:rsidRDefault="00E173CC">
            <w:pPr>
              <w:pStyle w:val="TableParagraph"/>
              <w:spacing w:before="66"/>
              <w:ind w:left="344"/>
              <w:rPr>
                <w:sz w:val="18"/>
              </w:rPr>
            </w:pPr>
          </w:p>
          <w:p w14:paraId="072D2D37" w14:textId="77777777" w:rsidR="004512E5" w:rsidRDefault="00B633FC">
            <w:pPr>
              <w:pStyle w:val="TableParagraph"/>
              <w:spacing w:before="66"/>
              <w:ind w:left="344"/>
              <w:rPr>
                <w:sz w:val="18"/>
              </w:rPr>
            </w:pPr>
            <w:r>
              <w:rPr>
                <w:sz w:val="18"/>
              </w:rPr>
              <w:t>a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 volunteer:</w:t>
            </w:r>
          </w:p>
          <w:p w14:paraId="0C7B470B" w14:textId="77777777" w:rsidR="00E173CC" w:rsidRDefault="00E173CC" w:rsidP="00E173CC">
            <w:pPr>
              <w:pStyle w:val="TableParagraph"/>
              <w:rPr>
                <w:sz w:val="18"/>
              </w:rPr>
            </w:pPr>
          </w:p>
          <w:sdt>
            <w:sdtPr>
              <w:rPr>
                <w:sz w:val="18"/>
              </w:rPr>
              <w:id w:val="-698925172"/>
              <w:placeholder>
                <w:docPart w:val="DBE74672DB154D8994BD0A44A1EFFED6"/>
              </w:placeholder>
              <w:showingPlcHdr/>
            </w:sdtPr>
            <w:sdtEndPr/>
            <w:sdtContent>
              <w:p w14:paraId="18218698" w14:textId="24DEA561" w:rsidR="00E173CC" w:rsidRDefault="00E173CC" w:rsidP="00E173CC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  <w:p w14:paraId="7EEEC00D" w14:textId="06F1D962" w:rsidR="00E173CC" w:rsidRDefault="00E173CC">
            <w:pPr>
              <w:pStyle w:val="TableParagraph"/>
              <w:spacing w:before="66"/>
              <w:ind w:left="344"/>
              <w:rPr>
                <w:sz w:val="18"/>
              </w:rPr>
            </w:pPr>
          </w:p>
        </w:tc>
      </w:tr>
      <w:tr w:rsidR="004512E5" w14:paraId="7EEEC010" w14:textId="77777777" w:rsidTr="00E173CC">
        <w:trPr>
          <w:trHeight w:val="1070"/>
        </w:trPr>
        <w:tc>
          <w:tcPr>
            <w:tcW w:w="11490" w:type="dxa"/>
            <w:gridSpan w:val="8"/>
          </w:tcPr>
          <w:p w14:paraId="5ACC5B9A" w14:textId="77777777" w:rsidR="004512E5" w:rsidRDefault="00B633FC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Wha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hobbies, interests, and organizations are you involved in?</w:t>
            </w:r>
          </w:p>
          <w:sdt>
            <w:sdtPr>
              <w:rPr>
                <w:sz w:val="18"/>
              </w:rPr>
              <w:id w:val="-641354224"/>
              <w:placeholder>
                <w:docPart w:val="C3D855C263804516A4C1DF73825E89C4"/>
              </w:placeholder>
              <w:showingPlcHdr/>
            </w:sdtPr>
            <w:sdtEndPr/>
            <w:sdtContent>
              <w:p w14:paraId="6FA46BD6" w14:textId="77777777" w:rsidR="00E173CC" w:rsidRDefault="00E173CC" w:rsidP="00E173CC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  <w:p w14:paraId="7EEEC00F" w14:textId="70612B70" w:rsidR="00E173CC" w:rsidRDefault="00E173CC">
            <w:pPr>
              <w:pStyle w:val="TableParagraph"/>
              <w:rPr>
                <w:sz w:val="18"/>
              </w:rPr>
            </w:pPr>
          </w:p>
        </w:tc>
      </w:tr>
      <w:tr w:rsidR="004512E5" w14:paraId="7EEEC012" w14:textId="77777777" w:rsidTr="00E173CC">
        <w:trPr>
          <w:trHeight w:val="1070"/>
        </w:trPr>
        <w:tc>
          <w:tcPr>
            <w:tcW w:w="11490" w:type="dxa"/>
            <w:gridSpan w:val="8"/>
          </w:tcPr>
          <w:p w14:paraId="5A288CA5" w14:textId="77777777" w:rsidR="004512E5" w:rsidRDefault="00B633FC">
            <w:pPr>
              <w:pStyle w:val="TableParagraph"/>
              <w:tabs>
                <w:tab w:val="left" w:pos="8336"/>
              </w:tabs>
              <w:spacing w:before="22"/>
              <w:rPr>
                <w:sz w:val="18"/>
              </w:rPr>
            </w:pPr>
            <w:r>
              <w:rPr>
                <w:sz w:val="18"/>
              </w:rPr>
              <w:t>Ar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ou currently employed by or help in the operation of a long-term care facility?</w:t>
            </w:r>
            <w:r>
              <w:rPr>
                <w:spacing w:val="72"/>
                <w:sz w:val="18"/>
              </w:rPr>
              <w:t xml:space="preserve"> </w:t>
            </w:r>
            <w:sdt>
              <w:sdtPr>
                <w:rPr>
                  <w:spacing w:val="72"/>
                  <w:sz w:val="18"/>
                </w:rPr>
                <w:id w:val="1025752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73CC">
                  <w:rPr>
                    <w:rFonts w:ascii="MS Gothic" w:eastAsia="MS Gothic" w:hAnsi="MS Gothic" w:hint="eastAsia"/>
                    <w:spacing w:val="72"/>
                    <w:sz w:val="18"/>
                  </w:rPr>
                  <w:t>☐</w:t>
                </w:r>
              </w:sdtContent>
            </w:sdt>
            <w:r>
              <w:rPr>
                <w:rFonts w:ascii="Times New Roman"/>
                <w:spacing w:val="22"/>
                <w:sz w:val="18"/>
              </w:rPr>
              <w:t xml:space="preserve"> </w:t>
            </w:r>
            <w:r>
              <w:rPr>
                <w:rFonts w:ascii="Times New Roman"/>
                <w:spacing w:val="-31"/>
                <w:sz w:val="18"/>
              </w:rPr>
              <w:t xml:space="preserve"> </w:t>
            </w:r>
            <w:r>
              <w:rPr>
                <w:sz w:val="18"/>
              </w:rPr>
              <w:t>Yes</w:t>
            </w:r>
            <w:r>
              <w:rPr>
                <w:spacing w:val="66"/>
                <w:sz w:val="18"/>
              </w:rPr>
              <w:t xml:space="preserve"> </w:t>
            </w:r>
            <w:sdt>
              <w:sdtPr>
                <w:rPr>
                  <w:spacing w:val="66"/>
                  <w:sz w:val="18"/>
                </w:rPr>
                <w:id w:val="2130037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73CC">
                  <w:rPr>
                    <w:rFonts w:ascii="MS Gothic" w:eastAsia="MS Gothic" w:hAnsi="MS Gothic" w:hint="eastAsia"/>
                    <w:spacing w:val="66"/>
                    <w:sz w:val="18"/>
                  </w:rPr>
                  <w:t>☐</w:t>
                </w:r>
              </w:sdtContent>
            </w:sdt>
            <w:r>
              <w:rPr>
                <w:rFonts w:ascii="Times New Roman"/>
                <w:spacing w:val="16"/>
                <w:sz w:val="18"/>
              </w:rPr>
              <w:t xml:space="preserve"> </w:t>
            </w:r>
            <w:r>
              <w:rPr>
                <w:rFonts w:ascii="Times New Roman"/>
                <w:spacing w:val="-19"/>
                <w:sz w:val="18"/>
              </w:rPr>
              <w:t xml:space="preserve"> </w:t>
            </w:r>
            <w:r>
              <w:rPr>
                <w:sz w:val="18"/>
              </w:rPr>
              <w:t>No</w:t>
            </w:r>
            <w:r>
              <w:rPr>
                <w:sz w:val="18"/>
              </w:rPr>
              <w:tab/>
              <w:t>I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s, explain:</w:t>
            </w:r>
          </w:p>
          <w:sdt>
            <w:sdtPr>
              <w:rPr>
                <w:sz w:val="18"/>
              </w:rPr>
              <w:id w:val="-452174344"/>
              <w:placeholder>
                <w:docPart w:val="E88077C0E38E43E89732AAFF451E4B78"/>
              </w:placeholder>
              <w:showingPlcHdr/>
            </w:sdtPr>
            <w:sdtEndPr/>
            <w:sdtContent>
              <w:p w14:paraId="25689750" w14:textId="77777777" w:rsidR="00E173CC" w:rsidRDefault="00E173CC" w:rsidP="00E173CC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  <w:p w14:paraId="7EEEC011" w14:textId="6E33F41A" w:rsidR="00E173CC" w:rsidRDefault="00E173CC">
            <w:pPr>
              <w:pStyle w:val="TableParagraph"/>
              <w:tabs>
                <w:tab w:val="left" w:pos="8336"/>
              </w:tabs>
              <w:spacing w:before="22"/>
              <w:rPr>
                <w:sz w:val="18"/>
              </w:rPr>
            </w:pPr>
          </w:p>
        </w:tc>
      </w:tr>
      <w:tr w:rsidR="004512E5" w14:paraId="7EEEC014" w14:textId="77777777" w:rsidTr="00E173CC">
        <w:trPr>
          <w:trHeight w:val="1070"/>
        </w:trPr>
        <w:tc>
          <w:tcPr>
            <w:tcW w:w="11490" w:type="dxa"/>
            <w:gridSpan w:val="8"/>
          </w:tcPr>
          <w:p w14:paraId="6DA8CFFA" w14:textId="77777777" w:rsidR="004512E5" w:rsidRDefault="00B633FC">
            <w:pPr>
              <w:pStyle w:val="TableParagraph"/>
              <w:tabs>
                <w:tab w:val="left" w:pos="10316"/>
              </w:tabs>
              <w:spacing w:before="22"/>
              <w:rPr>
                <w:sz w:val="18"/>
              </w:rPr>
            </w:pPr>
            <w:r>
              <w:rPr>
                <w:sz w:val="18"/>
              </w:rPr>
              <w:t>Do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ou have a family member employed by or connected with a business interest i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 long-term care facility?</w:t>
            </w:r>
            <w:r>
              <w:rPr>
                <w:spacing w:val="58"/>
                <w:sz w:val="18"/>
              </w:rPr>
              <w:t xml:space="preserve"> </w:t>
            </w:r>
            <w:sdt>
              <w:sdtPr>
                <w:rPr>
                  <w:spacing w:val="58"/>
                  <w:sz w:val="18"/>
                </w:rPr>
                <w:id w:val="1204758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73CC">
                  <w:rPr>
                    <w:rFonts w:ascii="MS Gothic" w:eastAsia="MS Gothic" w:hAnsi="MS Gothic" w:hint="eastAsia"/>
                    <w:spacing w:val="58"/>
                    <w:sz w:val="18"/>
                  </w:rPr>
                  <w:t>☐</w:t>
                </w:r>
              </w:sdtContent>
            </w:sdt>
            <w:r>
              <w:rPr>
                <w:rFonts w:ascii="Times New Roman"/>
                <w:spacing w:val="8"/>
                <w:sz w:val="18"/>
              </w:rPr>
              <w:t xml:space="preserve"> </w:t>
            </w:r>
            <w:r>
              <w:rPr>
                <w:rFonts w:ascii="Times New Roman"/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 xml:space="preserve">Yes   </w:t>
            </w:r>
            <w:sdt>
              <w:sdtPr>
                <w:rPr>
                  <w:sz w:val="18"/>
                </w:rPr>
                <w:id w:val="1491294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73CC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>
              <w:rPr>
                <w:rFonts w:ascii="Times New Roman"/>
                <w:sz w:val="18"/>
              </w:rPr>
              <w:t xml:space="preserve"> </w:t>
            </w:r>
            <w:r>
              <w:rPr>
                <w:rFonts w:ascii="Times New Roman"/>
                <w:spacing w:val="13"/>
                <w:sz w:val="18"/>
              </w:rPr>
              <w:t xml:space="preserve"> </w:t>
            </w:r>
            <w:r>
              <w:rPr>
                <w:sz w:val="18"/>
              </w:rPr>
              <w:t>No</w:t>
            </w:r>
            <w:r>
              <w:rPr>
                <w:sz w:val="18"/>
              </w:rPr>
              <w:tab/>
              <w:t>If yes, explain:</w:t>
            </w:r>
          </w:p>
          <w:sdt>
            <w:sdtPr>
              <w:rPr>
                <w:sz w:val="18"/>
              </w:rPr>
              <w:id w:val="1565299800"/>
              <w:placeholder>
                <w:docPart w:val="D2FE73A8C5B54D66A81A07AA80A302AE"/>
              </w:placeholder>
              <w:showingPlcHdr/>
            </w:sdtPr>
            <w:sdtEndPr/>
            <w:sdtContent>
              <w:p w14:paraId="222E05F6" w14:textId="77777777" w:rsidR="00E173CC" w:rsidRDefault="00E173CC" w:rsidP="00E173CC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  <w:p w14:paraId="7EEEC013" w14:textId="20DD87A0" w:rsidR="00E173CC" w:rsidRDefault="00E173CC">
            <w:pPr>
              <w:pStyle w:val="TableParagraph"/>
              <w:tabs>
                <w:tab w:val="left" w:pos="10316"/>
              </w:tabs>
              <w:spacing w:before="22"/>
              <w:rPr>
                <w:sz w:val="18"/>
              </w:rPr>
            </w:pPr>
          </w:p>
        </w:tc>
      </w:tr>
      <w:tr w:rsidR="004512E5" w14:paraId="7EEEC01B" w14:textId="77777777" w:rsidTr="00E173CC">
        <w:trPr>
          <w:trHeight w:val="1070"/>
        </w:trPr>
        <w:tc>
          <w:tcPr>
            <w:tcW w:w="5760" w:type="dxa"/>
            <w:gridSpan w:val="2"/>
            <w:tcBorders>
              <w:right w:val="nil"/>
            </w:tcBorders>
          </w:tcPr>
          <w:p w14:paraId="7EEEC015" w14:textId="5FDB37AE" w:rsidR="004512E5" w:rsidRDefault="001B21CF">
            <w:pPr>
              <w:pStyle w:val="TableParagraph"/>
              <w:spacing w:before="22"/>
              <w:rPr>
                <w:sz w:val="18"/>
              </w:rPr>
            </w:pPr>
            <w:r>
              <w:rPr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487596544" behindDoc="0" locked="0" layoutInCell="1" allowOverlap="1" wp14:anchorId="77F3E80C" wp14:editId="25A3DDCE">
                      <wp:simplePos x="0" y="0"/>
                      <wp:positionH relativeFrom="column">
                        <wp:posOffset>42545</wp:posOffset>
                      </wp:positionH>
                      <wp:positionV relativeFrom="paragraph">
                        <wp:posOffset>134620</wp:posOffset>
                      </wp:positionV>
                      <wp:extent cx="7223760" cy="388620"/>
                      <wp:effectExtent l="0" t="0" r="15240" b="1143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223760" cy="3886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sz w:val="18"/>
                                    </w:rPr>
                                    <w:id w:val="889305449"/>
                                    <w:showingPlcHdr/>
                                  </w:sdtPr>
                                  <w:sdtEndPr/>
                                  <w:sdtContent>
                                    <w:p w14:paraId="2AC18FD8" w14:textId="77777777" w:rsidR="001B21CF" w:rsidRDefault="001B21CF" w:rsidP="001B21CF">
                                      <w:pPr>
                                        <w:pStyle w:val="TableParagraph"/>
                                        <w:rPr>
                                          <w:sz w:val="18"/>
                                        </w:rPr>
                                      </w:pPr>
                                      <w:r w:rsidRPr="007F560B">
                                        <w:rPr>
                                          <w:rStyle w:val="PlaceholderText"/>
                                          <w:color w:val="FF0000"/>
                                        </w:rPr>
                                        <w:t>Click or tap here to enter text.</w:t>
                                      </w:r>
                                    </w:p>
                                  </w:sdtContent>
                                </w:sdt>
                                <w:p w14:paraId="19F7AB99" w14:textId="77777777" w:rsidR="001B21CF" w:rsidRDefault="001B21C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F3E80C" id="Text Box 12" o:spid="_x0000_s1027" type="#_x0000_t202" style="position:absolute;left:0;text-align:left;margin-left:3.35pt;margin-top:10.6pt;width:568.8pt;height:30.6pt;z-index:48759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" fillcolor="white [3201]" strokeweight=".5pt">
                      <v:textbox>
                        <w:txbxContent>
                          <w:sdt>
                            <w:sdtPr>
                              <w:rPr>
                                <w:sz w:val="18"/>
                              </w:rPr>
                              <w:id w:val="889305449"/>
                              <w:showingPlcHdr/>
                            </w:sdtPr>
                            <w:sdtEndPr/>
                            <w:sdtContent>
                              <w:p w14:paraId="2AC18FD8" w14:textId="77777777" w:rsidR="001B21CF" w:rsidRDefault="001B21CF" w:rsidP="001B21CF">
                                <w:pPr>
                                  <w:pStyle w:val="TableParagraph"/>
                                  <w:rPr>
                                    <w:sz w:val="18"/>
                                  </w:rPr>
                                </w:pPr>
                                <w:r w:rsidRPr="007F560B">
                                  <w:rPr>
                                    <w:rStyle w:val="PlaceholderText"/>
                                    <w:color w:val="FF0000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  <w:p w14:paraId="19F7AB99" w14:textId="77777777" w:rsidR="001B21CF" w:rsidRDefault="001B21CF"/>
                        </w:txbxContent>
                      </v:textbox>
                    </v:shape>
                  </w:pict>
                </mc:Fallback>
              </mc:AlternateContent>
            </w:r>
            <w:r w:rsidR="00B633FC">
              <w:rPr>
                <w:sz w:val="18"/>
              </w:rPr>
              <w:t>Do</w:t>
            </w:r>
            <w:r w:rsidR="00B633FC">
              <w:rPr>
                <w:spacing w:val="-1"/>
                <w:sz w:val="18"/>
              </w:rPr>
              <w:t xml:space="preserve"> </w:t>
            </w:r>
            <w:r w:rsidR="00B633FC">
              <w:rPr>
                <w:sz w:val="18"/>
              </w:rPr>
              <w:t>you have a relative currently residing in a long-term care facility?</w:t>
            </w:r>
          </w:p>
        </w:tc>
        <w:tc>
          <w:tcPr>
            <w:tcW w:w="720" w:type="dxa"/>
            <w:tcBorders>
              <w:left w:val="nil"/>
              <w:right w:val="nil"/>
            </w:tcBorders>
          </w:tcPr>
          <w:p w14:paraId="7EEEC016" w14:textId="3CB8EFB2" w:rsidR="004512E5" w:rsidRDefault="00B11C36">
            <w:pPr>
              <w:pStyle w:val="TableParagraph"/>
              <w:spacing w:before="22"/>
              <w:ind w:left="169"/>
              <w:rPr>
                <w:sz w:val="18"/>
              </w:rPr>
            </w:pPr>
            <w:sdt>
              <w:sdtPr>
                <w:rPr>
                  <w:sz w:val="18"/>
                </w:rPr>
                <w:id w:val="-537277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73CC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633FC">
              <w:rPr>
                <w:sz w:val="18"/>
              </w:rPr>
              <w:t>Yes</w:t>
            </w:r>
          </w:p>
        </w:tc>
        <w:tc>
          <w:tcPr>
            <w:tcW w:w="586" w:type="dxa"/>
            <w:tcBorders>
              <w:left w:val="nil"/>
              <w:right w:val="nil"/>
            </w:tcBorders>
          </w:tcPr>
          <w:p w14:paraId="7EEEC017" w14:textId="4C8DD9EB" w:rsidR="004512E5" w:rsidRDefault="00B11C36">
            <w:pPr>
              <w:pStyle w:val="TableParagraph"/>
              <w:spacing w:before="22"/>
              <w:ind w:left="169"/>
              <w:rPr>
                <w:sz w:val="18"/>
              </w:rPr>
            </w:pPr>
            <w:sdt>
              <w:sdtPr>
                <w:rPr>
                  <w:sz w:val="18"/>
                </w:rPr>
                <w:id w:val="-316800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73CC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633FC">
              <w:rPr>
                <w:sz w:val="18"/>
              </w:rPr>
              <w:t>No</w:t>
            </w:r>
          </w:p>
        </w:tc>
        <w:tc>
          <w:tcPr>
            <w:tcW w:w="1576" w:type="dxa"/>
            <w:gridSpan w:val="2"/>
            <w:tcBorders>
              <w:left w:val="nil"/>
              <w:right w:val="nil"/>
            </w:tcBorders>
          </w:tcPr>
          <w:p w14:paraId="55ECE6F5" w14:textId="7F2F9422" w:rsidR="00E173CC" w:rsidRDefault="00B633FC" w:rsidP="00E173CC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I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s, explain:</w:t>
            </w:r>
            <w:r w:rsidR="00E173CC">
              <w:rPr>
                <w:sz w:val="18"/>
              </w:rPr>
              <w:t xml:space="preserve"> </w:t>
            </w:r>
          </w:p>
          <w:p w14:paraId="7EEEC018" w14:textId="7C65365E" w:rsidR="00E173CC" w:rsidRDefault="00E173CC" w:rsidP="00E173CC">
            <w:pPr>
              <w:pStyle w:val="TableParagraph"/>
              <w:spacing w:before="22"/>
              <w:ind w:left="195"/>
              <w:rPr>
                <w:sz w:val="18"/>
              </w:rPr>
            </w:pPr>
          </w:p>
        </w:tc>
        <w:tc>
          <w:tcPr>
            <w:tcW w:w="721" w:type="dxa"/>
            <w:tcBorders>
              <w:left w:val="nil"/>
              <w:right w:val="nil"/>
            </w:tcBorders>
          </w:tcPr>
          <w:p w14:paraId="7EEEC019" w14:textId="78EDD93F" w:rsidR="00E173CC" w:rsidRDefault="00E173CC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2127" w:type="dxa"/>
            <w:tcBorders>
              <w:left w:val="nil"/>
            </w:tcBorders>
          </w:tcPr>
          <w:p w14:paraId="7EEEC01A" w14:textId="77777777" w:rsidR="004512E5" w:rsidRDefault="004512E5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4512E5" w14:paraId="7EEEC01E" w14:textId="77777777" w:rsidTr="00E173CC">
        <w:trPr>
          <w:trHeight w:val="1358"/>
        </w:trPr>
        <w:tc>
          <w:tcPr>
            <w:tcW w:w="11490" w:type="dxa"/>
            <w:gridSpan w:val="8"/>
          </w:tcPr>
          <w:p w14:paraId="7EEEC01C" w14:textId="20E2DB67" w:rsidR="004512E5" w:rsidRDefault="00B633FC">
            <w:pPr>
              <w:pStyle w:val="TableParagraph"/>
              <w:spacing w:before="22"/>
              <w:rPr>
                <w:sz w:val="18"/>
              </w:rPr>
            </w:pPr>
            <w:r>
              <w:rPr>
                <w:sz w:val="18"/>
              </w:rPr>
              <w:lastRenderedPageBreak/>
              <w:t>Hav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ou ever been convicted or pled guilty to a misdemeanor or felony?</w:t>
            </w:r>
            <w:r>
              <w:rPr>
                <w:spacing w:val="62"/>
                <w:sz w:val="18"/>
              </w:rPr>
              <w:t xml:space="preserve"> </w:t>
            </w:r>
            <w:sdt>
              <w:sdtPr>
                <w:rPr>
                  <w:spacing w:val="62"/>
                  <w:sz w:val="18"/>
                </w:rPr>
                <w:id w:val="116774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1CF">
                  <w:rPr>
                    <w:rFonts w:ascii="MS Gothic" w:eastAsia="MS Gothic" w:hAnsi="MS Gothic" w:hint="eastAsia"/>
                    <w:spacing w:val="62"/>
                    <w:sz w:val="18"/>
                  </w:rPr>
                  <w:t>☐</w:t>
                </w:r>
              </w:sdtContent>
            </w:sdt>
            <w:r>
              <w:rPr>
                <w:rFonts w:ascii="Times New Roman"/>
                <w:spacing w:val="12"/>
                <w:sz w:val="18"/>
              </w:rPr>
              <w:t xml:space="preserve"> </w:t>
            </w:r>
            <w:r>
              <w:rPr>
                <w:rFonts w:ascii="Times New Roman"/>
                <w:spacing w:val="-11"/>
                <w:sz w:val="18"/>
              </w:rPr>
              <w:t xml:space="preserve"> </w:t>
            </w:r>
            <w:r>
              <w:rPr>
                <w:sz w:val="18"/>
              </w:rPr>
              <w:t>Yes</w:t>
            </w:r>
            <w:r>
              <w:rPr>
                <w:spacing w:val="66"/>
                <w:sz w:val="18"/>
              </w:rPr>
              <w:t xml:space="preserve"> </w:t>
            </w:r>
            <w:sdt>
              <w:sdtPr>
                <w:rPr>
                  <w:spacing w:val="66"/>
                  <w:sz w:val="18"/>
                </w:rPr>
                <w:id w:val="-1326274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21CF">
                  <w:rPr>
                    <w:rFonts w:ascii="MS Gothic" w:eastAsia="MS Gothic" w:hAnsi="MS Gothic" w:hint="eastAsia"/>
                    <w:spacing w:val="66"/>
                    <w:sz w:val="18"/>
                  </w:rPr>
                  <w:t>☐</w:t>
                </w:r>
              </w:sdtContent>
            </w:sdt>
            <w:r>
              <w:rPr>
                <w:rFonts w:ascii="Times New Roman"/>
                <w:spacing w:val="16"/>
                <w:sz w:val="18"/>
              </w:rPr>
              <w:t xml:space="preserve"> </w:t>
            </w:r>
            <w:r>
              <w:rPr>
                <w:rFonts w:ascii="Times New Roman"/>
                <w:spacing w:val="-19"/>
                <w:sz w:val="18"/>
              </w:rPr>
              <w:t xml:space="preserve"> </w:t>
            </w:r>
            <w:r>
              <w:rPr>
                <w:sz w:val="18"/>
              </w:rPr>
              <w:t>No</w:t>
            </w:r>
          </w:p>
          <w:p w14:paraId="590EB883" w14:textId="77777777" w:rsidR="004512E5" w:rsidRDefault="00B633FC">
            <w:pPr>
              <w:pStyle w:val="TableParagraph"/>
              <w:spacing w:before="76"/>
              <w:rPr>
                <w:sz w:val="18"/>
              </w:rPr>
            </w:pPr>
            <w:r>
              <w:rPr>
                <w:sz w:val="18"/>
              </w:rPr>
              <w:t>I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es, explain (a criminal history check will be conducted before accepting anyone into 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mbudsman Program):</w:t>
            </w:r>
          </w:p>
          <w:sdt>
            <w:sdtPr>
              <w:rPr>
                <w:sz w:val="18"/>
              </w:rPr>
              <w:id w:val="-1435587206"/>
              <w:placeholder>
                <w:docPart w:val="7C4AA2EE30F44018834E8892323AF896"/>
              </w:placeholder>
              <w:showingPlcHdr/>
            </w:sdtPr>
            <w:sdtEndPr/>
            <w:sdtContent>
              <w:p w14:paraId="45C7B9B7" w14:textId="77777777" w:rsidR="001B21CF" w:rsidRDefault="001B21CF" w:rsidP="001B21CF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  <w:p w14:paraId="7EEEC01D" w14:textId="3A07D1F7" w:rsidR="001B21CF" w:rsidRDefault="001B21CF">
            <w:pPr>
              <w:pStyle w:val="TableParagraph"/>
              <w:spacing w:before="76"/>
              <w:rPr>
                <w:sz w:val="18"/>
              </w:rPr>
            </w:pPr>
          </w:p>
        </w:tc>
      </w:tr>
      <w:tr w:rsidR="004512E5" w14:paraId="7EEEC020" w14:textId="77777777" w:rsidTr="00E173CC">
        <w:trPr>
          <w:trHeight w:val="133"/>
        </w:trPr>
        <w:tc>
          <w:tcPr>
            <w:tcW w:w="11490" w:type="dxa"/>
            <w:gridSpan w:val="8"/>
          </w:tcPr>
          <w:p w14:paraId="7EEEC01F" w14:textId="77777777" w:rsidR="004512E5" w:rsidRDefault="004512E5">
            <w:pPr>
              <w:pStyle w:val="TableParagraph"/>
              <w:ind w:left="0"/>
              <w:rPr>
                <w:rFonts w:ascii="Times New Roman"/>
                <w:sz w:val="8"/>
              </w:rPr>
            </w:pPr>
          </w:p>
        </w:tc>
      </w:tr>
    </w:tbl>
    <w:p w14:paraId="7EEEC021" w14:textId="77777777" w:rsidR="004512E5" w:rsidRDefault="004512E5">
      <w:pPr>
        <w:rPr>
          <w:rFonts w:ascii="Times New Roman"/>
          <w:sz w:val="8"/>
        </w:rPr>
        <w:sectPr w:rsidR="004512E5">
          <w:type w:val="continuous"/>
          <w:pgSz w:w="12240" w:h="15840"/>
          <w:pgMar w:top="660" w:right="220" w:bottom="280" w:left="240" w:header="461" w:footer="0" w:gutter="0"/>
          <w:cols w:space="720"/>
        </w:sectPr>
      </w:pPr>
    </w:p>
    <w:p w14:paraId="7EEEC022" w14:textId="306D15CA" w:rsidR="004512E5" w:rsidRDefault="000B5DCE">
      <w:pPr>
        <w:spacing w:before="41"/>
        <w:ind w:right="209"/>
        <w:jc w:val="right"/>
        <w:rPr>
          <w:sz w:val="1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353856" behindDoc="1" locked="0" layoutInCell="1" allowOverlap="1" wp14:anchorId="7EEEC07D" wp14:editId="5F5A90AD">
                <wp:simplePos x="0" y="0"/>
                <wp:positionH relativeFrom="page">
                  <wp:posOffset>661670</wp:posOffset>
                </wp:positionH>
                <wp:positionV relativeFrom="paragraph">
                  <wp:posOffset>919480</wp:posOffset>
                </wp:positionV>
                <wp:extent cx="6849745" cy="0"/>
                <wp:effectExtent l="0" t="0" r="0" b="0"/>
                <wp:wrapNone/>
                <wp:docPr id="13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974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8957F4" id="Line 10" o:spid="_x0000_s1026" style="position:absolute;z-index:-15962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52.1pt,72.4pt" to="591.45pt,7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" strokeweight=".5pt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7354368" behindDoc="1" locked="0" layoutInCell="1" allowOverlap="1" wp14:anchorId="7EEEC07E" wp14:editId="3FA7A7AC">
                <wp:simplePos x="0" y="0"/>
                <wp:positionH relativeFrom="page">
                  <wp:posOffset>264160</wp:posOffset>
                </wp:positionH>
                <wp:positionV relativeFrom="paragraph">
                  <wp:posOffset>1138555</wp:posOffset>
                </wp:positionV>
                <wp:extent cx="7244080" cy="512445"/>
                <wp:effectExtent l="0" t="0" r="0" b="0"/>
                <wp:wrapNone/>
                <wp:docPr id="7" name="docshapegroup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44080" cy="512445"/>
                          <a:chOff x="416" y="1793"/>
                          <a:chExt cx="11408" cy="807"/>
                        </a:xfrm>
                      </wpg:grpSpPr>
                      <wps:wsp>
                        <wps:cNvPr id="8" name="docshape34"/>
                        <wps:cNvSpPr>
                          <a:spLocks/>
                        </wps:cNvSpPr>
                        <wps:spPr bwMode="auto">
                          <a:xfrm>
                            <a:off x="416" y="1793"/>
                            <a:ext cx="11408" cy="807"/>
                          </a:xfrm>
                          <a:custGeom>
                            <a:avLst/>
                            <a:gdLst>
                              <a:gd name="T0" fmla="+- 0 11824 416"/>
                              <a:gd name="T1" fmla="*/ T0 w 11408"/>
                              <a:gd name="T2" fmla="+- 0 1793 1793"/>
                              <a:gd name="T3" fmla="*/ 1793 h 807"/>
                              <a:gd name="T4" fmla="+- 0 11814 416"/>
                              <a:gd name="T5" fmla="*/ T4 w 11408"/>
                              <a:gd name="T6" fmla="+- 0 1793 1793"/>
                              <a:gd name="T7" fmla="*/ 1793 h 807"/>
                              <a:gd name="T8" fmla="+- 0 11814 416"/>
                              <a:gd name="T9" fmla="*/ T8 w 11408"/>
                              <a:gd name="T10" fmla="+- 0 1803 1793"/>
                              <a:gd name="T11" fmla="*/ 1803 h 807"/>
                              <a:gd name="T12" fmla="+- 0 11814 416"/>
                              <a:gd name="T13" fmla="*/ T12 w 11408"/>
                              <a:gd name="T14" fmla="+- 0 2590 1793"/>
                              <a:gd name="T15" fmla="*/ 2590 h 807"/>
                              <a:gd name="T16" fmla="+- 0 426 416"/>
                              <a:gd name="T17" fmla="*/ T16 w 11408"/>
                              <a:gd name="T18" fmla="+- 0 2590 1793"/>
                              <a:gd name="T19" fmla="*/ 2590 h 807"/>
                              <a:gd name="T20" fmla="+- 0 426 416"/>
                              <a:gd name="T21" fmla="*/ T20 w 11408"/>
                              <a:gd name="T22" fmla="+- 0 1803 1793"/>
                              <a:gd name="T23" fmla="*/ 1803 h 807"/>
                              <a:gd name="T24" fmla="+- 0 11814 416"/>
                              <a:gd name="T25" fmla="*/ T24 w 11408"/>
                              <a:gd name="T26" fmla="+- 0 1803 1793"/>
                              <a:gd name="T27" fmla="*/ 1803 h 807"/>
                              <a:gd name="T28" fmla="+- 0 11814 416"/>
                              <a:gd name="T29" fmla="*/ T28 w 11408"/>
                              <a:gd name="T30" fmla="+- 0 1793 1793"/>
                              <a:gd name="T31" fmla="*/ 1793 h 807"/>
                              <a:gd name="T32" fmla="+- 0 416 416"/>
                              <a:gd name="T33" fmla="*/ T32 w 11408"/>
                              <a:gd name="T34" fmla="+- 0 1793 1793"/>
                              <a:gd name="T35" fmla="*/ 1793 h 807"/>
                              <a:gd name="T36" fmla="+- 0 416 416"/>
                              <a:gd name="T37" fmla="*/ T36 w 11408"/>
                              <a:gd name="T38" fmla="+- 0 2600 1793"/>
                              <a:gd name="T39" fmla="*/ 2600 h 807"/>
                              <a:gd name="T40" fmla="+- 0 11824 416"/>
                              <a:gd name="T41" fmla="*/ T40 w 11408"/>
                              <a:gd name="T42" fmla="+- 0 2600 1793"/>
                              <a:gd name="T43" fmla="*/ 2600 h 807"/>
                              <a:gd name="T44" fmla="+- 0 11824 416"/>
                              <a:gd name="T45" fmla="*/ T44 w 11408"/>
                              <a:gd name="T46" fmla="+- 0 1793 1793"/>
                              <a:gd name="T47" fmla="*/ 1793 h 8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1408" h="807">
                                <a:moveTo>
                                  <a:pt x="11408" y="0"/>
                                </a:moveTo>
                                <a:lnTo>
                                  <a:pt x="11398" y="0"/>
                                </a:lnTo>
                                <a:lnTo>
                                  <a:pt x="11398" y="10"/>
                                </a:lnTo>
                                <a:lnTo>
                                  <a:pt x="11398" y="797"/>
                                </a:lnTo>
                                <a:lnTo>
                                  <a:pt x="10" y="797"/>
                                </a:lnTo>
                                <a:lnTo>
                                  <a:pt x="10" y="10"/>
                                </a:lnTo>
                                <a:lnTo>
                                  <a:pt x="11398" y="10"/>
                                </a:lnTo>
                                <a:lnTo>
                                  <a:pt x="1139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807"/>
                                </a:lnTo>
                                <a:lnTo>
                                  <a:pt x="11408" y="807"/>
                                </a:lnTo>
                                <a:lnTo>
                                  <a:pt x="114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docshape35"/>
                        <wps:cNvSpPr>
                          <a:spLocks/>
                        </wps:cNvSpPr>
                        <wps:spPr bwMode="auto">
                          <a:xfrm>
                            <a:off x="426" y="1803"/>
                            <a:ext cx="11388" cy="787"/>
                          </a:xfrm>
                          <a:custGeom>
                            <a:avLst/>
                            <a:gdLst>
                              <a:gd name="T0" fmla="+- 0 11814 426"/>
                              <a:gd name="T1" fmla="*/ T0 w 11388"/>
                              <a:gd name="T2" fmla="+- 0 1803 1803"/>
                              <a:gd name="T3" fmla="*/ 1803 h 787"/>
                              <a:gd name="T4" fmla="+- 0 426 426"/>
                              <a:gd name="T5" fmla="*/ T4 w 11388"/>
                              <a:gd name="T6" fmla="+- 0 1803 1803"/>
                              <a:gd name="T7" fmla="*/ 1803 h 787"/>
                              <a:gd name="T8" fmla="+- 0 426 426"/>
                              <a:gd name="T9" fmla="*/ T8 w 11388"/>
                              <a:gd name="T10" fmla="+- 0 2590 1803"/>
                              <a:gd name="T11" fmla="*/ 2590 h 787"/>
                              <a:gd name="T12" fmla="+- 0 436 426"/>
                              <a:gd name="T13" fmla="*/ T12 w 11388"/>
                              <a:gd name="T14" fmla="+- 0 2580 1803"/>
                              <a:gd name="T15" fmla="*/ 2580 h 787"/>
                              <a:gd name="T16" fmla="+- 0 436 426"/>
                              <a:gd name="T17" fmla="*/ T16 w 11388"/>
                              <a:gd name="T18" fmla="+- 0 1813 1803"/>
                              <a:gd name="T19" fmla="*/ 1813 h 787"/>
                              <a:gd name="T20" fmla="+- 0 11804 426"/>
                              <a:gd name="T21" fmla="*/ T20 w 11388"/>
                              <a:gd name="T22" fmla="+- 0 1813 1803"/>
                              <a:gd name="T23" fmla="*/ 1813 h 787"/>
                              <a:gd name="T24" fmla="+- 0 11814 426"/>
                              <a:gd name="T25" fmla="*/ T24 w 11388"/>
                              <a:gd name="T26" fmla="+- 0 1803 1803"/>
                              <a:gd name="T27" fmla="*/ 1803 h 7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1388" h="787">
                                <a:moveTo>
                                  <a:pt x="1138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87"/>
                                </a:lnTo>
                                <a:lnTo>
                                  <a:pt x="10" y="777"/>
                                </a:lnTo>
                                <a:lnTo>
                                  <a:pt x="10" y="10"/>
                                </a:lnTo>
                                <a:lnTo>
                                  <a:pt x="11378" y="10"/>
                                </a:lnTo>
                                <a:lnTo>
                                  <a:pt x="11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docshape36"/>
                        <wps:cNvSpPr>
                          <a:spLocks/>
                        </wps:cNvSpPr>
                        <wps:spPr bwMode="auto">
                          <a:xfrm>
                            <a:off x="426" y="1803"/>
                            <a:ext cx="11388" cy="787"/>
                          </a:xfrm>
                          <a:custGeom>
                            <a:avLst/>
                            <a:gdLst>
                              <a:gd name="T0" fmla="+- 0 11814 426"/>
                              <a:gd name="T1" fmla="*/ T0 w 11388"/>
                              <a:gd name="T2" fmla="+- 0 1803 1803"/>
                              <a:gd name="T3" fmla="*/ 1803 h 787"/>
                              <a:gd name="T4" fmla="+- 0 11804 426"/>
                              <a:gd name="T5" fmla="*/ T4 w 11388"/>
                              <a:gd name="T6" fmla="+- 0 1813 1803"/>
                              <a:gd name="T7" fmla="*/ 1813 h 787"/>
                              <a:gd name="T8" fmla="+- 0 11804 426"/>
                              <a:gd name="T9" fmla="*/ T8 w 11388"/>
                              <a:gd name="T10" fmla="+- 0 2580 1803"/>
                              <a:gd name="T11" fmla="*/ 2580 h 787"/>
                              <a:gd name="T12" fmla="+- 0 436 426"/>
                              <a:gd name="T13" fmla="*/ T12 w 11388"/>
                              <a:gd name="T14" fmla="+- 0 2580 1803"/>
                              <a:gd name="T15" fmla="*/ 2580 h 787"/>
                              <a:gd name="T16" fmla="+- 0 426 426"/>
                              <a:gd name="T17" fmla="*/ T16 w 11388"/>
                              <a:gd name="T18" fmla="+- 0 2590 1803"/>
                              <a:gd name="T19" fmla="*/ 2590 h 787"/>
                              <a:gd name="T20" fmla="+- 0 11814 426"/>
                              <a:gd name="T21" fmla="*/ T20 w 11388"/>
                              <a:gd name="T22" fmla="+- 0 2590 1803"/>
                              <a:gd name="T23" fmla="*/ 2590 h 787"/>
                              <a:gd name="T24" fmla="+- 0 11814 426"/>
                              <a:gd name="T25" fmla="*/ T24 w 11388"/>
                              <a:gd name="T26" fmla="+- 0 1803 1803"/>
                              <a:gd name="T27" fmla="*/ 1803 h 7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1388" h="787">
                                <a:moveTo>
                                  <a:pt x="11388" y="0"/>
                                </a:moveTo>
                                <a:lnTo>
                                  <a:pt x="11378" y="10"/>
                                </a:lnTo>
                                <a:lnTo>
                                  <a:pt x="11378" y="777"/>
                                </a:lnTo>
                                <a:lnTo>
                                  <a:pt x="10" y="777"/>
                                </a:lnTo>
                                <a:lnTo>
                                  <a:pt x="0" y="787"/>
                                </a:lnTo>
                                <a:lnTo>
                                  <a:pt x="11388" y="787"/>
                                </a:lnTo>
                                <a:lnTo>
                                  <a:pt x="113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3B48AE" id="docshapegroup33" o:spid="_x0000_s1026" style="position:absolute;margin-left:20.8pt;margin-top:89.65pt;width:570.4pt;height:40.35pt;z-index:-15962112;mso-position-horizontal-relative:page" coordorigin="416,1793" coordsize="11408,8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">
                <v:shape id="docshape34" o:spid="_x0000_s1027" style="position:absolute;left:416;top:1793;width:11408;height:807;visibility:visible;mso-wrap-style:square;v-text-anchor:top" coordsize="11408,8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hqIZbwA&#10;AADaAAAADwAAAGRycy9kb3ducmV2LnhtbERPuwrCMBTdBf8hXMFNUx3UVqOIIAhOPsD12lzbanNT&#10;m6jt35tBcDyc92LVmFK8qXaFZQWjYQSCOLW64EzB+bQdzEA4j6yxtEwKWnKwWnY7C0y0/fCB3kef&#10;iRDCLkEFufdVIqVLczLohrYiDtzN1gZ9gHUmdY2fEG5KOY6iiTRYcGjIsaJNTunj+DIK4nT6MOv2&#10;MnmN2rvexrzPnnRVqt9r1nMQnhr/F//cO60gbA1Xwg2Qyy8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6GohlvAAAANoAAAAPAAAAAAAAAAAAAAAAAJgCAABkcnMvZG93bnJldi54&#10;bWxQSwUGAAAAAAQABAD1AAAAgQMAAAAA&#10;" path="m11408,r-10,l11398,10r,787l10,797,10,10r11388,l11398,,,,,807r11408,l11408,xe" fillcolor="black" stroked="f">
                  <v:path arrowok="t" o:connecttype="custom" o:connectlocs="11408,1793;11398,1793;11398,1803;11398,2590;10,2590;10,1803;11398,1803;11398,1793;0,1793;0,2600;11408,2600;11408,1793" o:connectangles="0,0,0,0,0,0,0,0,0,0,0,0"/>
                </v:shape>
                <v:shape id="docshape35" o:spid="_x0000_s1028" style="position:absolute;left:426;top:1803;width:11388;height:787;visibility:visible;mso-wrap-style:square;v-text-anchor:top" coordsize="11388,7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D8CR8QA&#10;AADaAAAADwAAAGRycy9kb3ducmV2LnhtbESPS2vDMBCE74X8B7GB3ho5prSpGyWYhFCTQyGPS2+L&#10;tbVMrJWxFD/+fVUo9DjMzDfMejvaRvTU+dqxguUiAUFcOl1zpeB6OTytQPiArLFxTAom8rDdzB7W&#10;mGk38In6c6hEhLDPUIEJoc2k9KUhi37hWuLofbvOYoiyq6TucIhw28g0SV6kxZrjgsGWdobK2/lu&#10;Fezz42tii/vRTPuP4tKnn1/0TEo9zsf8HUSgMfyH/9qFVvAGv1fiDZCb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Q/AkfEAAAA2gAAAA8AAAAAAAAAAAAAAAAAmAIAAGRycy9k&#10;b3ducmV2LnhtbFBLBQYAAAAABAAEAPUAAACJAwAAAAA=&#10;" path="m11388,l,,,787,10,777,10,10r11368,l11388,xe" fillcolor="gray" stroked="f">
                  <v:path arrowok="t" o:connecttype="custom" o:connectlocs="11388,1803;0,1803;0,2590;10,2580;10,1813;11378,1813;11388,1803" o:connectangles="0,0,0,0,0,0,0"/>
                </v:shape>
                <v:shape id="docshape36" o:spid="_x0000_s1029" style="position:absolute;left:426;top:1803;width:11388;height:787;visibility:visible;mso-wrap-style:square;v-text-anchor:top" coordsize="11388,7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p+J3MAA&#10;AADbAAAADwAAAGRycy9kb3ducmV2LnhtbERPTWvCQBC9F/wPywje6iYioaZuQhGUSOmhau9DdpqE&#10;ZGfD7qrx33cLhd7m8T5nW05mEDdyvrOsIF0mIIhrqztuFFzO++cXED4gaxwsk4IHeSiL2dMWc23v&#10;/Em3U2hEDGGfo4I2hDGX0tctGfRLOxJH7ts6gyFC10jt8B7DzSBXSZJJgx3HhhZH2rVU96erUfBV&#10;va8PWTV8bAwf62s29Y7TXqnFfHp7BRFoCv/iP3el4/wUfn+JB8ji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p+J3MAAAADbAAAADwAAAAAAAAAAAAAAAACYAgAAZHJzL2Rvd25y&#10;ZXYueG1sUEsFBgAAAAAEAAQA9QAAAIUDAAAAAA==&#10;" path="m11388,r-10,10l11378,777,10,777,,787r11388,l11388,xe" fillcolor="#d3d0c7" stroked="f">
                  <v:path arrowok="t" o:connecttype="custom" o:connectlocs="11388,1803;11378,1813;11378,2580;10,2580;0,2590;11388,2590;11388,1803" o:connectangles="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354880" behindDoc="1" locked="0" layoutInCell="1" allowOverlap="1" wp14:anchorId="7EEEC07F" wp14:editId="19EC42A4">
                <wp:simplePos x="0" y="0"/>
                <wp:positionH relativeFrom="page">
                  <wp:posOffset>946785</wp:posOffset>
                </wp:positionH>
                <wp:positionV relativeFrom="page">
                  <wp:posOffset>2953385</wp:posOffset>
                </wp:positionV>
                <wp:extent cx="3364230" cy="0"/>
                <wp:effectExtent l="0" t="0" r="0" b="0"/>
                <wp:wrapNone/>
                <wp:docPr id="6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36423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1440B0D" id="Line 5" o:spid="_x0000_s1026" style="position:absolute;z-index:-15961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4.55pt,232.55pt" to="339.45pt,23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" strokeweight=".5pt">
                <w10:wrap anchorx="page" anchory="page"/>
              </v:line>
            </w:pict>
          </mc:Fallback>
        </mc:AlternateContent>
      </w:r>
      <w:r w:rsidR="00B633FC">
        <w:rPr>
          <w:sz w:val="16"/>
        </w:rPr>
        <w:t>Page</w:t>
      </w:r>
      <w:r w:rsidR="00B633FC">
        <w:rPr>
          <w:spacing w:val="-1"/>
          <w:sz w:val="16"/>
        </w:rPr>
        <w:t xml:space="preserve"> </w:t>
      </w:r>
      <w:proofErr w:type="gramStart"/>
      <w:r w:rsidR="00B633FC">
        <w:rPr>
          <w:sz w:val="16"/>
        </w:rPr>
        <w:t>2  /</w:t>
      </w:r>
      <w:proofErr w:type="gramEnd"/>
      <w:r w:rsidR="00B633FC">
        <w:rPr>
          <w:sz w:val="16"/>
        </w:rPr>
        <w:t xml:space="preserve"> 06-2021-E</w:t>
      </w:r>
    </w:p>
    <w:p w14:paraId="7EEEC023" w14:textId="77777777" w:rsidR="004512E5" w:rsidRDefault="004512E5">
      <w:pPr>
        <w:pStyle w:val="BodyText"/>
        <w:spacing w:before="10"/>
        <w:rPr>
          <w:sz w:val="14"/>
        </w:rPr>
      </w:pPr>
    </w:p>
    <w:tbl>
      <w:tblPr>
        <w:tblW w:w="0" w:type="auto"/>
        <w:tblInd w:w="1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20"/>
      </w:tblGrid>
      <w:tr w:rsidR="004512E5" w14:paraId="7EEEC025" w14:textId="77777777">
        <w:trPr>
          <w:trHeight w:val="355"/>
        </w:trPr>
        <w:tc>
          <w:tcPr>
            <w:tcW w:w="11520" w:type="dxa"/>
            <w:tcBorders>
              <w:top w:val="nil"/>
              <w:left w:val="nil"/>
              <w:right w:val="nil"/>
            </w:tcBorders>
            <w:shd w:val="clear" w:color="auto" w:fill="D9D9D9"/>
          </w:tcPr>
          <w:p w14:paraId="7EEEC024" w14:textId="77777777" w:rsidR="004512E5" w:rsidRDefault="00B633FC">
            <w:pPr>
              <w:pStyle w:val="TableParagraph"/>
              <w:spacing w:before="50"/>
              <w:ind w:left="61"/>
              <w:rPr>
                <w:b/>
                <w:sz w:val="20"/>
              </w:rPr>
            </w:pPr>
            <w:r>
              <w:rPr>
                <w:b/>
                <w:sz w:val="20"/>
              </w:rPr>
              <w:t>For Volunteers Only – Availability</w:t>
            </w:r>
          </w:p>
        </w:tc>
      </w:tr>
      <w:tr w:rsidR="004512E5" w14:paraId="7EEEC028" w14:textId="77777777">
        <w:trPr>
          <w:trHeight w:val="1862"/>
        </w:trPr>
        <w:tc>
          <w:tcPr>
            <w:tcW w:w="11520" w:type="dxa"/>
          </w:tcPr>
          <w:p w14:paraId="7EEEC026" w14:textId="440BA386" w:rsidR="004512E5" w:rsidRDefault="00173206">
            <w:pPr>
              <w:pStyle w:val="TableParagraph"/>
              <w:tabs>
                <w:tab w:val="left" w:pos="7341"/>
              </w:tabs>
              <w:spacing w:before="58" w:line="396" w:lineRule="auto"/>
              <w:ind w:right="2920"/>
              <w:rPr>
                <w:sz w:val="18"/>
              </w:rPr>
            </w:pPr>
            <w:r>
              <w:rPr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487597568" behindDoc="0" locked="0" layoutInCell="1" allowOverlap="1" wp14:anchorId="0D8D28D2" wp14:editId="520E193B">
                      <wp:simplePos x="0" y="0"/>
                      <wp:positionH relativeFrom="column">
                        <wp:posOffset>441960</wp:posOffset>
                      </wp:positionH>
                      <wp:positionV relativeFrom="paragraph">
                        <wp:posOffset>189865</wp:posOffset>
                      </wp:positionV>
                      <wp:extent cx="6819900" cy="236220"/>
                      <wp:effectExtent l="0" t="0" r="19050" b="1143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819900" cy="2362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sz w:val="18"/>
                                    </w:rPr>
                                    <w:id w:val="64312356"/>
                                    <w:showingPlcHdr/>
                                  </w:sdtPr>
                                  <w:sdtEndPr/>
                                  <w:sdtContent>
                                    <w:p w14:paraId="1CA383B2" w14:textId="77777777" w:rsidR="00173206" w:rsidRDefault="00173206" w:rsidP="00173206">
                                      <w:pPr>
                                        <w:pStyle w:val="TableParagraph"/>
                                        <w:rPr>
                                          <w:sz w:val="18"/>
                                        </w:rPr>
                                      </w:pPr>
                                      <w:r w:rsidRPr="007F560B">
                                        <w:rPr>
                                          <w:rStyle w:val="PlaceholderText"/>
                                          <w:color w:val="FF0000"/>
                                        </w:rPr>
                                        <w:t>Click or tap here to enter text.</w:t>
                                      </w:r>
                                    </w:p>
                                  </w:sdtContent>
                                </w:sdt>
                                <w:p w14:paraId="18FBA832" w14:textId="77777777" w:rsidR="00173206" w:rsidRDefault="0017320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D8D28D2" id="Text Box 14" o:spid="_x0000_s1028" type="#_x0000_t202" style="position:absolute;left:0;text-align:left;margin-left:34.8pt;margin-top:14.95pt;width:537pt;height:18.6pt;z-index:48759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" fillcolor="white [3201]" strokeweight=".5pt">
                      <v:textbox>
                        <w:txbxContent>
                          <w:sdt>
                            <w:sdtPr>
                              <w:rPr>
                                <w:sz w:val="18"/>
                              </w:rPr>
                              <w:id w:val="64312356"/>
                              <w:showingPlcHdr/>
                            </w:sdtPr>
                            <w:sdtEndPr/>
                            <w:sdtContent>
                              <w:p w14:paraId="1CA383B2" w14:textId="77777777" w:rsidR="00173206" w:rsidRDefault="00173206" w:rsidP="00173206">
                                <w:pPr>
                                  <w:pStyle w:val="TableParagraph"/>
                                  <w:rPr>
                                    <w:sz w:val="18"/>
                                  </w:rPr>
                                </w:pPr>
                                <w:r w:rsidRPr="007F560B">
                                  <w:rPr>
                                    <w:rStyle w:val="PlaceholderText"/>
                                    <w:color w:val="FF0000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  <w:p w14:paraId="18FBA832" w14:textId="77777777" w:rsidR="00173206" w:rsidRDefault="00173206"/>
                        </w:txbxContent>
                      </v:textbox>
                    </v:shape>
                  </w:pict>
                </mc:Fallback>
              </mc:AlternateContent>
            </w:r>
            <w:r w:rsidR="00B633FC">
              <w:rPr>
                <w:sz w:val="18"/>
              </w:rPr>
              <w:t>Will</w:t>
            </w:r>
            <w:r w:rsidR="00B633FC">
              <w:rPr>
                <w:spacing w:val="-1"/>
                <w:sz w:val="18"/>
              </w:rPr>
              <w:t xml:space="preserve"> </w:t>
            </w:r>
            <w:r w:rsidR="00B633FC">
              <w:rPr>
                <w:sz w:val="18"/>
              </w:rPr>
              <w:t>you be available approximately one hour per week at various times</w:t>
            </w:r>
            <w:r w:rsidR="00B633FC">
              <w:rPr>
                <w:spacing w:val="-1"/>
                <w:sz w:val="18"/>
              </w:rPr>
              <w:t xml:space="preserve"> </w:t>
            </w:r>
            <w:r w:rsidR="00B633FC">
              <w:rPr>
                <w:sz w:val="18"/>
              </w:rPr>
              <w:t>during the week?</w:t>
            </w:r>
            <w:r w:rsidR="00B633FC">
              <w:rPr>
                <w:sz w:val="18"/>
              </w:rPr>
              <w:tab/>
            </w:r>
            <w:sdt>
              <w:sdtPr>
                <w:rPr>
                  <w:sz w:val="18"/>
                </w:rPr>
                <w:id w:val="-912235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7C0B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633FC">
              <w:rPr>
                <w:rFonts w:ascii="Times New Roman"/>
                <w:sz w:val="18"/>
              </w:rPr>
              <w:t xml:space="preserve"> </w:t>
            </w:r>
            <w:r w:rsidR="00B633FC">
              <w:rPr>
                <w:rFonts w:ascii="Times New Roman"/>
                <w:spacing w:val="13"/>
                <w:sz w:val="18"/>
              </w:rPr>
              <w:t xml:space="preserve"> </w:t>
            </w:r>
            <w:r w:rsidR="00B633FC">
              <w:rPr>
                <w:sz w:val="18"/>
              </w:rPr>
              <w:t>Yes</w:t>
            </w:r>
            <w:r w:rsidR="00B633FC">
              <w:rPr>
                <w:spacing w:val="69"/>
                <w:sz w:val="18"/>
              </w:rPr>
              <w:t xml:space="preserve"> </w:t>
            </w:r>
            <w:sdt>
              <w:sdtPr>
                <w:rPr>
                  <w:spacing w:val="69"/>
                  <w:sz w:val="18"/>
                </w:rPr>
                <w:id w:val="5805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7C0B">
                  <w:rPr>
                    <w:rFonts w:ascii="MS Gothic" w:eastAsia="MS Gothic" w:hAnsi="MS Gothic" w:hint="eastAsia"/>
                    <w:spacing w:val="69"/>
                    <w:sz w:val="18"/>
                  </w:rPr>
                  <w:t>☐</w:t>
                </w:r>
              </w:sdtContent>
            </w:sdt>
            <w:r w:rsidR="004E7C0B">
              <w:rPr>
                <w:sz w:val="18"/>
              </w:rPr>
              <w:t xml:space="preserve"> </w:t>
            </w:r>
            <w:proofErr w:type="gramStart"/>
            <w:r w:rsidR="004E7C0B">
              <w:rPr>
                <w:sz w:val="18"/>
              </w:rPr>
              <w:t>No</w:t>
            </w:r>
            <w:r w:rsidR="00B633FC">
              <w:rPr>
                <w:rFonts w:ascii="Times New Roman"/>
                <w:spacing w:val="19"/>
                <w:sz w:val="18"/>
              </w:rPr>
              <w:t xml:space="preserve"> </w:t>
            </w:r>
            <w:r w:rsidR="00B633FC">
              <w:rPr>
                <w:rFonts w:ascii="Times New Roman"/>
                <w:spacing w:val="-25"/>
                <w:sz w:val="18"/>
              </w:rPr>
              <w:t xml:space="preserve"> </w:t>
            </w:r>
            <w:r w:rsidR="00B633FC">
              <w:rPr>
                <w:sz w:val="18"/>
              </w:rPr>
              <w:t>Other</w:t>
            </w:r>
            <w:proofErr w:type="gramEnd"/>
            <w:r w:rsidR="00B633FC">
              <w:rPr>
                <w:sz w:val="18"/>
              </w:rPr>
              <w:t>?</w:t>
            </w:r>
            <w:r w:rsidR="004E7C0B">
              <w:rPr>
                <w:sz w:val="18"/>
              </w:rPr>
              <w:t xml:space="preserve"> </w:t>
            </w:r>
          </w:p>
          <w:p w14:paraId="7EEEC027" w14:textId="77D8CBF9" w:rsidR="004512E5" w:rsidRDefault="00173206">
            <w:pPr>
              <w:pStyle w:val="TableParagraph"/>
              <w:spacing w:line="203" w:lineRule="exact"/>
              <w:rPr>
                <w:sz w:val="18"/>
              </w:rPr>
            </w:pPr>
            <w:r>
              <w:rPr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487598592" behindDoc="0" locked="0" layoutInCell="1" allowOverlap="1" wp14:anchorId="531606F8" wp14:editId="65226E66">
                      <wp:simplePos x="0" y="0"/>
                      <wp:positionH relativeFrom="column">
                        <wp:posOffset>60960</wp:posOffset>
                      </wp:positionH>
                      <wp:positionV relativeFrom="paragraph">
                        <wp:posOffset>163830</wp:posOffset>
                      </wp:positionV>
                      <wp:extent cx="7200900" cy="495300"/>
                      <wp:effectExtent l="0" t="0" r="19050" b="1905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200900" cy="495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sz w:val="18"/>
                                    </w:rPr>
                                    <w:id w:val="-370995518"/>
                                    <w:showingPlcHdr/>
                                  </w:sdtPr>
                                  <w:sdtEndPr/>
                                  <w:sdtContent>
                                    <w:p w14:paraId="36ED6515" w14:textId="77777777" w:rsidR="00173206" w:rsidRDefault="00173206" w:rsidP="00173206">
                                      <w:pPr>
                                        <w:pStyle w:val="TableParagraph"/>
                                        <w:rPr>
                                          <w:sz w:val="18"/>
                                        </w:rPr>
                                      </w:pPr>
                                      <w:r w:rsidRPr="007F560B">
                                        <w:rPr>
                                          <w:rStyle w:val="PlaceholderText"/>
                                          <w:color w:val="FF0000"/>
                                        </w:rPr>
                                        <w:t>Click or tap here to enter text.</w:t>
                                      </w:r>
                                    </w:p>
                                  </w:sdtContent>
                                </w:sdt>
                                <w:p w14:paraId="75D4A445" w14:textId="77777777" w:rsidR="00173206" w:rsidRDefault="0017320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1606F8" id="Text Box 16" o:spid="_x0000_s1029" type="#_x0000_t202" style="position:absolute;left:0;text-align:left;margin-left:4.8pt;margin-top:12.9pt;width:567pt;height:39pt;z-index:48759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" fillcolor="white [3201]" strokeweight=".5pt">
                      <v:textbox>
                        <w:txbxContent>
                          <w:sdt>
                            <w:sdtPr>
                              <w:rPr>
                                <w:sz w:val="18"/>
                              </w:rPr>
                              <w:id w:val="-370995518"/>
                              <w:showingPlcHdr/>
                            </w:sdtPr>
                            <w:sdtEndPr/>
                            <w:sdtContent>
                              <w:p w14:paraId="36ED6515" w14:textId="77777777" w:rsidR="00173206" w:rsidRDefault="00173206" w:rsidP="00173206">
                                <w:pPr>
                                  <w:pStyle w:val="TableParagraph"/>
                                  <w:rPr>
                                    <w:sz w:val="18"/>
                                  </w:rPr>
                                </w:pPr>
                                <w:r w:rsidRPr="007F560B">
                                  <w:rPr>
                                    <w:rStyle w:val="PlaceholderText"/>
                                    <w:color w:val="FF0000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  <w:p w14:paraId="75D4A445" w14:textId="77777777" w:rsidR="00173206" w:rsidRDefault="00173206"/>
                        </w:txbxContent>
                      </v:textbox>
                    </v:shape>
                  </w:pict>
                </mc:Fallback>
              </mc:AlternateContent>
            </w:r>
            <w:r w:rsidR="00B633FC">
              <w:rPr>
                <w:sz w:val="18"/>
              </w:rPr>
              <w:t>Please</w:t>
            </w:r>
            <w:r w:rsidR="00B633FC">
              <w:rPr>
                <w:spacing w:val="-1"/>
                <w:sz w:val="18"/>
              </w:rPr>
              <w:t xml:space="preserve"> </w:t>
            </w:r>
            <w:r w:rsidR="00B633FC">
              <w:rPr>
                <w:sz w:val="18"/>
              </w:rPr>
              <w:t>explain your availability:</w:t>
            </w:r>
          </w:p>
        </w:tc>
      </w:tr>
      <w:tr w:rsidR="004512E5" w14:paraId="7EEEC02C" w14:textId="77777777">
        <w:trPr>
          <w:trHeight w:val="1430"/>
        </w:trPr>
        <w:tc>
          <w:tcPr>
            <w:tcW w:w="11520" w:type="dxa"/>
          </w:tcPr>
          <w:p w14:paraId="7EEEC029" w14:textId="3158DCDD" w:rsidR="004512E5" w:rsidRDefault="00173206">
            <w:pPr>
              <w:pStyle w:val="TableParagraph"/>
              <w:spacing w:before="22"/>
              <w:rPr>
                <w:sz w:val="18"/>
              </w:rPr>
            </w:pPr>
            <w:r>
              <w:rPr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487599616" behindDoc="0" locked="0" layoutInCell="1" allowOverlap="1" wp14:anchorId="391DCA34" wp14:editId="3F54BC20">
                      <wp:simplePos x="0" y="0"/>
                      <wp:positionH relativeFrom="column">
                        <wp:posOffset>678180</wp:posOffset>
                      </wp:positionH>
                      <wp:positionV relativeFrom="paragraph">
                        <wp:posOffset>601345</wp:posOffset>
                      </wp:positionV>
                      <wp:extent cx="3413760" cy="251460"/>
                      <wp:effectExtent l="0" t="0" r="15240" b="15240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413760" cy="2514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sz w:val="18"/>
                                    </w:rPr>
                                    <w:id w:val="855158634"/>
                                    <w:showingPlcHdr/>
                                  </w:sdtPr>
                                  <w:sdtEndPr/>
                                  <w:sdtContent>
                                    <w:p w14:paraId="736BC385" w14:textId="77777777" w:rsidR="00173206" w:rsidRDefault="00173206" w:rsidP="00173206">
                                      <w:pPr>
                                        <w:pStyle w:val="TableParagraph"/>
                                        <w:rPr>
                                          <w:sz w:val="18"/>
                                        </w:rPr>
                                      </w:pPr>
                                      <w:r w:rsidRPr="007F560B">
                                        <w:rPr>
                                          <w:rStyle w:val="PlaceholderText"/>
                                          <w:color w:val="FF0000"/>
                                        </w:rPr>
                                        <w:t>Click or tap here to enter text.</w:t>
                                      </w:r>
                                    </w:p>
                                  </w:sdtContent>
                                </w:sdt>
                                <w:p w14:paraId="1DA84681" w14:textId="77777777" w:rsidR="00173206" w:rsidRDefault="0017320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1DCA34" id="Text Box 18" o:spid="_x0000_s1030" type="#_x0000_t202" style="position:absolute;left:0;text-align:left;margin-left:53.4pt;margin-top:47.35pt;width:268.8pt;height:19.8pt;z-index:48759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" fillcolor="white [3201]" strokeweight=".5pt">
                      <v:textbox>
                        <w:txbxContent>
                          <w:sdt>
                            <w:sdtPr>
                              <w:rPr>
                                <w:sz w:val="18"/>
                              </w:rPr>
                              <w:id w:val="855158634"/>
                              <w:showingPlcHdr/>
                            </w:sdtPr>
                            <w:sdtEndPr/>
                            <w:sdtContent>
                              <w:p w14:paraId="736BC385" w14:textId="77777777" w:rsidR="00173206" w:rsidRDefault="00173206" w:rsidP="00173206">
                                <w:pPr>
                                  <w:pStyle w:val="TableParagraph"/>
                                  <w:rPr>
                                    <w:sz w:val="18"/>
                                  </w:rPr>
                                </w:pPr>
                                <w:r w:rsidRPr="007F560B">
                                  <w:rPr>
                                    <w:rStyle w:val="PlaceholderText"/>
                                    <w:color w:val="FF0000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  <w:p w14:paraId="1DA84681" w14:textId="77777777" w:rsidR="00173206" w:rsidRDefault="00173206"/>
                        </w:txbxContent>
                      </v:textbox>
                    </v:shape>
                  </w:pict>
                </mc:Fallback>
              </mc:AlternateContent>
            </w:r>
            <w:r w:rsidR="00B633FC">
              <w:rPr>
                <w:sz w:val="18"/>
              </w:rPr>
              <w:t>How</w:t>
            </w:r>
            <w:r w:rsidR="00B633FC">
              <w:rPr>
                <w:spacing w:val="-1"/>
                <w:sz w:val="18"/>
              </w:rPr>
              <w:t xml:space="preserve"> </w:t>
            </w:r>
            <w:r w:rsidR="00B633FC">
              <w:rPr>
                <w:sz w:val="18"/>
              </w:rPr>
              <w:t>did you learn about the volunteer opportunity with the Ombudsman Program?</w:t>
            </w:r>
          </w:p>
          <w:p w14:paraId="7EEEC02A" w14:textId="769129F3" w:rsidR="004512E5" w:rsidRDefault="00B11C36">
            <w:pPr>
              <w:pStyle w:val="TableParagraph"/>
              <w:tabs>
                <w:tab w:val="left" w:pos="3075"/>
                <w:tab w:val="left" w:pos="6531"/>
              </w:tabs>
              <w:spacing w:before="117"/>
              <w:ind w:left="195"/>
              <w:rPr>
                <w:sz w:val="18"/>
              </w:rPr>
            </w:pPr>
            <w:sdt>
              <w:sdtPr>
                <w:rPr>
                  <w:rFonts w:ascii="Times New Roman"/>
                  <w:sz w:val="20"/>
                </w:rPr>
                <w:id w:val="-103115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206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B633FC">
              <w:rPr>
                <w:rFonts w:ascii="Times New Roman"/>
                <w:sz w:val="20"/>
              </w:rPr>
              <w:t xml:space="preserve"> </w:t>
            </w:r>
            <w:r w:rsidR="00B633FC">
              <w:rPr>
                <w:rFonts w:ascii="Times New Roman"/>
                <w:spacing w:val="3"/>
                <w:sz w:val="20"/>
              </w:rPr>
              <w:t xml:space="preserve"> </w:t>
            </w:r>
            <w:r w:rsidR="00B633FC">
              <w:rPr>
                <w:sz w:val="18"/>
              </w:rPr>
              <w:t>A</w:t>
            </w:r>
            <w:r w:rsidR="00B633FC">
              <w:rPr>
                <w:spacing w:val="-1"/>
                <w:sz w:val="18"/>
              </w:rPr>
              <w:t xml:space="preserve"> </w:t>
            </w:r>
            <w:r w:rsidR="00B633FC">
              <w:rPr>
                <w:sz w:val="18"/>
              </w:rPr>
              <w:t>friend or an ombudsman</w:t>
            </w:r>
            <w:r w:rsidR="00B633FC">
              <w:rPr>
                <w:sz w:val="18"/>
              </w:rPr>
              <w:tab/>
            </w:r>
            <w:sdt>
              <w:sdtPr>
                <w:rPr>
                  <w:sz w:val="18"/>
                </w:rPr>
                <w:id w:val="-700863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206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633FC">
              <w:rPr>
                <w:rFonts w:ascii="Times New Roman"/>
                <w:sz w:val="18"/>
              </w:rPr>
              <w:t xml:space="preserve"> </w:t>
            </w:r>
            <w:r w:rsidR="00B633FC">
              <w:rPr>
                <w:rFonts w:ascii="Times New Roman"/>
                <w:spacing w:val="13"/>
                <w:sz w:val="18"/>
              </w:rPr>
              <w:t xml:space="preserve"> </w:t>
            </w:r>
            <w:r w:rsidR="00B633FC">
              <w:rPr>
                <w:sz w:val="18"/>
              </w:rPr>
              <w:t>Newspaper article or advertisement</w:t>
            </w:r>
            <w:r w:rsidR="00B633FC">
              <w:rPr>
                <w:sz w:val="18"/>
              </w:rPr>
              <w:tab/>
            </w:r>
            <w:sdt>
              <w:sdtPr>
                <w:rPr>
                  <w:sz w:val="18"/>
                </w:rPr>
                <w:id w:val="1839348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206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633FC">
              <w:rPr>
                <w:rFonts w:ascii="Times New Roman"/>
                <w:sz w:val="18"/>
              </w:rPr>
              <w:t xml:space="preserve"> </w:t>
            </w:r>
            <w:r w:rsidR="00B633FC">
              <w:rPr>
                <w:rFonts w:ascii="Times New Roman"/>
                <w:spacing w:val="13"/>
                <w:sz w:val="18"/>
              </w:rPr>
              <w:t xml:space="preserve"> </w:t>
            </w:r>
            <w:r w:rsidR="00B633FC">
              <w:rPr>
                <w:sz w:val="18"/>
              </w:rPr>
              <w:t>Presentation to an</w:t>
            </w:r>
            <w:r w:rsidR="00B633FC">
              <w:rPr>
                <w:spacing w:val="-1"/>
                <w:sz w:val="18"/>
              </w:rPr>
              <w:t xml:space="preserve"> </w:t>
            </w:r>
            <w:r w:rsidR="00B633FC">
              <w:rPr>
                <w:sz w:val="18"/>
              </w:rPr>
              <w:t>organization or club</w:t>
            </w:r>
          </w:p>
          <w:p w14:paraId="7EEEC02B" w14:textId="73F5D5D0" w:rsidR="004512E5" w:rsidRDefault="00B11C36">
            <w:pPr>
              <w:pStyle w:val="TableParagraph"/>
              <w:tabs>
                <w:tab w:val="left" w:pos="3075"/>
                <w:tab w:val="left" w:pos="6531"/>
              </w:tabs>
              <w:spacing w:line="360" w:lineRule="atLeast"/>
              <w:ind w:left="195" w:right="1152"/>
              <w:rPr>
                <w:sz w:val="18"/>
              </w:rPr>
            </w:pPr>
            <w:sdt>
              <w:sdtPr>
                <w:rPr>
                  <w:rFonts w:ascii="Times New Roman"/>
                  <w:sz w:val="20"/>
                </w:rPr>
                <w:id w:val="387463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206">
                  <w:rPr>
                    <w:rFonts w:ascii="MS Gothic" w:eastAsia="MS Gothic" w:hAnsi="MS Gothic" w:hint="eastAsia"/>
                    <w:sz w:val="20"/>
                  </w:rPr>
                  <w:t>☐</w:t>
                </w:r>
              </w:sdtContent>
            </w:sdt>
            <w:r w:rsidR="00B633FC">
              <w:rPr>
                <w:rFonts w:ascii="Times New Roman"/>
                <w:sz w:val="20"/>
              </w:rPr>
              <w:t xml:space="preserve"> </w:t>
            </w:r>
            <w:r w:rsidR="00B633FC">
              <w:rPr>
                <w:rFonts w:ascii="Times New Roman"/>
                <w:spacing w:val="3"/>
                <w:sz w:val="20"/>
              </w:rPr>
              <w:t xml:space="preserve"> </w:t>
            </w:r>
            <w:r w:rsidR="00B633FC">
              <w:rPr>
                <w:sz w:val="18"/>
              </w:rPr>
              <w:t>Radio</w:t>
            </w:r>
            <w:r w:rsidR="00B633FC">
              <w:rPr>
                <w:spacing w:val="-1"/>
                <w:sz w:val="18"/>
              </w:rPr>
              <w:t xml:space="preserve"> </w:t>
            </w:r>
            <w:r w:rsidR="00B633FC">
              <w:rPr>
                <w:sz w:val="18"/>
              </w:rPr>
              <w:t>or television</w:t>
            </w:r>
            <w:r w:rsidR="00B633FC">
              <w:rPr>
                <w:sz w:val="18"/>
              </w:rPr>
              <w:tab/>
            </w:r>
            <w:sdt>
              <w:sdtPr>
                <w:rPr>
                  <w:sz w:val="18"/>
                </w:rPr>
                <w:id w:val="-405918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206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633FC">
              <w:rPr>
                <w:rFonts w:ascii="Times New Roman"/>
                <w:sz w:val="18"/>
              </w:rPr>
              <w:t xml:space="preserve"> </w:t>
            </w:r>
            <w:r w:rsidR="00B633FC">
              <w:rPr>
                <w:rFonts w:ascii="Times New Roman"/>
                <w:spacing w:val="13"/>
                <w:sz w:val="18"/>
              </w:rPr>
              <w:t xml:space="preserve"> </w:t>
            </w:r>
            <w:r w:rsidR="00B633FC">
              <w:rPr>
                <w:sz w:val="18"/>
              </w:rPr>
              <w:t>Saw a flyer or poster</w:t>
            </w:r>
            <w:r w:rsidR="00B633FC">
              <w:rPr>
                <w:sz w:val="18"/>
              </w:rPr>
              <w:tab/>
            </w:r>
            <w:sdt>
              <w:sdtPr>
                <w:rPr>
                  <w:sz w:val="18"/>
                </w:rPr>
                <w:id w:val="-1218659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206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633FC">
              <w:rPr>
                <w:rFonts w:ascii="Times New Roman"/>
                <w:sz w:val="18"/>
              </w:rPr>
              <w:t xml:space="preserve"> </w:t>
            </w:r>
            <w:r w:rsidR="00B633FC">
              <w:rPr>
                <w:rFonts w:ascii="Times New Roman"/>
                <w:spacing w:val="13"/>
                <w:sz w:val="18"/>
              </w:rPr>
              <w:t xml:space="preserve"> </w:t>
            </w:r>
            <w:r w:rsidR="00B633FC">
              <w:rPr>
                <w:sz w:val="18"/>
              </w:rPr>
              <w:t>Social</w:t>
            </w:r>
            <w:r w:rsidR="00B633FC">
              <w:rPr>
                <w:spacing w:val="-4"/>
                <w:sz w:val="18"/>
              </w:rPr>
              <w:t xml:space="preserve"> </w:t>
            </w:r>
            <w:r w:rsidR="00B633FC">
              <w:rPr>
                <w:sz w:val="18"/>
              </w:rPr>
              <w:t>media</w:t>
            </w:r>
            <w:r w:rsidR="00B633FC">
              <w:rPr>
                <w:spacing w:val="-5"/>
                <w:sz w:val="18"/>
              </w:rPr>
              <w:t xml:space="preserve"> </w:t>
            </w:r>
            <w:r w:rsidR="00B633FC">
              <w:rPr>
                <w:sz w:val="18"/>
              </w:rPr>
              <w:t>(Facebook,</w:t>
            </w:r>
            <w:r w:rsidR="00B633FC">
              <w:rPr>
                <w:spacing w:val="-4"/>
                <w:sz w:val="18"/>
              </w:rPr>
              <w:t xml:space="preserve"> </w:t>
            </w:r>
            <w:r w:rsidR="00B633FC">
              <w:rPr>
                <w:sz w:val="18"/>
              </w:rPr>
              <w:t>Twitter,</w:t>
            </w:r>
            <w:r w:rsidR="00B633FC">
              <w:rPr>
                <w:spacing w:val="-4"/>
                <w:sz w:val="18"/>
              </w:rPr>
              <w:t xml:space="preserve"> </w:t>
            </w:r>
            <w:r w:rsidR="00B633FC">
              <w:rPr>
                <w:sz w:val="18"/>
              </w:rPr>
              <w:t xml:space="preserve">Instagram) </w:t>
            </w:r>
            <w:sdt>
              <w:sdtPr>
                <w:rPr>
                  <w:sz w:val="18"/>
                </w:rPr>
                <w:id w:val="342060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206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B633FC">
              <w:rPr>
                <w:rFonts w:ascii="Times New Roman"/>
                <w:sz w:val="18"/>
              </w:rPr>
              <w:t xml:space="preserve"> </w:t>
            </w:r>
            <w:r w:rsidR="00B633FC">
              <w:rPr>
                <w:rFonts w:ascii="Times New Roman"/>
                <w:spacing w:val="13"/>
                <w:sz w:val="18"/>
              </w:rPr>
              <w:t xml:space="preserve"> </w:t>
            </w:r>
            <w:r w:rsidR="00B633FC">
              <w:rPr>
                <w:sz w:val="18"/>
              </w:rPr>
              <w:t>Other:</w:t>
            </w:r>
            <w:r w:rsidR="00173206">
              <w:rPr>
                <w:sz w:val="18"/>
              </w:rPr>
              <w:t xml:space="preserve"> </w:t>
            </w:r>
          </w:p>
        </w:tc>
      </w:tr>
      <w:tr w:rsidR="004512E5" w14:paraId="7EEEC02E" w14:textId="77777777">
        <w:trPr>
          <w:trHeight w:val="2150"/>
        </w:trPr>
        <w:tc>
          <w:tcPr>
            <w:tcW w:w="11520" w:type="dxa"/>
          </w:tcPr>
          <w:p w14:paraId="7EEEC02D" w14:textId="4AD747B7" w:rsidR="004512E5" w:rsidRDefault="00A9437A">
            <w:pPr>
              <w:pStyle w:val="TableParagraph"/>
              <w:spacing w:before="29"/>
              <w:rPr>
                <w:sz w:val="18"/>
              </w:rPr>
            </w:pPr>
            <w:r>
              <w:rPr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487600640" behindDoc="0" locked="0" layoutInCell="1" allowOverlap="1" wp14:anchorId="3FE70D0D" wp14:editId="7962894F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167005</wp:posOffset>
                      </wp:positionV>
                      <wp:extent cx="7231380" cy="1226820"/>
                      <wp:effectExtent l="0" t="0" r="26670" b="11430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231380" cy="12268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sz w:val="18"/>
                                    </w:rPr>
                                    <w:id w:val="-1365818166"/>
                                    <w:showingPlcHdr/>
                                  </w:sdtPr>
                                  <w:sdtEndPr/>
                                  <w:sdtContent>
                                    <w:p w14:paraId="2391A15B" w14:textId="77777777" w:rsidR="00A9437A" w:rsidRDefault="00A9437A" w:rsidP="00A9437A">
                                      <w:pPr>
                                        <w:pStyle w:val="TableParagraph"/>
                                        <w:rPr>
                                          <w:sz w:val="18"/>
                                        </w:rPr>
                                      </w:pPr>
                                      <w:r w:rsidRPr="007F560B">
                                        <w:rPr>
                                          <w:rStyle w:val="PlaceholderText"/>
                                          <w:color w:val="FF0000"/>
                                        </w:rPr>
                                        <w:t>Click or tap here to enter text.</w:t>
                                      </w:r>
                                    </w:p>
                                  </w:sdtContent>
                                </w:sdt>
                                <w:p w14:paraId="7DD0C6A4" w14:textId="77777777" w:rsidR="00A9437A" w:rsidRDefault="00A9437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FE70D0D" id="Text Box 20" o:spid="_x0000_s1031" type="#_x0000_t202" style="position:absolute;left:0;text-align:left;margin-left:3pt;margin-top:13.15pt;width:569.4pt;height:96.6pt;z-index:48760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" fillcolor="white [3201]" strokeweight=".5pt">
                      <v:textbox>
                        <w:txbxContent>
                          <w:sdt>
                            <w:sdtPr>
                              <w:rPr>
                                <w:sz w:val="18"/>
                              </w:rPr>
                              <w:id w:val="-1365818166"/>
                              <w:showingPlcHdr/>
                            </w:sdtPr>
                            <w:sdtEndPr/>
                            <w:sdtContent>
                              <w:p w14:paraId="2391A15B" w14:textId="77777777" w:rsidR="00A9437A" w:rsidRDefault="00A9437A" w:rsidP="00A9437A">
                                <w:pPr>
                                  <w:pStyle w:val="TableParagraph"/>
                                  <w:rPr>
                                    <w:sz w:val="18"/>
                                  </w:rPr>
                                </w:pPr>
                                <w:r w:rsidRPr="007F560B">
                                  <w:rPr>
                                    <w:rStyle w:val="PlaceholderText"/>
                                    <w:color w:val="FF0000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  <w:p w14:paraId="7DD0C6A4" w14:textId="77777777" w:rsidR="00A9437A" w:rsidRDefault="00A9437A"/>
                        </w:txbxContent>
                      </v:textbox>
                    </v:shape>
                  </w:pict>
                </mc:Fallback>
              </mc:AlternateContent>
            </w:r>
            <w:r w:rsidR="00B633FC">
              <w:rPr>
                <w:sz w:val="18"/>
              </w:rPr>
              <w:t>Why</w:t>
            </w:r>
            <w:r w:rsidR="00B633FC">
              <w:rPr>
                <w:spacing w:val="-1"/>
                <w:sz w:val="18"/>
              </w:rPr>
              <w:t xml:space="preserve"> </w:t>
            </w:r>
            <w:r w:rsidR="00B633FC">
              <w:rPr>
                <w:sz w:val="18"/>
              </w:rPr>
              <w:t>do you want to be an ombudsman?</w:t>
            </w:r>
          </w:p>
        </w:tc>
      </w:tr>
      <w:tr w:rsidR="004512E5" w14:paraId="7EEEC030" w14:textId="77777777">
        <w:trPr>
          <w:trHeight w:val="2150"/>
        </w:trPr>
        <w:tc>
          <w:tcPr>
            <w:tcW w:w="11520" w:type="dxa"/>
          </w:tcPr>
          <w:p w14:paraId="7EEEC02F" w14:textId="541BD43A" w:rsidR="004512E5" w:rsidRDefault="00E207BF">
            <w:pPr>
              <w:pStyle w:val="TableParagraph"/>
              <w:spacing w:before="29"/>
              <w:rPr>
                <w:sz w:val="18"/>
              </w:rPr>
            </w:pPr>
            <w:r>
              <w:rPr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487601664" behindDoc="0" locked="0" layoutInCell="1" allowOverlap="1" wp14:anchorId="4AA991D5" wp14:editId="5E65D92C">
                      <wp:simplePos x="0" y="0"/>
                      <wp:positionH relativeFrom="column">
                        <wp:posOffset>22860</wp:posOffset>
                      </wp:positionH>
                      <wp:positionV relativeFrom="paragraph">
                        <wp:posOffset>182245</wp:posOffset>
                      </wp:positionV>
                      <wp:extent cx="7254240" cy="1203960"/>
                      <wp:effectExtent l="0" t="0" r="22860" b="15240"/>
                      <wp:wrapNone/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254240" cy="12039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sz w:val="18"/>
                                    </w:rPr>
                                    <w:id w:val="143791393"/>
                                    <w:showingPlcHdr/>
                                  </w:sdtPr>
                                  <w:sdtEndPr/>
                                  <w:sdtContent>
                                    <w:p w14:paraId="686DFFD2" w14:textId="77777777" w:rsidR="00E207BF" w:rsidRDefault="00E207BF" w:rsidP="00E207BF">
                                      <w:pPr>
                                        <w:pStyle w:val="TableParagraph"/>
                                        <w:rPr>
                                          <w:sz w:val="18"/>
                                        </w:rPr>
                                      </w:pPr>
                                      <w:r w:rsidRPr="007F560B">
                                        <w:rPr>
                                          <w:rStyle w:val="PlaceholderText"/>
                                          <w:color w:val="FF0000"/>
                                        </w:rPr>
                                        <w:t>Click or tap here to enter text.</w:t>
                                      </w:r>
                                    </w:p>
                                  </w:sdtContent>
                                </w:sdt>
                                <w:p w14:paraId="79CE460E" w14:textId="77777777" w:rsidR="00E207BF" w:rsidRDefault="00E207B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AA991D5" id="Text Box 22" o:spid="_x0000_s1032" type="#_x0000_t202" style="position:absolute;left:0;text-align:left;margin-left:1.8pt;margin-top:14.35pt;width:571.2pt;height:94.8pt;z-index:48760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" fillcolor="white [3201]" strokeweight=".5pt">
                      <v:textbox>
                        <w:txbxContent>
                          <w:sdt>
                            <w:sdtPr>
                              <w:rPr>
                                <w:sz w:val="18"/>
                              </w:rPr>
                              <w:id w:val="143791393"/>
                              <w:showingPlcHdr/>
                            </w:sdtPr>
                            <w:sdtEndPr/>
                            <w:sdtContent>
                              <w:p w14:paraId="686DFFD2" w14:textId="77777777" w:rsidR="00E207BF" w:rsidRDefault="00E207BF" w:rsidP="00E207BF">
                                <w:pPr>
                                  <w:pStyle w:val="TableParagraph"/>
                                  <w:rPr>
                                    <w:sz w:val="18"/>
                                  </w:rPr>
                                </w:pPr>
                                <w:r w:rsidRPr="007F560B">
                                  <w:rPr>
                                    <w:rStyle w:val="PlaceholderText"/>
                                    <w:color w:val="FF0000"/>
                                  </w:rPr>
                                  <w:t>Click or tap here to enter text.</w:t>
                                </w:r>
                              </w:p>
                            </w:sdtContent>
                          </w:sdt>
                          <w:p w14:paraId="79CE460E" w14:textId="77777777" w:rsidR="00E207BF" w:rsidRDefault="00E207BF"/>
                        </w:txbxContent>
                      </v:textbox>
                    </v:shape>
                  </w:pict>
                </mc:Fallback>
              </mc:AlternateContent>
            </w:r>
            <w:r w:rsidR="00B633FC">
              <w:rPr>
                <w:sz w:val="18"/>
              </w:rPr>
              <w:t>Additional</w:t>
            </w:r>
            <w:r w:rsidR="00B633FC">
              <w:rPr>
                <w:spacing w:val="-1"/>
                <w:sz w:val="18"/>
              </w:rPr>
              <w:t xml:space="preserve"> </w:t>
            </w:r>
            <w:r w:rsidR="00B633FC">
              <w:rPr>
                <w:sz w:val="18"/>
              </w:rPr>
              <w:t>Comments:</w:t>
            </w:r>
          </w:p>
        </w:tc>
      </w:tr>
    </w:tbl>
    <w:p w14:paraId="7EEEC031" w14:textId="473C713E" w:rsidR="004512E5" w:rsidRDefault="000B5DCE">
      <w:pPr>
        <w:pStyle w:val="BodyText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7EEEC093" wp14:editId="5FA13A0A">
                <wp:simplePos x="0" y="0"/>
                <wp:positionH relativeFrom="page">
                  <wp:posOffset>228600</wp:posOffset>
                </wp:positionH>
                <wp:positionV relativeFrom="paragraph">
                  <wp:posOffset>88265</wp:posOffset>
                </wp:positionV>
                <wp:extent cx="7315200" cy="228600"/>
                <wp:effectExtent l="0" t="0" r="0" b="0"/>
                <wp:wrapTopAndBottom/>
                <wp:docPr id="5" name="docshape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5200" cy="228600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EEC098" w14:textId="77777777" w:rsidR="004512E5" w:rsidRDefault="00B633FC">
                            <w:pPr>
                              <w:spacing w:before="50"/>
                              <w:ind w:left="56"/>
                              <w:rPr>
                                <w:b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000000"/>
                                <w:sz w:val="20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EEC093" id="docshape37" o:spid="_x0000_s1033" type="#_x0000_t202" style="position:absolute;margin-left:18pt;margin-top:6.95pt;width:8in;height:18pt;z-index:-15723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" fillcolor="#d9d9d9" stroked="f">
                <v:textbox inset="0,0,0,0">
                  <w:txbxContent>
                    <w:p w14:paraId="7EEEC098" w14:textId="77777777" w:rsidR="004512E5" w:rsidRDefault="00B633FC">
                      <w:pPr>
                        <w:spacing w:before="50"/>
                        <w:ind w:left="56"/>
                        <w:rPr>
                          <w:b/>
                          <w:color w:val="000000"/>
                          <w:sz w:val="20"/>
                        </w:rPr>
                      </w:pPr>
                      <w:r>
                        <w:rPr>
                          <w:b/>
                          <w:color w:val="000000"/>
                          <w:sz w:val="20"/>
                        </w:rPr>
                        <w:t>Reference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EEEC032" w14:textId="77777777" w:rsidR="004512E5" w:rsidRDefault="00B633FC">
      <w:pPr>
        <w:pStyle w:val="BodyText"/>
        <w:spacing w:before="63"/>
        <w:ind w:left="176"/>
      </w:pPr>
      <w:r>
        <w:t>Please</w:t>
      </w:r>
      <w:r>
        <w:rPr>
          <w:spacing w:val="-1"/>
        </w:rPr>
        <w:t xml:space="preserve"> </w:t>
      </w:r>
      <w:r>
        <w:t>provide the name, address, and phone number of at least three references whom we may contact:</w:t>
      </w:r>
    </w:p>
    <w:p w14:paraId="7EEEC033" w14:textId="77777777" w:rsidR="004512E5" w:rsidRDefault="004512E5">
      <w:pPr>
        <w:pStyle w:val="BodyText"/>
        <w:spacing w:before="10"/>
        <w:rPr>
          <w:sz w:val="6"/>
        </w:rPr>
      </w:pPr>
    </w:p>
    <w:tbl>
      <w:tblPr>
        <w:tblW w:w="0" w:type="auto"/>
        <w:tblInd w:w="13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60"/>
        <w:gridCol w:w="1656"/>
        <w:gridCol w:w="1584"/>
        <w:gridCol w:w="1080"/>
        <w:gridCol w:w="3240"/>
      </w:tblGrid>
      <w:tr w:rsidR="004512E5" w14:paraId="7EEEC037" w14:textId="77777777">
        <w:trPr>
          <w:trHeight w:val="556"/>
        </w:trPr>
        <w:tc>
          <w:tcPr>
            <w:tcW w:w="3960" w:type="dxa"/>
            <w:tcBorders>
              <w:bottom w:val="single" w:sz="4" w:space="0" w:color="000000"/>
              <w:right w:val="single" w:sz="4" w:space="0" w:color="000000"/>
            </w:tcBorders>
          </w:tcPr>
          <w:p w14:paraId="1B81D8FB" w14:textId="77777777" w:rsidR="004512E5" w:rsidRDefault="00B633FC">
            <w:pPr>
              <w:pStyle w:val="TableParagraph"/>
              <w:spacing w:line="198" w:lineRule="exact"/>
              <w:ind w:left="51"/>
              <w:rPr>
                <w:sz w:val="18"/>
              </w:rPr>
            </w:pPr>
            <w:r>
              <w:rPr>
                <w:sz w:val="18"/>
              </w:rPr>
              <w:t>Name:</w:t>
            </w:r>
          </w:p>
          <w:sdt>
            <w:sdtPr>
              <w:rPr>
                <w:sz w:val="18"/>
              </w:rPr>
              <w:id w:val="-52393302"/>
              <w:placeholder>
                <w:docPart w:val="956F1439FF3046B7942116FD9EFC2696"/>
              </w:placeholder>
              <w:showingPlcHdr/>
            </w:sdtPr>
            <w:sdtEndPr/>
            <w:sdtContent>
              <w:p w14:paraId="7EEEC034" w14:textId="29F4B944" w:rsidR="001F3BEC" w:rsidRDefault="001F3BEC" w:rsidP="001F3BEC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  <w:tc>
          <w:tcPr>
            <w:tcW w:w="4320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93122" w14:textId="77777777" w:rsidR="004512E5" w:rsidRDefault="00B633FC">
            <w:pPr>
              <w:pStyle w:val="TableParagraph"/>
              <w:spacing w:line="198" w:lineRule="exact"/>
              <w:ind w:left="61"/>
              <w:rPr>
                <w:sz w:val="18"/>
              </w:rPr>
            </w:pPr>
            <w:r>
              <w:rPr>
                <w:sz w:val="18"/>
              </w:rPr>
              <w:t>Relationship:</w:t>
            </w:r>
          </w:p>
          <w:sdt>
            <w:sdtPr>
              <w:rPr>
                <w:sz w:val="18"/>
              </w:rPr>
              <w:id w:val="706599183"/>
              <w:placeholder>
                <w:docPart w:val="6FC3BFF08CC64CF6B3558B5FAF46846B"/>
              </w:placeholder>
              <w:showingPlcHdr/>
            </w:sdtPr>
            <w:sdtEndPr/>
            <w:sdtContent>
              <w:p w14:paraId="7EEEC035" w14:textId="433D83C3" w:rsidR="001F3BEC" w:rsidRDefault="001F3BEC" w:rsidP="001F3BEC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  <w:tc>
          <w:tcPr>
            <w:tcW w:w="3240" w:type="dxa"/>
            <w:tcBorders>
              <w:left w:val="single" w:sz="4" w:space="0" w:color="000000"/>
              <w:bottom w:val="single" w:sz="4" w:space="0" w:color="000000"/>
            </w:tcBorders>
          </w:tcPr>
          <w:p w14:paraId="003B45C1" w14:textId="77777777" w:rsidR="004512E5" w:rsidRDefault="00B633FC">
            <w:pPr>
              <w:pStyle w:val="TableParagraph"/>
              <w:spacing w:line="198" w:lineRule="exact"/>
              <w:ind w:left="51"/>
              <w:rPr>
                <w:sz w:val="18"/>
              </w:rPr>
            </w:pPr>
            <w:r>
              <w:rPr>
                <w:sz w:val="18"/>
              </w:rPr>
              <w:t>Hom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rea Code and Phone No.:</w:t>
            </w:r>
          </w:p>
          <w:sdt>
            <w:sdtPr>
              <w:rPr>
                <w:sz w:val="18"/>
              </w:rPr>
              <w:id w:val="-102882931"/>
              <w:placeholder>
                <w:docPart w:val="B88B12C8546D415384AEE8A723A899C4"/>
              </w:placeholder>
              <w:showingPlcHdr/>
            </w:sdtPr>
            <w:sdtEndPr/>
            <w:sdtContent>
              <w:p w14:paraId="7EEEC036" w14:textId="7B7B534C" w:rsidR="001F3BEC" w:rsidRDefault="001F3BEC" w:rsidP="001F3BEC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</w:tr>
      <w:tr w:rsidR="004512E5" w14:paraId="7EEEC03D" w14:textId="77777777">
        <w:trPr>
          <w:trHeight w:val="555"/>
        </w:trPr>
        <w:tc>
          <w:tcPr>
            <w:tcW w:w="3960" w:type="dxa"/>
            <w:tcBorders>
              <w:top w:val="single" w:sz="4" w:space="0" w:color="000000"/>
              <w:right w:val="single" w:sz="4" w:space="0" w:color="000000"/>
            </w:tcBorders>
          </w:tcPr>
          <w:p w14:paraId="33AAD4B5" w14:textId="77777777" w:rsidR="004512E5" w:rsidRDefault="00B633FC">
            <w:pPr>
              <w:pStyle w:val="TableParagraph"/>
              <w:ind w:left="51"/>
              <w:rPr>
                <w:sz w:val="18"/>
              </w:rPr>
            </w:pPr>
            <w:r>
              <w:rPr>
                <w:sz w:val="18"/>
              </w:rPr>
              <w:t>Mailing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r Email Address:</w:t>
            </w:r>
          </w:p>
          <w:sdt>
            <w:sdtPr>
              <w:rPr>
                <w:sz w:val="18"/>
              </w:rPr>
              <w:id w:val="2002616219"/>
              <w:placeholder>
                <w:docPart w:val="5F9DFE6EA8E34A238A0B0B0E357F611C"/>
              </w:placeholder>
              <w:showingPlcHdr/>
            </w:sdtPr>
            <w:sdtEndPr/>
            <w:sdtContent>
              <w:p w14:paraId="7EEEC038" w14:textId="5F26E73B" w:rsidR="0019173F" w:rsidRDefault="0019173F" w:rsidP="0019173F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42C3A61" w14:textId="77777777" w:rsidR="004512E5" w:rsidRDefault="00B633FC">
            <w:pPr>
              <w:pStyle w:val="TableParagraph"/>
              <w:ind w:left="61"/>
              <w:rPr>
                <w:sz w:val="18"/>
              </w:rPr>
            </w:pPr>
            <w:r>
              <w:rPr>
                <w:sz w:val="18"/>
              </w:rPr>
              <w:t>City:</w:t>
            </w:r>
          </w:p>
          <w:sdt>
            <w:sdtPr>
              <w:rPr>
                <w:sz w:val="18"/>
              </w:rPr>
              <w:id w:val="-1081058857"/>
              <w:placeholder>
                <w:docPart w:val="87BB1A5862C14EAC8E7CCA95C99C5A67"/>
              </w:placeholder>
              <w:showingPlcHdr/>
            </w:sdtPr>
            <w:sdtEndPr/>
            <w:sdtContent>
              <w:p w14:paraId="7EEEC039" w14:textId="567F3631" w:rsidR="0019173F" w:rsidRDefault="0019173F" w:rsidP="0019173F">
                <w:pPr>
                  <w:pStyle w:val="TableParagraph"/>
                  <w:rPr>
                    <w:sz w:val="18"/>
                  </w:rPr>
                </w:pPr>
                <w:r w:rsidRPr="0019173F">
                  <w:rPr>
                    <w:rStyle w:val="PlaceholderText"/>
                    <w:color w:val="FF0000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F3E7B3A" w14:textId="77777777" w:rsidR="004512E5" w:rsidRDefault="00B633FC">
            <w:pPr>
              <w:pStyle w:val="TableParagraph"/>
              <w:ind w:left="61"/>
              <w:rPr>
                <w:sz w:val="18"/>
              </w:rPr>
            </w:pPr>
            <w:r>
              <w:rPr>
                <w:sz w:val="18"/>
              </w:rPr>
              <w:t>State:</w:t>
            </w:r>
          </w:p>
          <w:sdt>
            <w:sdtPr>
              <w:rPr>
                <w:sz w:val="18"/>
              </w:rPr>
              <w:id w:val="-703332737"/>
              <w:placeholder>
                <w:docPart w:val="0987126D7D0A468482AE1D934459DB06"/>
              </w:placeholder>
              <w:showingPlcHdr/>
            </w:sdtPr>
            <w:sdtEndPr/>
            <w:sdtContent>
              <w:p w14:paraId="7EEEC03A" w14:textId="74A2D703" w:rsidR="0019173F" w:rsidRDefault="0019173F" w:rsidP="0019173F">
                <w:pPr>
                  <w:pStyle w:val="TableParagraph"/>
                  <w:rPr>
                    <w:sz w:val="18"/>
                  </w:rPr>
                </w:pPr>
                <w:r w:rsidRPr="0019173F">
                  <w:rPr>
                    <w:rStyle w:val="PlaceholderText"/>
                    <w:color w:val="FF0000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FFC6F1A" w14:textId="77777777" w:rsidR="004512E5" w:rsidRDefault="00B633FC">
            <w:pPr>
              <w:pStyle w:val="TableParagraph"/>
              <w:ind w:left="61"/>
              <w:rPr>
                <w:sz w:val="18"/>
              </w:rPr>
            </w:pPr>
            <w:r>
              <w:rPr>
                <w:sz w:val="18"/>
              </w:rPr>
              <w:t>ZIP Code:</w:t>
            </w:r>
          </w:p>
          <w:sdt>
            <w:sdtPr>
              <w:rPr>
                <w:sz w:val="18"/>
              </w:rPr>
              <w:id w:val="1685940450"/>
              <w:placeholder>
                <w:docPart w:val="13CA371426064E6E8B961705C9F2AE21"/>
              </w:placeholder>
            </w:sdtPr>
            <w:sdtEndPr/>
            <w:sdtContent>
              <w:p w14:paraId="7EEEC03B" w14:textId="1D209841" w:rsidR="0019173F" w:rsidRDefault="0019173F" w:rsidP="0019173F">
                <w:pPr>
                  <w:pStyle w:val="TableParagraph"/>
                  <w:rPr>
                    <w:sz w:val="18"/>
                  </w:rPr>
                </w:pPr>
                <w:r w:rsidRPr="0019173F">
                  <w:rPr>
                    <w:color w:val="FF0000"/>
                    <w:sz w:val="18"/>
                  </w:rPr>
                  <w:t>Click or tap here for zip</w:t>
                </w:r>
              </w:p>
            </w:sdtContent>
          </w:sdt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</w:tcBorders>
          </w:tcPr>
          <w:p w14:paraId="20E32577" w14:textId="77777777" w:rsidR="004512E5" w:rsidRDefault="00B633FC">
            <w:pPr>
              <w:pStyle w:val="TableParagraph"/>
              <w:ind w:left="51"/>
              <w:rPr>
                <w:sz w:val="18"/>
              </w:rPr>
            </w:pPr>
            <w:r>
              <w:rPr>
                <w:sz w:val="18"/>
              </w:rPr>
              <w:t>Work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rea Code and Phone No.:</w:t>
            </w:r>
          </w:p>
          <w:sdt>
            <w:sdtPr>
              <w:rPr>
                <w:sz w:val="18"/>
              </w:rPr>
              <w:id w:val="-1975435435"/>
              <w:placeholder>
                <w:docPart w:val="33EDE88F16DE474C9D917AC01D73D701"/>
              </w:placeholder>
              <w:showingPlcHdr/>
            </w:sdtPr>
            <w:sdtEndPr/>
            <w:sdtContent>
              <w:p w14:paraId="7EEEC03C" w14:textId="471FEE54" w:rsidR="0019173F" w:rsidRDefault="0019173F" w:rsidP="0019173F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</w:tr>
      <w:tr w:rsidR="004512E5" w14:paraId="7EEEC041" w14:textId="77777777">
        <w:trPr>
          <w:trHeight w:val="555"/>
        </w:trPr>
        <w:tc>
          <w:tcPr>
            <w:tcW w:w="3960" w:type="dxa"/>
            <w:tcBorders>
              <w:bottom w:val="single" w:sz="4" w:space="0" w:color="000000"/>
              <w:right w:val="single" w:sz="4" w:space="0" w:color="000000"/>
            </w:tcBorders>
          </w:tcPr>
          <w:p w14:paraId="36ABE3A3" w14:textId="77777777" w:rsidR="004512E5" w:rsidRDefault="00B633FC">
            <w:pPr>
              <w:pStyle w:val="TableParagraph"/>
              <w:spacing w:line="198" w:lineRule="exact"/>
              <w:ind w:left="51"/>
              <w:rPr>
                <w:sz w:val="18"/>
              </w:rPr>
            </w:pPr>
            <w:r>
              <w:rPr>
                <w:sz w:val="18"/>
              </w:rPr>
              <w:t>Name:</w:t>
            </w:r>
          </w:p>
          <w:sdt>
            <w:sdtPr>
              <w:rPr>
                <w:sz w:val="18"/>
              </w:rPr>
              <w:id w:val="-158310814"/>
              <w:placeholder>
                <w:docPart w:val="2F528D5B06BB4447971A0CEFEDD2B191"/>
              </w:placeholder>
              <w:showingPlcHdr/>
            </w:sdtPr>
            <w:sdtEndPr/>
            <w:sdtContent>
              <w:p w14:paraId="7EEEC03E" w14:textId="6ED57845" w:rsidR="0019173F" w:rsidRDefault="0019173F" w:rsidP="0019173F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  <w:tc>
          <w:tcPr>
            <w:tcW w:w="4320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31082" w14:textId="77777777" w:rsidR="004512E5" w:rsidRDefault="00B633FC">
            <w:pPr>
              <w:pStyle w:val="TableParagraph"/>
              <w:spacing w:line="198" w:lineRule="exact"/>
              <w:ind w:left="61"/>
              <w:rPr>
                <w:sz w:val="18"/>
              </w:rPr>
            </w:pPr>
            <w:r>
              <w:rPr>
                <w:sz w:val="18"/>
              </w:rPr>
              <w:t>Relationship:</w:t>
            </w:r>
          </w:p>
          <w:sdt>
            <w:sdtPr>
              <w:rPr>
                <w:sz w:val="18"/>
              </w:rPr>
              <w:id w:val="1878590372"/>
              <w:placeholder>
                <w:docPart w:val="8D0DECDD48DF4721AB576EBABEF54498"/>
              </w:placeholder>
              <w:showingPlcHdr/>
            </w:sdtPr>
            <w:sdtEndPr/>
            <w:sdtContent>
              <w:p w14:paraId="7EEEC03F" w14:textId="50ED5EE9" w:rsidR="0019173F" w:rsidRDefault="0019173F" w:rsidP="0019173F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  <w:tc>
          <w:tcPr>
            <w:tcW w:w="3240" w:type="dxa"/>
            <w:tcBorders>
              <w:left w:val="single" w:sz="4" w:space="0" w:color="000000"/>
              <w:bottom w:val="single" w:sz="4" w:space="0" w:color="000000"/>
            </w:tcBorders>
          </w:tcPr>
          <w:p w14:paraId="26673038" w14:textId="77777777" w:rsidR="004512E5" w:rsidRDefault="00B633FC">
            <w:pPr>
              <w:pStyle w:val="TableParagraph"/>
              <w:spacing w:line="198" w:lineRule="exact"/>
              <w:ind w:left="51"/>
              <w:rPr>
                <w:sz w:val="18"/>
              </w:rPr>
            </w:pPr>
            <w:r>
              <w:rPr>
                <w:sz w:val="18"/>
              </w:rPr>
              <w:t>Hom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rea Code and Phone No.:</w:t>
            </w:r>
          </w:p>
          <w:sdt>
            <w:sdtPr>
              <w:rPr>
                <w:sz w:val="18"/>
              </w:rPr>
              <w:id w:val="-1084067239"/>
              <w:placeholder>
                <w:docPart w:val="92C5C8F106334F139FF400E18921C8F5"/>
              </w:placeholder>
              <w:showingPlcHdr/>
            </w:sdtPr>
            <w:sdtEndPr/>
            <w:sdtContent>
              <w:p w14:paraId="7EEEC040" w14:textId="0C8A1302" w:rsidR="009027F1" w:rsidRDefault="009027F1" w:rsidP="009027F1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</w:tr>
      <w:tr w:rsidR="004512E5" w14:paraId="7EEEC047" w14:textId="77777777">
        <w:trPr>
          <w:trHeight w:val="556"/>
        </w:trPr>
        <w:tc>
          <w:tcPr>
            <w:tcW w:w="3960" w:type="dxa"/>
            <w:tcBorders>
              <w:top w:val="single" w:sz="4" w:space="0" w:color="000000"/>
              <w:right w:val="single" w:sz="4" w:space="0" w:color="000000"/>
            </w:tcBorders>
          </w:tcPr>
          <w:p w14:paraId="517CF03A" w14:textId="77777777" w:rsidR="004512E5" w:rsidRDefault="00B633FC">
            <w:pPr>
              <w:pStyle w:val="TableParagraph"/>
              <w:ind w:left="51"/>
              <w:rPr>
                <w:sz w:val="18"/>
              </w:rPr>
            </w:pPr>
            <w:r>
              <w:rPr>
                <w:sz w:val="18"/>
              </w:rPr>
              <w:t>Mailing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r Email Address:</w:t>
            </w:r>
          </w:p>
          <w:sdt>
            <w:sdtPr>
              <w:rPr>
                <w:sz w:val="18"/>
              </w:rPr>
              <w:id w:val="-2110661713"/>
              <w:placeholder>
                <w:docPart w:val="5B2C0767C5514F6FA52047318E055E1D"/>
              </w:placeholder>
              <w:showingPlcHdr/>
            </w:sdtPr>
            <w:sdtEndPr/>
            <w:sdtContent>
              <w:p w14:paraId="7EEEC042" w14:textId="78C72FC0" w:rsidR="009027F1" w:rsidRDefault="009027F1" w:rsidP="009027F1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E9EE6CE" w14:textId="77777777" w:rsidR="004512E5" w:rsidRDefault="00B633FC">
            <w:pPr>
              <w:pStyle w:val="TableParagraph"/>
              <w:ind w:left="61"/>
              <w:rPr>
                <w:sz w:val="18"/>
              </w:rPr>
            </w:pPr>
            <w:r>
              <w:rPr>
                <w:sz w:val="18"/>
              </w:rPr>
              <w:t>City:</w:t>
            </w:r>
          </w:p>
          <w:sdt>
            <w:sdtPr>
              <w:rPr>
                <w:sz w:val="18"/>
              </w:rPr>
              <w:id w:val="-1575890466"/>
              <w:placeholder>
                <w:docPart w:val="79B63F8D66A3459FA7EAAE964D050D88"/>
              </w:placeholder>
              <w:showingPlcHdr/>
            </w:sdtPr>
            <w:sdtEndPr/>
            <w:sdtContent>
              <w:p w14:paraId="7EEEC043" w14:textId="057D4ECE" w:rsidR="009027F1" w:rsidRDefault="009027F1" w:rsidP="009027F1">
                <w:pPr>
                  <w:pStyle w:val="TableParagraph"/>
                  <w:rPr>
                    <w:sz w:val="18"/>
                  </w:rPr>
                </w:pPr>
                <w:r w:rsidRPr="000207A5">
                  <w:rPr>
                    <w:rStyle w:val="PlaceholderText"/>
                    <w:color w:val="FF0000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DBD6E5B" w14:textId="77777777" w:rsidR="004512E5" w:rsidRDefault="00B633FC">
            <w:pPr>
              <w:pStyle w:val="TableParagraph"/>
              <w:ind w:left="61"/>
              <w:rPr>
                <w:sz w:val="18"/>
              </w:rPr>
            </w:pPr>
            <w:r>
              <w:rPr>
                <w:sz w:val="18"/>
              </w:rPr>
              <w:t>State:</w:t>
            </w:r>
          </w:p>
          <w:sdt>
            <w:sdtPr>
              <w:rPr>
                <w:sz w:val="18"/>
              </w:rPr>
              <w:id w:val="-830597502"/>
              <w:placeholder>
                <w:docPart w:val="0DEA6071F918476DBA85A090B6F6B88D"/>
              </w:placeholder>
              <w:showingPlcHdr/>
            </w:sdtPr>
            <w:sdtEndPr/>
            <w:sdtContent>
              <w:p w14:paraId="7EEEC044" w14:textId="2F57EE17" w:rsidR="000207A5" w:rsidRDefault="000207A5" w:rsidP="000207A5">
                <w:pPr>
                  <w:pStyle w:val="TableParagraph"/>
                  <w:rPr>
                    <w:sz w:val="18"/>
                  </w:rPr>
                </w:pPr>
                <w:r w:rsidRPr="000207A5">
                  <w:rPr>
                    <w:rStyle w:val="PlaceholderText"/>
                    <w:color w:val="FF0000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E08540B" w14:textId="77777777" w:rsidR="004512E5" w:rsidRDefault="00B633FC">
            <w:pPr>
              <w:pStyle w:val="TableParagraph"/>
              <w:ind w:left="61"/>
              <w:rPr>
                <w:sz w:val="18"/>
              </w:rPr>
            </w:pPr>
            <w:r>
              <w:rPr>
                <w:sz w:val="18"/>
              </w:rPr>
              <w:t>ZIP Code:</w:t>
            </w:r>
          </w:p>
          <w:sdt>
            <w:sdtPr>
              <w:rPr>
                <w:sz w:val="18"/>
              </w:rPr>
              <w:id w:val="-518468817"/>
              <w:placeholder>
                <w:docPart w:val="BD7410DD71E740B8BBA55AB798D247C5"/>
              </w:placeholder>
            </w:sdtPr>
            <w:sdtEndPr/>
            <w:sdtContent>
              <w:p w14:paraId="7EEEC045" w14:textId="369B65A5" w:rsidR="00A45FB3" w:rsidRDefault="00A45FB3" w:rsidP="00A45FB3">
                <w:pPr>
                  <w:pStyle w:val="TableParagraph"/>
                  <w:rPr>
                    <w:sz w:val="18"/>
                  </w:rPr>
                </w:pPr>
                <w:r w:rsidRPr="0019173F">
                  <w:rPr>
                    <w:color w:val="FF0000"/>
                    <w:sz w:val="18"/>
                  </w:rPr>
                  <w:t>Click or tap here for zip</w:t>
                </w:r>
              </w:p>
            </w:sdtContent>
          </w:sdt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</w:tcBorders>
          </w:tcPr>
          <w:p w14:paraId="72B53694" w14:textId="77777777" w:rsidR="004512E5" w:rsidRDefault="00B633FC">
            <w:pPr>
              <w:pStyle w:val="TableParagraph"/>
              <w:ind w:left="51"/>
              <w:rPr>
                <w:sz w:val="18"/>
              </w:rPr>
            </w:pPr>
            <w:r>
              <w:rPr>
                <w:sz w:val="18"/>
              </w:rPr>
              <w:t>Work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rea Code and Phone No.:</w:t>
            </w:r>
          </w:p>
          <w:sdt>
            <w:sdtPr>
              <w:rPr>
                <w:sz w:val="18"/>
              </w:rPr>
              <w:id w:val="1509402020"/>
              <w:placeholder>
                <w:docPart w:val="CBD3894936C7430FB85D8A9C13F1BC1E"/>
              </w:placeholder>
              <w:showingPlcHdr/>
            </w:sdtPr>
            <w:sdtEndPr/>
            <w:sdtContent>
              <w:p w14:paraId="7EEEC046" w14:textId="7CAE6F35" w:rsidR="00A45FB3" w:rsidRDefault="00A45FB3" w:rsidP="00A45FB3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</w:tr>
      <w:tr w:rsidR="004512E5" w14:paraId="7EEEC04B" w14:textId="77777777">
        <w:trPr>
          <w:trHeight w:val="556"/>
        </w:trPr>
        <w:tc>
          <w:tcPr>
            <w:tcW w:w="3960" w:type="dxa"/>
            <w:tcBorders>
              <w:bottom w:val="single" w:sz="4" w:space="0" w:color="000000"/>
              <w:right w:val="single" w:sz="4" w:space="0" w:color="000000"/>
            </w:tcBorders>
          </w:tcPr>
          <w:p w14:paraId="0CEC1CDF" w14:textId="77777777" w:rsidR="004512E5" w:rsidRDefault="00B633FC">
            <w:pPr>
              <w:pStyle w:val="TableParagraph"/>
              <w:spacing w:line="198" w:lineRule="exact"/>
              <w:ind w:left="51"/>
              <w:rPr>
                <w:sz w:val="18"/>
              </w:rPr>
            </w:pPr>
            <w:r>
              <w:rPr>
                <w:sz w:val="18"/>
              </w:rPr>
              <w:t>Name:</w:t>
            </w:r>
          </w:p>
          <w:sdt>
            <w:sdtPr>
              <w:rPr>
                <w:sz w:val="18"/>
              </w:rPr>
              <w:id w:val="-1304995575"/>
              <w:placeholder>
                <w:docPart w:val="4E39EA73F9804F3689CC28E3748F1667"/>
              </w:placeholder>
              <w:showingPlcHdr/>
            </w:sdtPr>
            <w:sdtEndPr/>
            <w:sdtContent>
              <w:p w14:paraId="7EEEC048" w14:textId="12CB9703" w:rsidR="00A45FB3" w:rsidRDefault="00A45FB3" w:rsidP="00A45FB3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  <w:tc>
          <w:tcPr>
            <w:tcW w:w="4320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00D22" w14:textId="77777777" w:rsidR="004512E5" w:rsidRDefault="00B633FC">
            <w:pPr>
              <w:pStyle w:val="TableParagraph"/>
              <w:spacing w:line="198" w:lineRule="exact"/>
              <w:ind w:left="61"/>
              <w:rPr>
                <w:sz w:val="18"/>
              </w:rPr>
            </w:pPr>
            <w:r>
              <w:rPr>
                <w:sz w:val="18"/>
              </w:rPr>
              <w:t>Relationship:</w:t>
            </w:r>
          </w:p>
          <w:sdt>
            <w:sdtPr>
              <w:rPr>
                <w:sz w:val="18"/>
              </w:rPr>
              <w:id w:val="1145625294"/>
              <w:placeholder>
                <w:docPart w:val="DAE3514972224F189684F142AEF3A932"/>
              </w:placeholder>
              <w:showingPlcHdr/>
            </w:sdtPr>
            <w:sdtEndPr/>
            <w:sdtContent>
              <w:p w14:paraId="7EEEC049" w14:textId="04E2EBBA" w:rsidR="00A45FB3" w:rsidRDefault="00A45FB3" w:rsidP="00A45FB3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  <w:tc>
          <w:tcPr>
            <w:tcW w:w="3240" w:type="dxa"/>
            <w:tcBorders>
              <w:left w:val="single" w:sz="4" w:space="0" w:color="000000"/>
              <w:bottom w:val="single" w:sz="4" w:space="0" w:color="000000"/>
            </w:tcBorders>
          </w:tcPr>
          <w:p w14:paraId="2FFFD6C7" w14:textId="77777777" w:rsidR="004512E5" w:rsidRDefault="00B633FC">
            <w:pPr>
              <w:pStyle w:val="TableParagraph"/>
              <w:spacing w:line="198" w:lineRule="exact"/>
              <w:ind w:left="51"/>
              <w:rPr>
                <w:sz w:val="18"/>
              </w:rPr>
            </w:pPr>
            <w:r>
              <w:rPr>
                <w:sz w:val="18"/>
              </w:rPr>
              <w:t>Hom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rea Code and Phone No.:</w:t>
            </w:r>
          </w:p>
          <w:sdt>
            <w:sdtPr>
              <w:rPr>
                <w:sz w:val="18"/>
              </w:rPr>
              <w:id w:val="163449633"/>
              <w:placeholder>
                <w:docPart w:val="404BACE0DDF6487E874F8AFF09839F4D"/>
              </w:placeholder>
              <w:showingPlcHdr/>
            </w:sdtPr>
            <w:sdtEndPr/>
            <w:sdtContent>
              <w:p w14:paraId="7EEEC04A" w14:textId="38F7A356" w:rsidR="00A45FB3" w:rsidRDefault="00A45FB3" w:rsidP="00A45FB3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</w:tr>
      <w:tr w:rsidR="004512E5" w14:paraId="7EEEC051" w14:textId="77777777">
        <w:trPr>
          <w:trHeight w:val="555"/>
        </w:trPr>
        <w:tc>
          <w:tcPr>
            <w:tcW w:w="3960" w:type="dxa"/>
            <w:tcBorders>
              <w:top w:val="single" w:sz="4" w:space="0" w:color="000000"/>
              <w:right w:val="single" w:sz="4" w:space="0" w:color="000000"/>
            </w:tcBorders>
          </w:tcPr>
          <w:p w14:paraId="70407B2B" w14:textId="77777777" w:rsidR="004512E5" w:rsidRDefault="00B633FC">
            <w:pPr>
              <w:pStyle w:val="TableParagraph"/>
              <w:ind w:left="51"/>
              <w:rPr>
                <w:sz w:val="18"/>
              </w:rPr>
            </w:pPr>
            <w:r>
              <w:rPr>
                <w:sz w:val="18"/>
              </w:rPr>
              <w:t>Mailing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r Email Address:</w:t>
            </w:r>
          </w:p>
          <w:sdt>
            <w:sdtPr>
              <w:rPr>
                <w:sz w:val="18"/>
              </w:rPr>
              <w:id w:val="-377246844"/>
              <w:placeholder>
                <w:docPart w:val="BDC9B2B5C761433EA90F0495BF46A2A1"/>
              </w:placeholder>
              <w:showingPlcHdr/>
            </w:sdtPr>
            <w:sdtEndPr/>
            <w:sdtContent>
              <w:p w14:paraId="7EEEC04C" w14:textId="613FC974" w:rsidR="00A45FB3" w:rsidRDefault="00A45FB3" w:rsidP="00A45FB3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</w:tc>
        <w:tc>
          <w:tcPr>
            <w:tcW w:w="165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08B53C0" w14:textId="77777777" w:rsidR="004512E5" w:rsidRDefault="00B633FC">
            <w:pPr>
              <w:pStyle w:val="TableParagraph"/>
              <w:ind w:left="61"/>
              <w:rPr>
                <w:sz w:val="18"/>
              </w:rPr>
            </w:pPr>
            <w:r>
              <w:rPr>
                <w:sz w:val="18"/>
              </w:rPr>
              <w:t>City:</w:t>
            </w:r>
          </w:p>
          <w:sdt>
            <w:sdtPr>
              <w:rPr>
                <w:sz w:val="18"/>
              </w:rPr>
              <w:id w:val="-1204714147"/>
              <w:placeholder>
                <w:docPart w:val="2924FB03DD1C4794A94F71A211343B28"/>
              </w:placeholder>
              <w:showingPlcHdr/>
            </w:sdtPr>
            <w:sdtEndPr/>
            <w:sdtContent>
              <w:p w14:paraId="7EEEC04D" w14:textId="3187606E" w:rsidR="00A45FB3" w:rsidRDefault="00A45FB3" w:rsidP="00A45FB3">
                <w:pPr>
                  <w:pStyle w:val="TableParagraph"/>
                  <w:rPr>
                    <w:sz w:val="18"/>
                  </w:rPr>
                </w:pPr>
                <w:r w:rsidRPr="00A45FB3">
                  <w:rPr>
                    <w:rStyle w:val="PlaceholderText"/>
                    <w:color w:val="FF0000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33A3B0D" w14:textId="77777777" w:rsidR="004512E5" w:rsidRDefault="00B633FC">
            <w:pPr>
              <w:pStyle w:val="TableParagraph"/>
              <w:ind w:left="61"/>
              <w:rPr>
                <w:sz w:val="18"/>
              </w:rPr>
            </w:pPr>
            <w:r>
              <w:rPr>
                <w:sz w:val="18"/>
              </w:rPr>
              <w:t>State:</w:t>
            </w:r>
          </w:p>
          <w:sdt>
            <w:sdtPr>
              <w:rPr>
                <w:sz w:val="18"/>
              </w:rPr>
              <w:id w:val="1475402866"/>
              <w:placeholder>
                <w:docPart w:val="ABF933BEA77A470BA2712E443C538B8A"/>
              </w:placeholder>
              <w:showingPlcHdr/>
            </w:sdtPr>
            <w:sdtEndPr/>
            <w:sdtContent>
              <w:p w14:paraId="7EEEC04E" w14:textId="79DA2F29" w:rsidR="00A45FB3" w:rsidRDefault="00A45FB3" w:rsidP="00A45FB3">
                <w:pPr>
                  <w:pStyle w:val="TableParagraph"/>
                  <w:rPr>
                    <w:sz w:val="18"/>
                  </w:rPr>
                </w:pPr>
                <w:r w:rsidRPr="00A45FB3">
                  <w:rPr>
                    <w:rStyle w:val="PlaceholderText"/>
                    <w:color w:val="FF0000"/>
                    <w:sz w:val="20"/>
                    <w:szCs w:val="20"/>
                  </w:rPr>
                  <w:t>Click or tap here to enter text.</w:t>
                </w:r>
              </w:p>
            </w:sdtContent>
          </w:sdt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DC21846" w14:textId="77777777" w:rsidR="004512E5" w:rsidRDefault="00B633FC">
            <w:pPr>
              <w:pStyle w:val="TableParagraph"/>
              <w:ind w:left="61"/>
              <w:rPr>
                <w:sz w:val="18"/>
              </w:rPr>
            </w:pPr>
            <w:r>
              <w:rPr>
                <w:sz w:val="18"/>
              </w:rPr>
              <w:t>ZIP Code:</w:t>
            </w:r>
          </w:p>
          <w:sdt>
            <w:sdtPr>
              <w:rPr>
                <w:sz w:val="18"/>
              </w:rPr>
              <w:id w:val="341054504"/>
              <w:placeholder>
                <w:docPart w:val="2F790502AC2443EF958D18C1473BABC5"/>
              </w:placeholder>
            </w:sdtPr>
            <w:sdtEndPr/>
            <w:sdtContent>
              <w:p w14:paraId="7EEEC04F" w14:textId="4D200EDB" w:rsidR="00A45FB3" w:rsidRDefault="00A45FB3" w:rsidP="00A45FB3">
                <w:pPr>
                  <w:pStyle w:val="TableParagraph"/>
                  <w:rPr>
                    <w:sz w:val="18"/>
                  </w:rPr>
                </w:pPr>
                <w:r w:rsidRPr="0019173F">
                  <w:rPr>
                    <w:color w:val="FF0000"/>
                    <w:sz w:val="18"/>
                  </w:rPr>
                  <w:t>Click or tap here for zip</w:t>
                </w:r>
              </w:p>
            </w:sdtContent>
          </w:sdt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</w:tcBorders>
          </w:tcPr>
          <w:p w14:paraId="51829191" w14:textId="77777777" w:rsidR="004512E5" w:rsidRDefault="00B633FC">
            <w:pPr>
              <w:pStyle w:val="TableParagraph"/>
              <w:ind w:left="51"/>
              <w:rPr>
                <w:sz w:val="18"/>
              </w:rPr>
            </w:pPr>
            <w:r>
              <w:rPr>
                <w:sz w:val="18"/>
              </w:rPr>
              <w:t>Work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rea Code and Phone No.:</w:t>
            </w:r>
          </w:p>
          <w:sdt>
            <w:sdtPr>
              <w:rPr>
                <w:sz w:val="18"/>
              </w:rPr>
              <w:id w:val="841897764"/>
              <w:placeholder>
                <w:docPart w:val="62AB1E86921F41CAA6F3E5CF41A3510B"/>
              </w:placeholder>
              <w:showingPlcHdr/>
            </w:sdtPr>
            <w:sdtEndPr/>
            <w:sdtContent>
              <w:p w14:paraId="2DFD73DB" w14:textId="77777777" w:rsidR="00A45FB3" w:rsidRDefault="00A45FB3" w:rsidP="00A45FB3">
                <w:pPr>
                  <w:pStyle w:val="TableParagraph"/>
                  <w:rPr>
                    <w:sz w:val="18"/>
                  </w:rPr>
                </w:pPr>
                <w:r w:rsidRPr="007F560B">
                  <w:rPr>
                    <w:rStyle w:val="PlaceholderText"/>
                    <w:color w:val="FF0000"/>
                  </w:rPr>
                  <w:t>Click or tap here to enter text.</w:t>
                </w:r>
              </w:p>
            </w:sdtContent>
          </w:sdt>
          <w:p w14:paraId="7EEEC050" w14:textId="0819669F" w:rsidR="00A45FB3" w:rsidRDefault="00A45FB3">
            <w:pPr>
              <w:pStyle w:val="TableParagraph"/>
              <w:ind w:left="51"/>
              <w:rPr>
                <w:sz w:val="18"/>
              </w:rPr>
            </w:pPr>
          </w:p>
        </w:tc>
      </w:tr>
    </w:tbl>
    <w:p w14:paraId="7EEEC052" w14:textId="77777777" w:rsidR="004512E5" w:rsidRDefault="004512E5">
      <w:pPr>
        <w:pStyle w:val="BodyText"/>
        <w:rPr>
          <w:sz w:val="20"/>
        </w:rPr>
      </w:pPr>
    </w:p>
    <w:p w14:paraId="7EEEC053" w14:textId="77777777" w:rsidR="004512E5" w:rsidRDefault="004512E5">
      <w:pPr>
        <w:pStyle w:val="BodyText"/>
        <w:rPr>
          <w:sz w:val="20"/>
        </w:rPr>
      </w:pPr>
    </w:p>
    <w:p w14:paraId="7EEEC054" w14:textId="758F5443" w:rsidR="004512E5" w:rsidRDefault="00B11C36" w:rsidP="00A45FB3">
      <w:pPr>
        <w:pStyle w:val="BodyText"/>
        <w:spacing w:before="10"/>
        <w:ind w:left="5040"/>
        <w:rPr>
          <w:sz w:val="17"/>
        </w:rPr>
      </w:pPr>
      <w:sdt>
        <w:sdtPr>
          <w:rPr>
            <w:sz w:val="17"/>
          </w:rPr>
          <w:id w:val="-956106614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A45FB3" w:rsidRPr="004E4C8C">
            <w:rPr>
              <w:rStyle w:val="PlaceholderText"/>
              <w:color w:val="FF0000"/>
            </w:rPr>
            <w:t>Click or tap to enter a date.</w:t>
          </w:r>
        </w:sdtContent>
      </w:sdt>
      <w:r w:rsidR="000B5DCE">
        <w:rPr>
          <w:noProof/>
        </w:rPr>
        <mc:AlternateContent>
          <mc:Choice Requires="wps">
            <w:drawing>
              <wp:anchor distT="0" distB="0" distL="0" distR="0" simplePos="0" relativeHeight="487593984" behindDoc="1" locked="0" layoutInCell="1" allowOverlap="1" wp14:anchorId="7EEEC094" wp14:editId="6E63610E">
                <wp:simplePos x="0" y="0"/>
                <wp:positionH relativeFrom="page">
                  <wp:posOffset>262255</wp:posOffset>
                </wp:positionH>
                <wp:positionV relativeFrom="paragraph">
                  <wp:posOffset>146050</wp:posOffset>
                </wp:positionV>
                <wp:extent cx="3033395" cy="1270"/>
                <wp:effectExtent l="0" t="0" r="0" b="0"/>
                <wp:wrapTopAndBottom/>
                <wp:docPr id="4" name="docshape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33395" cy="1270"/>
                        </a:xfrm>
                        <a:custGeom>
                          <a:avLst/>
                          <a:gdLst>
                            <a:gd name="T0" fmla="+- 0 413 413"/>
                            <a:gd name="T1" fmla="*/ T0 w 4777"/>
                            <a:gd name="T2" fmla="+- 0 5189 413"/>
                            <a:gd name="T3" fmla="*/ T2 w 477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4777">
                              <a:moveTo>
                                <a:pt x="0" y="0"/>
                              </a:moveTo>
                              <a:lnTo>
                                <a:pt x="4776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6061C4" id="docshape38" o:spid="_x0000_s1026" style="position:absolute;margin-left:20.65pt;margin-top:11.5pt;width:238.85pt;height:.1pt;z-index:-15722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77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" path="m,l4776,e" filled="f" strokeweight=".5pt">
                <v:path arrowok="t" o:connecttype="custom" o:connectlocs="0,0;3032760,0" o:connectangles="0,0"/>
                <w10:wrap type="topAndBottom" anchorx="page"/>
              </v:shape>
            </w:pict>
          </mc:Fallback>
        </mc:AlternateContent>
      </w:r>
      <w:r w:rsidR="000B5DCE">
        <w:rPr>
          <w:noProof/>
        </w:rPr>
        <mc:AlternateContent>
          <mc:Choice Requires="wps">
            <w:drawing>
              <wp:anchor distT="0" distB="0" distL="0" distR="0" simplePos="0" relativeHeight="487594496" behindDoc="1" locked="0" layoutInCell="1" allowOverlap="1" wp14:anchorId="7EEEC095" wp14:editId="4A894B82">
                <wp:simplePos x="0" y="0"/>
                <wp:positionH relativeFrom="page">
                  <wp:posOffset>3462655</wp:posOffset>
                </wp:positionH>
                <wp:positionV relativeFrom="paragraph">
                  <wp:posOffset>146050</wp:posOffset>
                </wp:positionV>
                <wp:extent cx="1204595" cy="1270"/>
                <wp:effectExtent l="0" t="0" r="0" b="0"/>
                <wp:wrapTopAndBottom/>
                <wp:docPr id="3" name="docshape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04595" cy="1270"/>
                        </a:xfrm>
                        <a:custGeom>
                          <a:avLst/>
                          <a:gdLst>
                            <a:gd name="T0" fmla="+- 0 5453 5453"/>
                            <a:gd name="T1" fmla="*/ T0 w 1897"/>
                            <a:gd name="T2" fmla="+- 0 7349 5453"/>
                            <a:gd name="T3" fmla="*/ T2 w 189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897">
                              <a:moveTo>
                                <a:pt x="0" y="0"/>
                              </a:moveTo>
                              <a:lnTo>
                                <a:pt x="1896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C19825" id="docshape39" o:spid="_x0000_s1026" style="position:absolute;margin-left:272.65pt;margin-top:11.5pt;width:94.85pt;height:.1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89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" path="m,l1896,e" filled="f" strokeweight=".5pt">
                <v:path arrowok="t" o:connecttype="custom" o:connectlocs="0,0;1203960,0" o:connectangles="0,0"/>
                <w10:wrap type="topAndBottom" anchorx="page"/>
              </v:shape>
            </w:pict>
          </mc:Fallback>
        </mc:AlternateContent>
      </w:r>
    </w:p>
    <w:p w14:paraId="7EEEC055" w14:textId="77777777" w:rsidR="004512E5" w:rsidRDefault="00B633FC">
      <w:pPr>
        <w:tabs>
          <w:tab w:val="left" w:pos="5217"/>
        </w:tabs>
        <w:ind w:left="177"/>
        <w:rPr>
          <w:b/>
          <w:sz w:val="18"/>
        </w:rPr>
      </w:pPr>
      <w:r>
        <w:rPr>
          <w:b/>
          <w:sz w:val="18"/>
        </w:rPr>
        <w:t>Signature — Applicant</w:t>
      </w:r>
      <w:r>
        <w:rPr>
          <w:b/>
          <w:sz w:val="18"/>
        </w:rPr>
        <w:tab/>
        <w:t>Date</w:t>
      </w:r>
    </w:p>
    <w:sectPr w:rsidR="004512E5">
      <w:pgSz w:w="12240" w:h="15840"/>
      <w:pgMar w:top="680" w:right="220" w:bottom="280" w:left="240" w:header="461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683DD4" w14:textId="77777777" w:rsidR="00B11C36" w:rsidRDefault="00B11C36">
      <w:r>
        <w:separator/>
      </w:r>
    </w:p>
  </w:endnote>
  <w:endnote w:type="continuationSeparator" w:id="0">
    <w:p w14:paraId="6D22A077" w14:textId="77777777" w:rsidR="00B11C36" w:rsidRDefault="00B11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F37F4C" w14:textId="77777777" w:rsidR="00B11C36" w:rsidRDefault="00B11C36">
      <w:r>
        <w:separator/>
      </w:r>
    </w:p>
  </w:footnote>
  <w:footnote w:type="continuationSeparator" w:id="0">
    <w:p w14:paraId="5C294FCB" w14:textId="77777777" w:rsidR="00B11C36" w:rsidRDefault="00B11C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EEC096" w14:textId="14AB6320" w:rsidR="004512E5" w:rsidRDefault="000B5DC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EEEC097" wp14:editId="56945C72">
              <wp:simplePos x="0" y="0"/>
              <wp:positionH relativeFrom="page">
                <wp:posOffset>6931660</wp:posOffset>
              </wp:positionH>
              <wp:positionV relativeFrom="page">
                <wp:posOffset>316230</wp:posOffset>
              </wp:positionV>
              <wp:extent cx="534035" cy="139065"/>
              <wp:effectExtent l="0" t="0" r="0" b="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403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EEC099" w14:textId="77777777" w:rsidR="004512E5" w:rsidRDefault="00B633FC">
                          <w:pPr>
                            <w:spacing w:before="14"/>
                            <w:ind w:left="20"/>
                            <w:rPr>
                              <w:b/>
                              <w:sz w:val="16"/>
                            </w:rPr>
                          </w:pPr>
                          <w:r>
                            <w:rPr>
                              <w:b/>
                              <w:sz w:val="16"/>
                            </w:rPr>
                            <w:t>Form</w:t>
                          </w:r>
                          <w:r>
                            <w:rPr>
                              <w:b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16"/>
                            </w:rPr>
                            <w:t>862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EEC097" id="_x0000_t202" coordsize="21600,21600" o:spt="202" path="m,l,21600r21600,l21600,xe">
              <v:stroke joinstyle="miter"/>
              <v:path gradientshapeok="t" o:connecttype="rect"/>
            </v:shapetype>
            <v:shape id="docshape1" o:spid="_x0000_s1034" type="#_x0000_t202" style="position:absolute;margin-left:545.8pt;margin-top:24.9pt;width:42.05pt;height:10.9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" filled="f" stroked="f">
              <v:textbox inset="0,0,0,0">
                <w:txbxContent>
                  <w:p w14:paraId="7EEEC099" w14:textId="77777777" w:rsidR="004512E5" w:rsidRDefault="00B633FC">
                    <w:pPr>
                      <w:spacing w:before="14"/>
                      <w:ind w:left="20"/>
                      <w:rPr>
                        <w:b/>
                        <w:sz w:val="16"/>
                      </w:rPr>
                    </w:pPr>
                    <w:r>
                      <w:rPr>
                        <w:b/>
                        <w:sz w:val="16"/>
                      </w:rPr>
                      <w:t>Form</w:t>
                    </w:r>
                    <w:r>
                      <w:rPr>
                        <w:b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b/>
                        <w:sz w:val="16"/>
                      </w:rPr>
                      <w:t>862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NDC0MDE2sDS1NLRQ0lEKTi0uzszPAykwrAUAPQC5WSwAAAA="/>
  </w:docVars>
  <w:rsids>
    <w:rsidRoot w:val="004512E5"/>
    <w:rsid w:val="000207A5"/>
    <w:rsid w:val="000B5DCE"/>
    <w:rsid w:val="00173206"/>
    <w:rsid w:val="0019173F"/>
    <w:rsid w:val="001B21CF"/>
    <w:rsid w:val="001F3BEC"/>
    <w:rsid w:val="002E6B18"/>
    <w:rsid w:val="003660F0"/>
    <w:rsid w:val="004512E5"/>
    <w:rsid w:val="004E4C8C"/>
    <w:rsid w:val="004E7C0B"/>
    <w:rsid w:val="007F560B"/>
    <w:rsid w:val="009027F1"/>
    <w:rsid w:val="00995E0A"/>
    <w:rsid w:val="00A45FB3"/>
    <w:rsid w:val="00A9437A"/>
    <w:rsid w:val="00B11C36"/>
    <w:rsid w:val="00B633FC"/>
    <w:rsid w:val="00E173CC"/>
    <w:rsid w:val="00E207BF"/>
    <w:rsid w:val="00FC4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EEBFEB"/>
  <w15:docId w15:val="{727CE8F3-8E1E-4D3C-9091-EF45DFBF8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Title">
    <w:name w:val="Title"/>
    <w:basedOn w:val="Normal"/>
    <w:uiPriority w:val="10"/>
    <w:qFormat/>
    <w:pPr>
      <w:spacing w:before="3"/>
      <w:ind w:left="2659"/>
      <w:jc w:val="center"/>
    </w:pPr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56"/>
    </w:pPr>
  </w:style>
  <w:style w:type="character" w:styleId="PlaceholderText">
    <w:name w:val="Placeholder Text"/>
    <w:basedOn w:val="DefaultParagraphFont"/>
    <w:uiPriority w:val="99"/>
    <w:semiHidden/>
    <w:rsid w:val="00995E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DD6E9-EAE6-4D28-BE88-8CA783A2FBE5}"/>
      </w:docPartPr>
      <w:docPartBody>
        <w:p w:rsidR="000B53BF" w:rsidRDefault="005555B3"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A1F08CE56645FDAC14753A43DFE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4285D-D24A-4ACB-955E-EEB4E49DC8E1}"/>
      </w:docPartPr>
      <w:docPartBody>
        <w:p w:rsidR="000B53BF" w:rsidRDefault="005555B3" w:rsidP="005555B3">
          <w:pPr>
            <w:pStyle w:val="23A1F08CE56645FDAC14753A43DFEADB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268FC-5426-4BB4-82B9-174902C5110B}"/>
      </w:docPartPr>
      <w:docPartBody>
        <w:p w:rsidR="000B53BF" w:rsidRDefault="005555B3">
          <w:r w:rsidRPr="004B213F">
            <w:rPr>
              <w:rStyle w:val="PlaceholderText"/>
            </w:rPr>
            <w:t>Click or tap to enter a date.</w:t>
          </w:r>
        </w:p>
      </w:docPartBody>
    </w:docPart>
    <w:docPart>
      <w:docPartPr>
        <w:name w:val="B780D2448EEB4589827AF208ED14E4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C1320-5616-4285-B8BD-A93E9F4049F7}"/>
      </w:docPartPr>
      <w:docPartBody>
        <w:p w:rsidR="000B53BF" w:rsidRDefault="005555B3" w:rsidP="005555B3">
          <w:pPr>
            <w:pStyle w:val="B780D2448EEB4589827AF208ED14E406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923175E5A94E4CAF6639A2782B1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2D3EC-2D4E-4E1B-8E61-2318008E8AF9}"/>
      </w:docPartPr>
      <w:docPartBody>
        <w:p w:rsidR="000B53BF" w:rsidRDefault="005555B3" w:rsidP="005555B3">
          <w:pPr>
            <w:pStyle w:val="3E923175E5A94E4CAF6639A2782B1A51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D1B19477FE4EE49191388B42058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F88817-8DA4-4333-A412-02285A555AD9}"/>
      </w:docPartPr>
      <w:docPartBody>
        <w:p w:rsidR="000B53BF" w:rsidRDefault="005555B3" w:rsidP="005555B3">
          <w:pPr>
            <w:pStyle w:val="7ED1B19477FE4EE49191388B42058814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12C4CDA8FE4CDA9A76966422DD1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DF1CFC-B424-4137-AACA-453D7D62B3FA}"/>
      </w:docPartPr>
      <w:docPartBody>
        <w:p w:rsidR="000B53BF" w:rsidRDefault="005555B3" w:rsidP="005555B3">
          <w:pPr>
            <w:pStyle w:val="C612C4CDA8FE4CDA9A76966422DD11A8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38BE91C2404F78AE2E5825478D8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ADFA9-BB53-4723-8810-1C77C07B864A}"/>
      </w:docPartPr>
      <w:docPartBody>
        <w:p w:rsidR="000B53BF" w:rsidRDefault="005555B3" w:rsidP="005555B3">
          <w:pPr>
            <w:pStyle w:val="6838BE91C2404F78AE2E5825478D8CCF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6E5E1EE620474585E8E682EB14D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FB878-B20C-404A-B1FC-662E3ACF9DD3}"/>
      </w:docPartPr>
      <w:docPartBody>
        <w:p w:rsidR="000B53BF" w:rsidRDefault="005555B3" w:rsidP="005555B3">
          <w:pPr>
            <w:pStyle w:val="E56E5E1EE620474585E8E682EB14D579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71823892674D6F972FFB850EFEEA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E8209F-69C6-4ED4-A049-5EF8CF5CEE24}"/>
      </w:docPartPr>
      <w:docPartBody>
        <w:p w:rsidR="000B53BF" w:rsidRDefault="005555B3" w:rsidP="005555B3">
          <w:pPr>
            <w:pStyle w:val="AB71823892674D6F972FFB850EFEEAFF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1A8C45B270408A895A74BE855C5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4DC0A-12EE-4590-B8BC-29F53A9737A4}"/>
      </w:docPartPr>
      <w:docPartBody>
        <w:p w:rsidR="000B53BF" w:rsidRDefault="005555B3" w:rsidP="005555B3">
          <w:pPr>
            <w:pStyle w:val="FA1A8C45B270408A895A74BE855C5DB9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C0DD313752471590F90474C2BAF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CDAE2-C9A2-457E-AFAE-0B3EEB4262CF}"/>
      </w:docPartPr>
      <w:docPartBody>
        <w:p w:rsidR="000B53BF" w:rsidRDefault="005555B3" w:rsidP="005555B3">
          <w:pPr>
            <w:pStyle w:val="47C0DD313752471590F90474C2BAF98A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07036FDAF24E44A27E4EEA09A768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1644CE-72FF-4FC2-8A27-2DF954AC682F}"/>
      </w:docPartPr>
      <w:docPartBody>
        <w:p w:rsidR="000B53BF" w:rsidRDefault="005555B3" w:rsidP="005555B3">
          <w:pPr>
            <w:pStyle w:val="5407036FDAF24E44A27E4EEA09A768CF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AA0CB426E744059DE2AAA1C65A9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46D43-B4BC-4C09-80ED-5F3DB22A957C}"/>
      </w:docPartPr>
      <w:docPartBody>
        <w:p w:rsidR="000B53BF" w:rsidRDefault="005555B3" w:rsidP="005555B3">
          <w:pPr>
            <w:pStyle w:val="70AA0CB426E744059DE2AAA1C65A9CC8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E74672DB154D8994BD0A44A1EFF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DD7DE8-538F-4359-B16E-305DDED411F4}"/>
      </w:docPartPr>
      <w:docPartBody>
        <w:p w:rsidR="000B53BF" w:rsidRDefault="005555B3" w:rsidP="005555B3">
          <w:pPr>
            <w:pStyle w:val="DBE74672DB154D8994BD0A44A1EFFED6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D855C263804516A4C1DF73825E8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BF83B-0858-46D3-9FCD-A57F664B8C16}"/>
      </w:docPartPr>
      <w:docPartBody>
        <w:p w:rsidR="000B53BF" w:rsidRDefault="005555B3" w:rsidP="005555B3">
          <w:pPr>
            <w:pStyle w:val="C3D855C263804516A4C1DF73825E89C4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8077C0E38E43E89732AAFF451E4B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43B4F-1CE0-41C2-82C8-D825EFD8F5DD}"/>
      </w:docPartPr>
      <w:docPartBody>
        <w:p w:rsidR="000B53BF" w:rsidRDefault="005555B3" w:rsidP="005555B3">
          <w:pPr>
            <w:pStyle w:val="E88077C0E38E43E89732AAFF451E4B78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FE73A8C5B54D66A81A07AA80A302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4556F-0FBD-4C01-9B80-C3B6D8D5524F}"/>
      </w:docPartPr>
      <w:docPartBody>
        <w:p w:rsidR="000B53BF" w:rsidRDefault="005555B3" w:rsidP="005555B3">
          <w:pPr>
            <w:pStyle w:val="D2FE73A8C5B54D66A81A07AA80A302AE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4AA2EE30F44018834E8892323AF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FBC741-7A36-4714-BF87-CD64642F2BDD}"/>
      </w:docPartPr>
      <w:docPartBody>
        <w:p w:rsidR="000B53BF" w:rsidRDefault="005555B3" w:rsidP="005555B3">
          <w:pPr>
            <w:pStyle w:val="7C4AA2EE30F44018834E8892323AF896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6F1439FF3046B7942116FD9EFC2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163D5B-A05C-4429-8540-F49CE7DE76EE}"/>
      </w:docPartPr>
      <w:docPartBody>
        <w:p w:rsidR="000B53BF" w:rsidRDefault="005555B3" w:rsidP="005555B3">
          <w:pPr>
            <w:pStyle w:val="956F1439FF3046B7942116FD9EFC2696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C3BFF08CC64CF6B3558B5FAF468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4714D-DADC-4A09-B8D2-885EFE7F98B7}"/>
      </w:docPartPr>
      <w:docPartBody>
        <w:p w:rsidR="000B53BF" w:rsidRDefault="005555B3" w:rsidP="005555B3">
          <w:pPr>
            <w:pStyle w:val="6FC3BFF08CC64CF6B3558B5FAF46846B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8B12C8546D415384AEE8A723A89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9ABA1-1963-40FD-B0A2-C96AC956F03F}"/>
      </w:docPartPr>
      <w:docPartBody>
        <w:p w:rsidR="000B53BF" w:rsidRDefault="005555B3" w:rsidP="005555B3">
          <w:pPr>
            <w:pStyle w:val="B88B12C8546D415384AEE8A723A899C4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9DFE6EA8E34A238A0B0B0E357F6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3C0D2-DF34-450A-911A-C8BA17D26BA5}"/>
      </w:docPartPr>
      <w:docPartBody>
        <w:p w:rsidR="000B53BF" w:rsidRDefault="005555B3" w:rsidP="005555B3">
          <w:pPr>
            <w:pStyle w:val="5F9DFE6EA8E34A238A0B0B0E357F611C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BB1A5862C14EAC8E7CCA95C99C5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5A03D-AB11-4B28-A49E-A979D1034010}"/>
      </w:docPartPr>
      <w:docPartBody>
        <w:p w:rsidR="000B53BF" w:rsidRDefault="005555B3" w:rsidP="005555B3">
          <w:pPr>
            <w:pStyle w:val="87BB1A5862C14EAC8E7CCA95C99C5A67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87126D7D0A468482AE1D934459DB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B28B2-A12E-46E8-9BA9-D99B9B20D255}"/>
      </w:docPartPr>
      <w:docPartBody>
        <w:p w:rsidR="000B53BF" w:rsidRDefault="005555B3" w:rsidP="005555B3">
          <w:pPr>
            <w:pStyle w:val="0987126D7D0A468482AE1D934459DB06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CA371426064E6E8B961705C9F2A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2485C-8037-4E9B-8CEE-3152240797BC}"/>
      </w:docPartPr>
      <w:docPartBody>
        <w:p w:rsidR="000B53BF" w:rsidRDefault="005555B3" w:rsidP="005555B3">
          <w:pPr>
            <w:pStyle w:val="13CA371426064E6E8B961705C9F2AE21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EDE88F16DE474C9D917AC01D73D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AADE13-1E8F-4D37-9C29-CDF3831E9ACA}"/>
      </w:docPartPr>
      <w:docPartBody>
        <w:p w:rsidR="000B53BF" w:rsidRDefault="005555B3" w:rsidP="005555B3">
          <w:pPr>
            <w:pStyle w:val="33EDE88F16DE474C9D917AC01D73D701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528D5B06BB4447971A0CEFEDD2B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5C20-1FE0-4B32-B781-67472D70DA87}"/>
      </w:docPartPr>
      <w:docPartBody>
        <w:p w:rsidR="000B53BF" w:rsidRDefault="005555B3" w:rsidP="005555B3">
          <w:pPr>
            <w:pStyle w:val="2F528D5B06BB4447971A0CEFEDD2B191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0DECDD48DF4721AB576EBABEF544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7710A-1AC9-4B55-9732-E96171702DC4}"/>
      </w:docPartPr>
      <w:docPartBody>
        <w:p w:rsidR="000B53BF" w:rsidRDefault="005555B3" w:rsidP="005555B3">
          <w:pPr>
            <w:pStyle w:val="8D0DECDD48DF4721AB576EBABEF54498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C5C8F106334F139FF400E18921C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9823F-D6BD-48B6-9FD5-B48CF2B95C51}"/>
      </w:docPartPr>
      <w:docPartBody>
        <w:p w:rsidR="000B53BF" w:rsidRDefault="005555B3" w:rsidP="005555B3">
          <w:pPr>
            <w:pStyle w:val="92C5C8F106334F139FF400E18921C8F5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2C0767C5514F6FA52047318E055E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302D4-72E2-426F-A935-56665B9CF159}"/>
      </w:docPartPr>
      <w:docPartBody>
        <w:p w:rsidR="000B53BF" w:rsidRDefault="005555B3" w:rsidP="005555B3">
          <w:pPr>
            <w:pStyle w:val="5B2C0767C5514F6FA52047318E055E1D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B63F8D66A3459FA7EAAE964D050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A19A5-CCAB-46CE-B483-9816E700F68B}"/>
      </w:docPartPr>
      <w:docPartBody>
        <w:p w:rsidR="000B53BF" w:rsidRDefault="005555B3" w:rsidP="005555B3">
          <w:pPr>
            <w:pStyle w:val="79B63F8D66A3459FA7EAAE964D050D88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EA6071F918476DBA85A090B6F6B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40382-DD35-4506-98D4-D36B9EF46DD4}"/>
      </w:docPartPr>
      <w:docPartBody>
        <w:p w:rsidR="000B53BF" w:rsidRDefault="005555B3" w:rsidP="005555B3">
          <w:pPr>
            <w:pStyle w:val="0DEA6071F918476DBA85A090B6F6B88D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7410DD71E740B8BBA55AB798D24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ECCE94-5C03-41AE-B5B2-DB30BCA22764}"/>
      </w:docPartPr>
      <w:docPartBody>
        <w:p w:rsidR="000B53BF" w:rsidRDefault="005555B3" w:rsidP="005555B3">
          <w:pPr>
            <w:pStyle w:val="BD7410DD71E740B8BBA55AB798D247C5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D3894936C7430FB85D8A9C13F1BC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59AD0-82DD-4939-AF5A-6888D6C9A5B5}"/>
      </w:docPartPr>
      <w:docPartBody>
        <w:p w:rsidR="000B53BF" w:rsidRDefault="005555B3" w:rsidP="005555B3">
          <w:pPr>
            <w:pStyle w:val="CBD3894936C7430FB85D8A9C13F1BC1E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39EA73F9804F3689CC28E3748F1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5005C-522A-43C5-BD81-11EA14728BD4}"/>
      </w:docPartPr>
      <w:docPartBody>
        <w:p w:rsidR="000B53BF" w:rsidRDefault="005555B3" w:rsidP="005555B3">
          <w:pPr>
            <w:pStyle w:val="4E39EA73F9804F3689CC28E3748F1667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E3514972224F189684F142AEF3A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E0AAC-BB14-4E92-B7C8-F10634E744A5}"/>
      </w:docPartPr>
      <w:docPartBody>
        <w:p w:rsidR="000B53BF" w:rsidRDefault="005555B3" w:rsidP="005555B3">
          <w:pPr>
            <w:pStyle w:val="DAE3514972224F189684F142AEF3A932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4BACE0DDF6487E874F8AFF09839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55BEC-3E19-4588-AEDD-71E476EE80D2}"/>
      </w:docPartPr>
      <w:docPartBody>
        <w:p w:rsidR="000B53BF" w:rsidRDefault="005555B3" w:rsidP="005555B3">
          <w:pPr>
            <w:pStyle w:val="404BACE0DDF6487E874F8AFF09839F4D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C9B2B5C761433EA90F0495BF46A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7A2CF-0F2F-4C6B-A0AE-AEB6C8B14283}"/>
      </w:docPartPr>
      <w:docPartBody>
        <w:p w:rsidR="000B53BF" w:rsidRDefault="005555B3" w:rsidP="005555B3">
          <w:pPr>
            <w:pStyle w:val="BDC9B2B5C761433EA90F0495BF46A2A1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24FB03DD1C4794A94F71A211343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7060A-B2D8-4FD8-8BAE-F2062109DB17}"/>
      </w:docPartPr>
      <w:docPartBody>
        <w:p w:rsidR="000B53BF" w:rsidRDefault="005555B3" w:rsidP="005555B3">
          <w:pPr>
            <w:pStyle w:val="2924FB03DD1C4794A94F71A211343B28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F933BEA77A470BA2712E443C538B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D7937-D70C-4621-9688-31127185DA5D}"/>
      </w:docPartPr>
      <w:docPartBody>
        <w:p w:rsidR="000B53BF" w:rsidRDefault="005555B3" w:rsidP="005555B3">
          <w:pPr>
            <w:pStyle w:val="ABF933BEA77A470BA2712E443C538B8A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790502AC2443EF958D18C1473BAB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3DCE4B-C3C9-4282-9830-23C00CD7D869}"/>
      </w:docPartPr>
      <w:docPartBody>
        <w:p w:rsidR="000B53BF" w:rsidRDefault="005555B3" w:rsidP="005555B3">
          <w:pPr>
            <w:pStyle w:val="2F790502AC2443EF958D18C1473BABC5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AB1E86921F41CAA6F3E5CF41A35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FE10A8-3942-4499-A75D-E33060FE6798}"/>
      </w:docPartPr>
      <w:docPartBody>
        <w:p w:rsidR="000B53BF" w:rsidRDefault="005555B3" w:rsidP="005555B3">
          <w:pPr>
            <w:pStyle w:val="62AB1E86921F41CAA6F3E5CF41A3510B"/>
          </w:pPr>
          <w:r w:rsidRPr="004B213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555B3"/>
    <w:rsid w:val="000B53BF"/>
    <w:rsid w:val="00386789"/>
    <w:rsid w:val="00416598"/>
    <w:rsid w:val="00555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555B3"/>
    <w:rPr>
      <w:color w:val="808080"/>
    </w:rPr>
  </w:style>
  <w:style w:type="paragraph" w:customStyle="1" w:styleId="23A1F08CE56645FDAC14753A43DFEADB">
    <w:name w:val="23A1F08CE56645FDAC14753A43DFEADB"/>
    <w:rsid w:val="005555B3"/>
  </w:style>
  <w:style w:type="paragraph" w:customStyle="1" w:styleId="B780D2448EEB4589827AF208ED14E406">
    <w:name w:val="B780D2448EEB4589827AF208ED14E406"/>
    <w:rsid w:val="005555B3"/>
  </w:style>
  <w:style w:type="paragraph" w:customStyle="1" w:styleId="3E923175E5A94E4CAF6639A2782B1A51">
    <w:name w:val="3E923175E5A94E4CAF6639A2782B1A51"/>
    <w:rsid w:val="005555B3"/>
  </w:style>
  <w:style w:type="paragraph" w:customStyle="1" w:styleId="7ED1B19477FE4EE49191388B42058814">
    <w:name w:val="7ED1B19477FE4EE49191388B42058814"/>
    <w:rsid w:val="005555B3"/>
  </w:style>
  <w:style w:type="paragraph" w:customStyle="1" w:styleId="C612C4CDA8FE4CDA9A76966422DD11A8">
    <w:name w:val="C612C4CDA8FE4CDA9A76966422DD11A8"/>
    <w:rsid w:val="005555B3"/>
  </w:style>
  <w:style w:type="paragraph" w:customStyle="1" w:styleId="6838BE91C2404F78AE2E5825478D8CCF">
    <w:name w:val="6838BE91C2404F78AE2E5825478D8CCF"/>
    <w:rsid w:val="005555B3"/>
  </w:style>
  <w:style w:type="paragraph" w:customStyle="1" w:styleId="E56E5E1EE620474585E8E682EB14D579">
    <w:name w:val="E56E5E1EE620474585E8E682EB14D579"/>
    <w:rsid w:val="005555B3"/>
  </w:style>
  <w:style w:type="paragraph" w:customStyle="1" w:styleId="B7B0AD8CDC3D4DFF992393F5A1AE7362">
    <w:name w:val="B7B0AD8CDC3D4DFF992393F5A1AE7362"/>
    <w:rsid w:val="005555B3"/>
  </w:style>
  <w:style w:type="paragraph" w:customStyle="1" w:styleId="AB71823892674D6F972FFB850EFEEAFF">
    <w:name w:val="AB71823892674D6F972FFB850EFEEAFF"/>
    <w:rsid w:val="005555B3"/>
  </w:style>
  <w:style w:type="paragraph" w:customStyle="1" w:styleId="FA1A8C45B270408A895A74BE855C5DB9">
    <w:name w:val="FA1A8C45B270408A895A74BE855C5DB9"/>
    <w:rsid w:val="005555B3"/>
  </w:style>
  <w:style w:type="paragraph" w:customStyle="1" w:styleId="47C0DD313752471590F90474C2BAF98A">
    <w:name w:val="47C0DD313752471590F90474C2BAF98A"/>
    <w:rsid w:val="005555B3"/>
  </w:style>
  <w:style w:type="paragraph" w:customStyle="1" w:styleId="5407036FDAF24E44A27E4EEA09A768CF">
    <w:name w:val="5407036FDAF24E44A27E4EEA09A768CF"/>
    <w:rsid w:val="005555B3"/>
  </w:style>
  <w:style w:type="paragraph" w:customStyle="1" w:styleId="5CA65240495042E6B0AAD95932FF5240">
    <w:name w:val="5CA65240495042E6B0AAD95932FF5240"/>
    <w:rsid w:val="005555B3"/>
  </w:style>
  <w:style w:type="paragraph" w:customStyle="1" w:styleId="7388694917F2495DA44B1CA918E14656">
    <w:name w:val="7388694917F2495DA44B1CA918E14656"/>
    <w:rsid w:val="005555B3"/>
  </w:style>
  <w:style w:type="paragraph" w:customStyle="1" w:styleId="0AB58D7BB1A540728A541E0193892508">
    <w:name w:val="0AB58D7BB1A540728A541E0193892508"/>
    <w:rsid w:val="005555B3"/>
  </w:style>
  <w:style w:type="paragraph" w:customStyle="1" w:styleId="70AA0CB426E744059DE2AAA1C65A9CC8">
    <w:name w:val="70AA0CB426E744059DE2AAA1C65A9CC8"/>
    <w:rsid w:val="005555B3"/>
  </w:style>
  <w:style w:type="paragraph" w:customStyle="1" w:styleId="DBE74672DB154D8994BD0A44A1EFFED6">
    <w:name w:val="DBE74672DB154D8994BD0A44A1EFFED6"/>
    <w:rsid w:val="005555B3"/>
  </w:style>
  <w:style w:type="paragraph" w:customStyle="1" w:styleId="C3D855C263804516A4C1DF73825E89C4">
    <w:name w:val="C3D855C263804516A4C1DF73825E89C4"/>
    <w:rsid w:val="005555B3"/>
  </w:style>
  <w:style w:type="paragraph" w:customStyle="1" w:styleId="E88077C0E38E43E89732AAFF451E4B78">
    <w:name w:val="E88077C0E38E43E89732AAFF451E4B78"/>
    <w:rsid w:val="005555B3"/>
  </w:style>
  <w:style w:type="paragraph" w:customStyle="1" w:styleId="D2FE73A8C5B54D66A81A07AA80A302AE">
    <w:name w:val="D2FE73A8C5B54D66A81A07AA80A302AE"/>
    <w:rsid w:val="005555B3"/>
  </w:style>
  <w:style w:type="paragraph" w:customStyle="1" w:styleId="B6357B4E7FEB49A5813DDB0A5D0561FC">
    <w:name w:val="B6357B4E7FEB49A5813DDB0A5D0561FC"/>
    <w:rsid w:val="005555B3"/>
  </w:style>
  <w:style w:type="paragraph" w:customStyle="1" w:styleId="5CDF276A0BD74F2BB1A0276A5402DD58">
    <w:name w:val="5CDF276A0BD74F2BB1A0276A5402DD58"/>
    <w:rsid w:val="005555B3"/>
  </w:style>
  <w:style w:type="paragraph" w:customStyle="1" w:styleId="7C4AA2EE30F44018834E8892323AF896">
    <w:name w:val="7C4AA2EE30F44018834E8892323AF896"/>
    <w:rsid w:val="005555B3"/>
  </w:style>
  <w:style w:type="paragraph" w:customStyle="1" w:styleId="A639CEFFBD494A5EBD700D7A12D0E2D0">
    <w:name w:val="A639CEFFBD494A5EBD700D7A12D0E2D0"/>
    <w:rsid w:val="005555B3"/>
  </w:style>
  <w:style w:type="paragraph" w:customStyle="1" w:styleId="B297DA8C179E47CEA8A87D6C43D841F0">
    <w:name w:val="B297DA8C179E47CEA8A87D6C43D841F0"/>
    <w:rsid w:val="005555B3"/>
  </w:style>
  <w:style w:type="paragraph" w:customStyle="1" w:styleId="8406358F9ACB40CCBF9A420E441807D2">
    <w:name w:val="8406358F9ACB40CCBF9A420E441807D2"/>
    <w:rsid w:val="005555B3"/>
  </w:style>
  <w:style w:type="paragraph" w:customStyle="1" w:styleId="69070EE48C514E469FEA1F3CD75099CB">
    <w:name w:val="69070EE48C514E469FEA1F3CD75099CB"/>
    <w:rsid w:val="005555B3"/>
  </w:style>
  <w:style w:type="paragraph" w:customStyle="1" w:styleId="F31DE174B157496C92CE435B59ECA43F">
    <w:name w:val="F31DE174B157496C92CE435B59ECA43F"/>
    <w:rsid w:val="005555B3"/>
  </w:style>
  <w:style w:type="paragraph" w:customStyle="1" w:styleId="F2EF5B5F8660480F943ECA38236FF47D">
    <w:name w:val="F2EF5B5F8660480F943ECA38236FF47D"/>
    <w:rsid w:val="005555B3"/>
  </w:style>
  <w:style w:type="paragraph" w:customStyle="1" w:styleId="07B1624024F743E8B43AFB32DF392536">
    <w:name w:val="07B1624024F743E8B43AFB32DF392536"/>
    <w:rsid w:val="005555B3"/>
  </w:style>
  <w:style w:type="paragraph" w:customStyle="1" w:styleId="956F1439FF3046B7942116FD9EFC2696">
    <w:name w:val="956F1439FF3046B7942116FD9EFC2696"/>
    <w:rsid w:val="005555B3"/>
  </w:style>
  <w:style w:type="paragraph" w:customStyle="1" w:styleId="6FC3BFF08CC64CF6B3558B5FAF46846B">
    <w:name w:val="6FC3BFF08CC64CF6B3558B5FAF46846B"/>
    <w:rsid w:val="005555B3"/>
  </w:style>
  <w:style w:type="paragraph" w:customStyle="1" w:styleId="B88B12C8546D415384AEE8A723A899C4">
    <w:name w:val="B88B12C8546D415384AEE8A723A899C4"/>
    <w:rsid w:val="005555B3"/>
  </w:style>
  <w:style w:type="paragraph" w:customStyle="1" w:styleId="5F9DFE6EA8E34A238A0B0B0E357F611C">
    <w:name w:val="5F9DFE6EA8E34A238A0B0B0E357F611C"/>
    <w:rsid w:val="005555B3"/>
  </w:style>
  <w:style w:type="paragraph" w:customStyle="1" w:styleId="87BB1A5862C14EAC8E7CCA95C99C5A67">
    <w:name w:val="87BB1A5862C14EAC8E7CCA95C99C5A67"/>
    <w:rsid w:val="005555B3"/>
  </w:style>
  <w:style w:type="paragraph" w:customStyle="1" w:styleId="0987126D7D0A468482AE1D934459DB06">
    <w:name w:val="0987126D7D0A468482AE1D934459DB06"/>
    <w:rsid w:val="005555B3"/>
  </w:style>
  <w:style w:type="paragraph" w:customStyle="1" w:styleId="13CA371426064E6E8B961705C9F2AE21">
    <w:name w:val="13CA371426064E6E8B961705C9F2AE21"/>
    <w:rsid w:val="005555B3"/>
  </w:style>
  <w:style w:type="paragraph" w:customStyle="1" w:styleId="33EDE88F16DE474C9D917AC01D73D701">
    <w:name w:val="33EDE88F16DE474C9D917AC01D73D701"/>
    <w:rsid w:val="005555B3"/>
  </w:style>
  <w:style w:type="paragraph" w:customStyle="1" w:styleId="2F528D5B06BB4447971A0CEFEDD2B191">
    <w:name w:val="2F528D5B06BB4447971A0CEFEDD2B191"/>
    <w:rsid w:val="005555B3"/>
  </w:style>
  <w:style w:type="paragraph" w:customStyle="1" w:styleId="8D0DECDD48DF4721AB576EBABEF54498">
    <w:name w:val="8D0DECDD48DF4721AB576EBABEF54498"/>
    <w:rsid w:val="005555B3"/>
  </w:style>
  <w:style w:type="paragraph" w:customStyle="1" w:styleId="92C5C8F106334F139FF400E18921C8F5">
    <w:name w:val="92C5C8F106334F139FF400E18921C8F5"/>
    <w:rsid w:val="005555B3"/>
  </w:style>
  <w:style w:type="paragraph" w:customStyle="1" w:styleId="5B2C0767C5514F6FA52047318E055E1D">
    <w:name w:val="5B2C0767C5514F6FA52047318E055E1D"/>
    <w:rsid w:val="005555B3"/>
  </w:style>
  <w:style w:type="paragraph" w:customStyle="1" w:styleId="79B63F8D66A3459FA7EAAE964D050D88">
    <w:name w:val="79B63F8D66A3459FA7EAAE964D050D88"/>
    <w:rsid w:val="005555B3"/>
  </w:style>
  <w:style w:type="paragraph" w:customStyle="1" w:styleId="0DEA6071F918476DBA85A090B6F6B88D">
    <w:name w:val="0DEA6071F918476DBA85A090B6F6B88D"/>
    <w:rsid w:val="005555B3"/>
  </w:style>
  <w:style w:type="paragraph" w:customStyle="1" w:styleId="BD7410DD71E740B8BBA55AB798D247C5">
    <w:name w:val="BD7410DD71E740B8BBA55AB798D247C5"/>
    <w:rsid w:val="005555B3"/>
  </w:style>
  <w:style w:type="paragraph" w:customStyle="1" w:styleId="CBD3894936C7430FB85D8A9C13F1BC1E">
    <w:name w:val="CBD3894936C7430FB85D8A9C13F1BC1E"/>
    <w:rsid w:val="005555B3"/>
  </w:style>
  <w:style w:type="paragraph" w:customStyle="1" w:styleId="4E39EA73F9804F3689CC28E3748F1667">
    <w:name w:val="4E39EA73F9804F3689CC28E3748F1667"/>
    <w:rsid w:val="005555B3"/>
  </w:style>
  <w:style w:type="paragraph" w:customStyle="1" w:styleId="DAE3514972224F189684F142AEF3A932">
    <w:name w:val="DAE3514972224F189684F142AEF3A932"/>
    <w:rsid w:val="005555B3"/>
  </w:style>
  <w:style w:type="paragraph" w:customStyle="1" w:styleId="404BACE0DDF6487E874F8AFF09839F4D">
    <w:name w:val="404BACE0DDF6487E874F8AFF09839F4D"/>
    <w:rsid w:val="005555B3"/>
  </w:style>
  <w:style w:type="paragraph" w:customStyle="1" w:styleId="BDC9B2B5C761433EA90F0495BF46A2A1">
    <w:name w:val="BDC9B2B5C761433EA90F0495BF46A2A1"/>
    <w:rsid w:val="005555B3"/>
  </w:style>
  <w:style w:type="paragraph" w:customStyle="1" w:styleId="2924FB03DD1C4794A94F71A211343B28">
    <w:name w:val="2924FB03DD1C4794A94F71A211343B28"/>
    <w:rsid w:val="005555B3"/>
  </w:style>
  <w:style w:type="paragraph" w:customStyle="1" w:styleId="ABF933BEA77A470BA2712E443C538B8A">
    <w:name w:val="ABF933BEA77A470BA2712E443C538B8A"/>
    <w:rsid w:val="005555B3"/>
  </w:style>
  <w:style w:type="paragraph" w:customStyle="1" w:styleId="D6FB24CEDCAA40629D881DCF709E8C3E">
    <w:name w:val="D6FB24CEDCAA40629D881DCF709E8C3E"/>
    <w:rsid w:val="005555B3"/>
  </w:style>
  <w:style w:type="paragraph" w:customStyle="1" w:styleId="2F790502AC2443EF958D18C1473BABC5">
    <w:name w:val="2F790502AC2443EF958D18C1473BABC5"/>
    <w:rsid w:val="005555B3"/>
  </w:style>
  <w:style w:type="paragraph" w:customStyle="1" w:styleId="62AB1E86921F41CAA6F3E5CF41A3510B">
    <w:name w:val="62AB1E86921F41CAA6F3E5CF41A3510B"/>
    <w:rsid w:val="005555B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5</Words>
  <Characters>362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8621, Staff and Volunteer Application to Enter Certification Training</vt:lpstr>
    </vt:vector>
  </TitlesOfParts>
  <Company/>
  <LinksUpToDate>false</LinksUpToDate>
  <CharactersWithSpaces>4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 8621, Staff and Volunteer Application to Enter Certification Training</dc:title>
  <dc:subject>Form 8621, Staff and Volunteer Application to Enter Certification Training</dc:subject>
  <dc:creator>Texas Health and Human Services</dc:creator>
  <cp:lastModifiedBy>Heather Armstrong</cp:lastModifiedBy>
  <cp:revision>2</cp:revision>
  <dcterms:created xsi:type="dcterms:W3CDTF">2022-08-02T21:06:00Z</dcterms:created>
  <dcterms:modified xsi:type="dcterms:W3CDTF">2022-08-02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14T00:00:00Z</vt:filetime>
  </property>
  <property fmtid="{D5CDD505-2E9C-101B-9397-08002B2CF9AE}" pid="3" name="Creator">
    <vt:lpwstr>Designer 6.4</vt:lpwstr>
  </property>
  <property fmtid="{D5CDD505-2E9C-101B-9397-08002B2CF9AE}" pid="4" name="LastSaved">
    <vt:filetime>2022-03-17T00:00:00Z</vt:filetime>
  </property>
</Properties>
</file>